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3907"/>
        <w:gridCol w:w="6407"/>
      </w:tblGrid>
      <w:tr w:rsidR="0053543F" w:rsidRPr="005F01BF" w14:paraId="62DC2749" w14:textId="77777777" w:rsidTr="003C30BB">
        <w:trPr>
          <w:trHeight w:val="885"/>
        </w:trPr>
        <w:tc>
          <w:tcPr>
            <w:tcW w:w="3907" w:type="dxa"/>
          </w:tcPr>
          <w:p w14:paraId="2B7F4C80" w14:textId="77777777" w:rsidR="003C30BB" w:rsidRDefault="003C30BB" w:rsidP="0053543F">
            <w:pPr>
              <w:tabs>
                <w:tab w:val="left" w:pos="3878"/>
              </w:tabs>
              <w:spacing w:after="0" w:line="320" w:lineRule="atLeast"/>
              <w:jc w:val="center"/>
              <w:rPr>
                <w:rFonts w:ascii="Garamond" w:hAnsi="Garamond"/>
                <w:spacing w:val="50"/>
                <w:lang w:val="el-GR"/>
              </w:rPr>
            </w:pPr>
            <w:bookmarkStart w:id="0" w:name="_GoBack"/>
            <w:bookmarkEnd w:id="0"/>
            <w:r w:rsidRPr="00350D25">
              <w:rPr>
                <w:rFonts w:ascii="Garamond" w:hAnsi="Garamond"/>
                <w:spacing w:val="50"/>
              </w:rPr>
              <w:t>ΕΛΛΗΝΙΚΗ ΔΗΜΟΚΡΑΤΙΑ</w:t>
            </w:r>
          </w:p>
          <w:p w14:paraId="4DA687B7" w14:textId="77777777" w:rsidR="003C30BB" w:rsidRPr="003C30BB" w:rsidRDefault="003C30BB" w:rsidP="0053543F">
            <w:pPr>
              <w:tabs>
                <w:tab w:val="left" w:pos="3878"/>
              </w:tabs>
              <w:spacing w:after="0" w:line="320" w:lineRule="atLeast"/>
              <w:jc w:val="center"/>
              <w:rPr>
                <w:sz w:val="24"/>
                <w:szCs w:val="24"/>
                <w:lang w:val="el-GR"/>
              </w:rPr>
            </w:pPr>
            <w:r>
              <w:rPr>
                <w:noProof/>
              </w:rPr>
              <w:drawing>
                <wp:inline distT="0" distB="0" distL="0" distR="0" wp14:anchorId="064D3C98" wp14:editId="5C1A3935">
                  <wp:extent cx="2286000" cy="829310"/>
                  <wp:effectExtent l="19050" t="0" r="0" b="0"/>
                  <wp:docPr id="2" name="Picture 1" descr="up_2017_logo_g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p_2017_logo_g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829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7" w:type="dxa"/>
            <w:shd w:val="clear" w:color="auto" w:fill="auto"/>
          </w:tcPr>
          <w:p w14:paraId="08B160AF" w14:textId="77777777" w:rsidR="0053543F" w:rsidRDefault="0053543F" w:rsidP="0053543F">
            <w:pPr>
              <w:pStyle w:val="a7"/>
              <w:rPr>
                <w:lang w:val="el-GR"/>
              </w:rPr>
            </w:pPr>
          </w:p>
          <w:p w14:paraId="17D6CDF4" w14:textId="77777777" w:rsidR="0053543F" w:rsidRDefault="0053543F" w:rsidP="0053543F">
            <w:pPr>
              <w:pStyle w:val="a7"/>
              <w:jc w:val="center"/>
              <w:rPr>
                <w:sz w:val="18"/>
                <w:szCs w:val="18"/>
                <w:lang w:val="el-GR"/>
              </w:rPr>
            </w:pPr>
            <w:r>
              <w:rPr>
                <w:lang w:val="el-GR"/>
              </w:rPr>
              <w:t xml:space="preserve">ΠΡΟΓΡΑΜΜΑ </w:t>
            </w:r>
            <w:r w:rsidR="00C63597">
              <w:rPr>
                <w:lang w:val="el-GR"/>
              </w:rPr>
              <w:t xml:space="preserve">ΜΕΤΑΠΤΥΧΙΑΚΩΝ </w:t>
            </w:r>
            <w:r>
              <w:rPr>
                <w:lang w:val="el-GR"/>
              </w:rPr>
              <w:t>ΣΠΟΥΔΩΝ</w:t>
            </w:r>
          </w:p>
          <w:p w14:paraId="26A7BBD8" w14:textId="77777777" w:rsidR="0053543F" w:rsidRDefault="0053543F" w:rsidP="0053543F">
            <w:pPr>
              <w:pStyle w:val="a7"/>
              <w:jc w:val="center"/>
              <w:rPr>
                <w:lang w:val="el-GR"/>
              </w:rPr>
            </w:pPr>
            <w:r>
              <w:rPr>
                <w:lang w:val="el-GR"/>
              </w:rPr>
              <w:t>ΤΜΗΜΑΤΟΣ ΜΑΘΗΜΑΤΙΚΩΝ</w:t>
            </w:r>
          </w:p>
          <w:p w14:paraId="0BDE1BC6" w14:textId="77777777" w:rsidR="0053543F" w:rsidRDefault="0053543F" w:rsidP="0053543F">
            <w:pPr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  <w:lang w:val="el-GR"/>
              </w:rPr>
              <w:t>«</w:t>
            </w:r>
            <w:r w:rsidR="00790846" w:rsidRPr="00790846">
              <w:rPr>
                <w:b/>
                <w:sz w:val="32"/>
                <w:szCs w:val="32"/>
                <w:lang w:val="el-GR"/>
              </w:rPr>
              <w:t>Θ</w:t>
            </w:r>
            <w:r w:rsidR="00790846" w:rsidRPr="00790846">
              <w:rPr>
                <w:b/>
                <w:sz w:val="28"/>
                <w:szCs w:val="28"/>
                <w:lang w:val="el-GR"/>
              </w:rPr>
              <w:t xml:space="preserve">ΕΩΡΗΤΙΚΑ ΚΑΙ </w:t>
            </w:r>
            <w:r w:rsidR="00790846" w:rsidRPr="00790846">
              <w:rPr>
                <w:b/>
                <w:sz w:val="32"/>
                <w:szCs w:val="32"/>
                <w:lang w:val="el-GR"/>
              </w:rPr>
              <w:t>Ε</w:t>
            </w:r>
            <w:r w:rsidR="00790846" w:rsidRPr="00790846">
              <w:rPr>
                <w:b/>
                <w:sz w:val="28"/>
                <w:szCs w:val="28"/>
                <w:lang w:val="el-GR"/>
              </w:rPr>
              <w:t>ΦΑΡΜΟΣΜΕΝΑ</w:t>
            </w:r>
            <w:r w:rsidR="00790846">
              <w:rPr>
                <w:sz w:val="24"/>
                <w:szCs w:val="24"/>
                <w:lang w:val="el-GR"/>
              </w:rPr>
              <w:t xml:space="preserve"> </w:t>
            </w:r>
            <w:r w:rsidRPr="00790846">
              <w:rPr>
                <w:b/>
                <w:sz w:val="32"/>
                <w:szCs w:val="32"/>
                <w:lang w:val="el-GR"/>
              </w:rPr>
              <w:t>ΜΑ</w:t>
            </w:r>
            <w:r w:rsidRPr="0053543F">
              <w:rPr>
                <w:b/>
                <w:sz w:val="28"/>
                <w:szCs w:val="28"/>
                <w:lang w:val="el-GR"/>
              </w:rPr>
              <w:t>ΘΗΜΑΤΙΚΑ</w:t>
            </w:r>
            <w:r>
              <w:rPr>
                <w:sz w:val="24"/>
                <w:szCs w:val="24"/>
                <w:lang w:val="el-GR"/>
              </w:rPr>
              <w:t>»</w:t>
            </w:r>
          </w:p>
        </w:tc>
      </w:tr>
    </w:tbl>
    <w:p w14:paraId="32DC09BD" w14:textId="77777777" w:rsidR="000B6F21" w:rsidRDefault="001263E5" w:rsidP="001263E5">
      <w:pPr>
        <w:spacing w:after="0" w:line="320" w:lineRule="atLeast"/>
        <w:jc w:val="center"/>
        <w:rPr>
          <w:b/>
          <w:sz w:val="28"/>
          <w:szCs w:val="28"/>
          <w:lang w:val="el-GR"/>
        </w:rPr>
      </w:pPr>
      <w:r w:rsidRPr="009F5421">
        <w:rPr>
          <w:b/>
          <w:sz w:val="28"/>
          <w:szCs w:val="28"/>
          <w:lang w:val="el-GR"/>
        </w:rPr>
        <w:t>ΑΙΤΗΣΗ ΕΙΣΑΓΩΓΗΣ</w:t>
      </w:r>
    </w:p>
    <w:p w14:paraId="3E6E78EB" w14:textId="77777777" w:rsidR="008828FD" w:rsidRPr="009F5421" w:rsidRDefault="000C4284" w:rsidP="007D2375">
      <w:pPr>
        <w:spacing w:after="0" w:line="240" w:lineRule="auto"/>
        <w:rPr>
          <w:rFonts w:ascii="Garamond" w:hAnsi="Garamond"/>
          <w:sz w:val="26"/>
          <w:szCs w:val="26"/>
          <w:lang w:val="el-GR"/>
        </w:rPr>
      </w:pPr>
      <w:r w:rsidRPr="009F5421">
        <w:rPr>
          <w:rFonts w:ascii="Garamond" w:hAnsi="Garamond"/>
          <w:b/>
          <w:sz w:val="26"/>
          <w:szCs w:val="26"/>
          <w:lang w:val="el-GR"/>
        </w:rPr>
        <w:t>Ι.</w:t>
      </w:r>
      <w:r w:rsidRPr="009F5421">
        <w:rPr>
          <w:rFonts w:ascii="Garamond" w:hAnsi="Garamond"/>
          <w:sz w:val="26"/>
          <w:szCs w:val="26"/>
          <w:lang w:val="el-GR"/>
        </w:rPr>
        <w:t xml:space="preserve"> </w:t>
      </w:r>
      <w:r w:rsidR="00697854" w:rsidRPr="009F5421">
        <w:rPr>
          <w:rFonts w:ascii="Garamond" w:hAnsi="Garamond"/>
          <w:sz w:val="26"/>
          <w:szCs w:val="26"/>
          <w:lang w:val="el-GR"/>
        </w:rPr>
        <w:t>Προσωπικές Πληροφορίες</w:t>
      </w:r>
    </w:p>
    <w:p w14:paraId="2F21A05F" w14:textId="77777777" w:rsidR="007D2375" w:rsidRPr="009F5421" w:rsidRDefault="007D2375" w:rsidP="007D2375">
      <w:pPr>
        <w:spacing w:before="60" w:after="60" w:line="240" w:lineRule="auto"/>
        <w:rPr>
          <w:rFonts w:ascii="Garamond" w:hAnsi="Garamond"/>
          <w:sz w:val="26"/>
          <w:szCs w:val="26"/>
          <w:lang w:val="el-GR"/>
        </w:rPr>
      </w:pPr>
      <w:r w:rsidRPr="009F5421">
        <w:rPr>
          <w:rFonts w:ascii="Garamond" w:hAnsi="Garamond" w:cs="Arial"/>
          <w:sz w:val="18"/>
          <w:szCs w:val="18"/>
          <w:lang w:val="el-GR"/>
        </w:rPr>
        <w:t>Η συμπλήρωση όλων των πεδίων είναι απαραίτητη</w:t>
      </w:r>
    </w:p>
    <w:p w14:paraId="38121D8D" w14:textId="77777777" w:rsidR="008828FD" w:rsidRPr="009F5421" w:rsidRDefault="00DD3C9F" w:rsidP="008828FD">
      <w:pPr>
        <w:spacing w:after="0" w:line="240" w:lineRule="auto"/>
        <w:rPr>
          <w:sz w:val="20"/>
          <w:szCs w:val="20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511839D" wp14:editId="3BF30450">
                <wp:simplePos x="0" y="0"/>
                <wp:positionH relativeFrom="column">
                  <wp:posOffset>-25400</wp:posOffset>
                </wp:positionH>
                <wp:positionV relativeFrom="paragraph">
                  <wp:posOffset>133350</wp:posOffset>
                </wp:positionV>
                <wp:extent cx="114300" cy="114300"/>
                <wp:effectExtent l="0" t="0" r="0" b="0"/>
                <wp:wrapNone/>
                <wp:docPr id="5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9E3477" id="Rectangle 6" o:spid="_x0000_s1026" style="position:absolute;margin-left:-2pt;margin-top:10.5pt;width:9pt;height:9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" fillcolor="black" stroked="f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74F948A7" wp14:editId="1A651579">
                <wp:simplePos x="0" y="0"/>
                <wp:positionH relativeFrom="column">
                  <wp:align>center</wp:align>
                </wp:positionH>
                <wp:positionV relativeFrom="paragraph">
                  <wp:posOffset>129539</wp:posOffset>
                </wp:positionV>
                <wp:extent cx="6515735" cy="0"/>
                <wp:effectExtent l="0" t="0" r="0" b="0"/>
                <wp:wrapNone/>
                <wp:docPr id="5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78A1C" id="Line 10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0.2pt" to="513.0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" strokeweight="1pt"/>
            </w:pict>
          </mc:Fallback>
        </mc:AlternateContent>
      </w:r>
    </w:p>
    <w:p w14:paraId="2A04772D" w14:textId="77777777" w:rsidR="008828FD" w:rsidRPr="009F5421" w:rsidRDefault="00DD3C9F" w:rsidP="009F598B">
      <w:pPr>
        <w:spacing w:line="240" w:lineRule="auto"/>
        <w:ind w:left="170"/>
        <w:rPr>
          <w:sz w:val="20"/>
          <w:szCs w:val="20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2F57E87" wp14:editId="0F03C408">
                <wp:simplePos x="0" y="0"/>
                <wp:positionH relativeFrom="column">
                  <wp:posOffset>4944745</wp:posOffset>
                </wp:positionH>
                <wp:positionV relativeFrom="paragraph">
                  <wp:posOffset>130175</wp:posOffset>
                </wp:positionV>
                <wp:extent cx="1440180" cy="1800225"/>
                <wp:effectExtent l="8255" t="9525" r="8890" b="9525"/>
                <wp:wrapNone/>
                <wp:docPr id="20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8245" w14:textId="77777777" w:rsidR="00D73612" w:rsidRPr="00454560" w:rsidRDefault="00D73612" w:rsidP="001F17AA">
                            <w:pPr>
                              <w:spacing w:after="0" w:line="240" w:lineRule="exact"/>
                              <w:jc w:val="center"/>
                              <w:rPr>
                                <w:rFonts w:ascii="Garamond" w:hAnsi="Garamond"/>
                                <w:lang w:val="el-GR"/>
                              </w:rPr>
                            </w:pPr>
                            <w:r w:rsidRPr="00454560">
                              <w:rPr>
                                <w:rFonts w:ascii="Garamond" w:hAnsi="Garamond"/>
                                <w:lang w:val="el-GR"/>
                              </w:rPr>
                              <w:t>Πρόσφατη</w:t>
                            </w:r>
                          </w:p>
                          <w:p w14:paraId="0DD36357" w14:textId="77777777" w:rsidR="00D73612" w:rsidRPr="00454560" w:rsidRDefault="00D73612" w:rsidP="001F17AA">
                            <w:pPr>
                              <w:spacing w:after="0" w:line="240" w:lineRule="exact"/>
                              <w:jc w:val="center"/>
                              <w:rPr>
                                <w:rFonts w:ascii="Garamond" w:hAnsi="Garamond"/>
                                <w:lang w:val="el-GR"/>
                              </w:rPr>
                            </w:pPr>
                            <w:r w:rsidRPr="00454560">
                              <w:rPr>
                                <w:rFonts w:ascii="Garamond" w:hAnsi="Garamond"/>
                                <w:lang w:val="el-GR"/>
                              </w:rPr>
                              <w:t>φωτογραφία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F57E87" id="_x0000_t202" coordsize="21600,21600" o:spt="202" path="m,l,21600r21600,l21600,xe">
                <v:stroke joinstyle="miter"/>
                <v:path gradientshapeok="t" o:connecttype="rect"/>
              </v:shapetype>
              <v:shape id="Text Box 63" o:spid="_x0000_s1026" type="#_x0000_t202" style="position:absolute;left:0;text-align:left;margin-left:389.35pt;margin-top:10.25pt;width:113.4pt;height:141.7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">
                <v:textbox>
                  <w:txbxContent>
                    <w:p w14:paraId="46358245" w14:textId="77777777" w:rsidR="00D73612" w:rsidRPr="00454560" w:rsidRDefault="00D73612" w:rsidP="001F17AA">
                      <w:pPr>
                        <w:spacing w:after="0" w:line="240" w:lineRule="exact"/>
                        <w:jc w:val="center"/>
                        <w:rPr>
                          <w:rFonts w:ascii="Garamond" w:hAnsi="Garamond"/>
                          <w:lang w:val="el-GR"/>
                        </w:rPr>
                      </w:pPr>
                      <w:r w:rsidRPr="00454560">
                        <w:rPr>
                          <w:rFonts w:ascii="Garamond" w:hAnsi="Garamond"/>
                          <w:lang w:val="el-GR"/>
                        </w:rPr>
                        <w:t>Πρόσφατη</w:t>
                      </w:r>
                    </w:p>
                    <w:p w14:paraId="0DD36357" w14:textId="77777777" w:rsidR="00D73612" w:rsidRPr="00454560" w:rsidRDefault="00D73612" w:rsidP="001F17AA">
                      <w:pPr>
                        <w:spacing w:after="0" w:line="240" w:lineRule="exact"/>
                        <w:jc w:val="center"/>
                        <w:rPr>
                          <w:rFonts w:ascii="Garamond" w:hAnsi="Garamond"/>
                          <w:lang w:val="el-GR"/>
                        </w:rPr>
                      </w:pPr>
                      <w:r w:rsidRPr="00454560">
                        <w:rPr>
                          <w:rFonts w:ascii="Garamond" w:hAnsi="Garamond"/>
                          <w:lang w:val="el-GR"/>
                        </w:rPr>
                        <w:t>φωτογραφία</w:t>
                      </w:r>
                    </w:p>
                  </w:txbxContent>
                </v:textbox>
              </v:shape>
            </w:pict>
          </mc:Fallback>
        </mc:AlternateContent>
      </w:r>
      <w:r w:rsidR="00283271" w:rsidRPr="009F5421">
        <w:rPr>
          <w:b/>
          <w:sz w:val="20"/>
          <w:szCs w:val="20"/>
          <w:vertAlign w:val="superscript"/>
          <w:lang w:val="el-GR"/>
        </w:rPr>
        <w:t xml:space="preserve">1. </w:t>
      </w:r>
      <w:r w:rsidR="008828FD" w:rsidRPr="009F5421">
        <w:rPr>
          <w:b/>
          <w:sz w:val="20"/>
          <w:szCs w:val="20"/>
          <w:vertAlign w:val="superscript"/>
          <w:lang w:val="el-GR"/>
        </w:rPr>
        <w:t>ΣΤΟΙΧΕΙΑ</w:t>
      </w:r>
      <w:r w:rsidR="00697854" w:rsidRPr="009F5421">
        <w:rPr>
          <w:b/>
          <w:sz w:val="20"/>
          <w:szCs w:val="20"/>
          <w:vertAlign w:val="superscript"/>
          <w:lang w:val="el-GR"/>
        </w:rPr>
        <w:t xml:space="preserve"> ΤΑΥΤΟΤΗΤΑΣ</w:t>
      </w:r>
    </w:p>
    <w:p w14:paraId="085CC1BB" w14:textId="77777777" w:rsidR="008828FD" w:rsidRPr="009F5421" w:rsidRDefault="00DD3C9F" w:rsidP="009F598B">
      <w:pPr>
        <w:spacing w:after="0"/>
        <w:rPr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842938" wp14:editId="4F2E19AB">
                <wp:simplePos x="0" y="0"/>
                <wp:positionH relativeFrom="column">
                  <wp:align>left</wp:align>
                </wp:positionH>
                <wp:positionV relativeFrom="paragraph">
                  <wp:posOffset>139700</wp:posOffset>
                </wp:positionV>
                <wp:extent cx="4679950" cy="0"/>
                <wp:effectExtent l="6985" t="12065" r="8890" b="6985"/>
                <wp:wrapNone/>
                <wp:docPr id="1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799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7AFC20" id="Line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11pt" to="368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Jrm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"/>
            </w:pict>
          </mc:Fallback>
        </mc:AlternateContent>
      </w:r>
    </w:p>
    <w:p w14:paraId="6980E83D" w14:textId="77777777" w:rsidR="008828FD" w:rsidRPr="009F5421" w:rsidRDefault="008828FD" w:rsidP="008828FD">
      <w:pPr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Ε</w:t>
      </w:r>
      <w:r w:rsidR="009F598B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πώνυμο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1F17AA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9F598B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Όνομα</w:t>
      </w:r>
    </w:p>
    <w:p w14:paraId="115A6D0A" w14:textId="77777777" w:rsidR="008828FD" w:rsidRPr="009F5421" w:rsidRDefault="00DD3C9F" w:rsidP="009F598B">
      <w:pPr>
        <w:spacing w:after="0"/>
        <w:rPr>
          <w:noProof/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9B842C" wp14:editId="072A57AA">
                <wp:simplePos x="0" y="0"/>
                <wp:positionH relativeFrom="column">
                  <wp:align>left</wp:align>
                </wp:positionH>
                <wp:positionV relativeFrom="paragraph">
                  <wp:posOffset>139700</wp:posOffset>
                </wp:positionV>
                <wp:extent cx="4679950" cy="0"/>
                <wp:effectExtent l="6985" t="5080" r="8890" b="13970"/>
                <wp:wrapNone/>
                <wp:docPr id="8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799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44CC8C" id="Line 14" o:spid="_x0000_s1026" style="position:absolute;z-index:251673600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11pt" to="368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N7b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"/>
            </w:pict>
          </mc:Fallback>
        </mc:AlternateContent>
      </w:r>
    </w:p>
    <w:p w14:paraId="5515DC4B" w14:textId="77777777" w:rsidR="008828FD" w:rsidRPr="009F5421" w:rsidRDefault="009F598B" w:rsidP="008828FD">
      <w:pPr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Όνομα Πατέρα</w:t>
      </w:r>
      <w:r w:rsidR="008828FD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8828FD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8828FD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8828FD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Όνομα Μητέρας</w:t>
      </w:r>
    </w:p>
    <w:p w14:paraId="42B103E9" w14:textId="77777777" w:rsidR="008828FD" w:rsidRPr="009F5421" w:rsidRDefault="00DD3C9F" w:rsidP="009F598B">
      <w:pPr>
        <w:spacing w:after="0"/>
        <w:rPr>
          <w:noProof/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71D9C3" wp14:editId="70BC1934">
                <wp:simplePos x="0" y="0"/>
                <wp:positionH relativeFrom="column">
                  <wp:align>left</wp:align>
                </wp:positionH>
                <wp:positionV relativeFrom="paragraph">
                  <wp:posOffset>139700</wp:posOffset>
                </wp:positionV>
                <wp:extent cx="4679950" cy="0"/>
                <wp:effectExtent l="6985" t="8255" r="8890" b="10795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799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F2D9A9" id="Line 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page;mso-height-relative:page" from="0,11pt" to="368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eSG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"/>
            </w:pict>
          </mc:Fallback>
        </mc:AlternateContent>
      </w:r>
    </w:p>
    <w:p w14:paraId="1BEFD33E" w14:textId="77777777" w:rsidR="008828FD" w:rsidRPr="009F5421" w:rsidRDefault="008828FD" w:rsidP="008828FD">
      <w:pPr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Η</w:t>
      </w:r>
      <w:r w:rsidR="009F598B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μερομηνία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 xml:space="preserve"> Γ</w:t>
      </w:r>
      <w:r w:rsidR="009F598B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έννησης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 xml:space="preserve"> (</w:t>
      </w:r>
      <w:r w:rsidRPr="009F598B">
        <w:rPr>
          <w:rFonts w:ascii="Garamond" w:hAnsi="Garamond" w:cs="Arial"/>
          <w:b/>
          <w:sz w:val="20"/>
          <w:szCs w:val="20"/>
          <w:vertAlign w:val="superscript"/>
        </w:rPr>
        <w:t>HH</w:t>
      </w:r>
      <w:r w:rsidR="001F17AA">
        <w:rPr>
          <w:rFonts w:ascii="Garamond" w:hAnsi="Garamond" w:cs="Arial"/>
          <w:b/>
          <w:sz w:val="20"/>
          <w:szCs w:val="20"/>
          <w:vertAlign w:val="superscript"/>
          <w:lang w:val="el-GR"/>
        </w:rPr>
        <w:t>/ΜΜ/ΕΕΕΕ)</w:t>
      </w:r>
      <w:r w:rsidR="001F17AA" w:rsidRPr="001F17AA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1F17AA" w:rsidRPr="001F17AA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9F598B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Αρ. Ταυτότητας ή Διαβατηρίου</w:t>
      </w:r>
    </w:p>
    <w:p w14:paraId="5A87C3F1" w14:textId="77777777" w:rsidR="001F17AA" w:rsidRPr="00D867B5" w:rsidRDefault="001F17AA" w:rsidP="00283271">
      <w:pPr>
        <w:spacing w:after="0" w:line="240" w:lineRule="auto"/>
        <w:rPr>
          <w:b/>
          <w:sz w:val="20"/>
          <w:szCs w:val="20"/>
          <w:vertAlign w:val="superscript"/>
          <w:lang w:val="el-GR"/>
        </w:rPr>
      </w:pPr>
    </w:p>
    <w:p w14:paraId="2574ED43" w14:textId="77777777" w:rsidR="001F17AA" w:rsidRPr="00D867B5" w:rsidRDefault="001F17AA" w:rsidP="00283271">
      <w:pPr>
        <w:spacing w:after="0" w:line="240" w:lineRule="auto"/>
        <w:rPr>
          <w:b/>
          <w:sz w:val="20"/>
          <w:szCs w:val="20"/>
          <w:vertAlign w:val="superscript"/>
          <w:lang w:val="el-GR"/>
        </w:rPr>
      </w:pPr>
    </w:p>
    <w:p w14:paraId="11BEEEB9" w14:textId="77777777" w:rsidR="00283271" w:rsidRPr="009F5421" w:rsidRDefault="00DD3C9F" w:rsidP="00283271">
      <w:pPr>
        <w:spacing w:after="0" w:line="240" w:lineRule="auto"/>
        <w:rPr>
          <w:b/>
          <w:sz w:val="20"/>
          <w:szCs w:val="20"/>
          <w:vertAlign w:val="superscript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B1FDA65" wp14:editId="100A544C">
                <wp:simplePos x="0" y="0"/>
                <wp:positionH relativeFrom="column">
                  <wp:posOffset>3429000</wp:posOffset>
                </wp:positionH>
                <wp:positionV relativeFrom="paragraph">
                  <wp:posOffset>136525</wp:posOffset>
                </wp:positionV>
                <wp:extent cx="114300" cy="114300"/>
                <wp:effectExtent l="0" t="0" r="0" b="0"/>
                <wp:wrapNone/>
                <wp:docPr id="5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16CB20" id="Rectangle 18" o:spid="_x0000_s1026" style="position:absolute;margin-left:270pt;margin-top:10.75pt;width:9pt;height:9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" fillcolor="black" stroked="f"/>
            </w:pict>
          </mc:Fallback>
        </mc:AlternateContent>
      </w: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750A7F8" wp14:editId="6C48D66B">
                <wp:simplePos x="0" y="0"/>
                <wp:positionH relativeFrom="column">
                  <wp:posOffset>-25400</wp:posOffset>
                </wp:positionH>
                <wp:positionV relativeFrom="paragraph">
                  <wp:posOffset>136525</wp:posOffset>
                </wp:positionV>
                <wp:extent cx="114300" cy="114300"/>
                <wp:effectExtent l="0" t="0" r="0" b="0"/>
                <wp:wrapNone/>
                <wp:docPr id="5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9C9626" id="Rectangle 16" o:spid="_x0000_s1026" style="position:absolute;margin-left:-2pt;margin-top:10.75pt;width:9pt;height:9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" fillcolor="black" stroked="f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6672" behindDoc="0" locked="0" layoutInCell="1" allowOverlap="1" wp14:anchorId="4156B47E" wp14:editId="365715B9">
                <wp:simplePos x="0" y="0"/>
                <wp:positionH relativeFrom="column">
                  <wp:posOffset>-26670</wp:posOffset>
                </wp:positionH>
                <wp:positionV relativeFrom="paragraph">
                  <wp:posOffset>130174</wp:posOffset>
                </wp:positionV>
                <wp:extent cx="6515735" cy="0"/>
                <wp:effectExtent l="0" t="0" r="0" b="0"/>
                <wp:wrapNone/>
                <wp:docPr id="5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7AED0A" id="Line 17" o:spid="_x0000_s1026" style="position:absolute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.1pt,10.25pt" to="510.9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" strokeweight="1pt"/>
            </w:pict>
          </mc:Fallback>
        </mc:AlternateContent>
      </w:r>
    </w:p>
    <w:p w14:paraId="64D8D857" w14:textId="77777777" w:rsidR="000B6F21" w:rsidRPr="00E25AE2" w:rsidRDefault="00DD3C9F" w:rsidP="00BF1642">
      <w:pPr>
        <w:ind w:left="170"/>
        <w:rPr>
          <w:sz w:val="24"/>
          <w:szCs w:val="24"/>
          <w:lang w:val="el-GR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E92CC7" wp14:editId="1D67AE94">
                <wp:simplePos x="0" y="0"/>
                <wp:positionH relativeFrom="column">
                  <wp:posOffset>3429000</wp:posOffset>
                </wp:positionH>
                <wp:positionV relativeFrom="paragraph">
                  <wp:posOffset>144145</wp:posOffset>
                </wp:positionV>
                <wp:extent cx="3571240" cy="1924685"/>
                <wp:effectExtent l="0" t="0" r="0" b="0"/>
                <wp:wrapNone/>
                <wp:docPr id="5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1240" cy="192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0FE14" w14:textId="77777777" w:rsidR="00D73612" w:rsidRPr="008828FD" w:rsidRDefault="00D73612" w:rsidP="0068551B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6EFEDA6" w14:textId="77777777" w:rsidR="00D73612" w:rsidRPr="001F17AA" w:rsidRDefault="00D73612" w:rsidP="00E13052">
                            <w:pPr>
                              <w:pStyle w:val="a5"/>
                              <w:numPr>
                                <w:ilvl w:val="0"/>
                                <w:numId w:val="4"/>
                              </w:numPr>
                              <w:spacing w:after="0" w:line="320" w:lineRule="exact"/>
                              <w:ind w:left="357" w:hanging="357"/>
                              <w:rPr>
                                <w:rFonts w:ascii="Garamond" w:hAnsi="Garamond"/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1F17AA">
                              <w:rPr>
                                <w:rFonts w:ascii="Garamond" w:hAnsi="Garamond"/>
                                <w:noProof/>
                                <w:sz w:val="20"/>
                                <w:szCs w:val="20"/>
                                <w:lang w:val="el-GR"/>
                              </w:rPr>
                              <w:t>Είστε πτυχιούχος ή τελειόφοιτος;</w:t>
                            </w:r>
                            <w:r>
                              <w:rPr>
                                <w:rFonts w:ascii="Garamond" w:hAnsi="Garamond"/>
                                <w:noProof/>
                                <w:sz w:val="20"/>
                                <w:szCs w:val="20"/>
                                <w:lang w:val="el-GR"/>
                              </w:rPr>
                              <w:t xml:space="preserve"> (</w:t>
                            </w:r>
                            <w:r>
                              <w:rPr>
                                <w:rFonts w:ascii="Garamond" w:hAnsi="Garamond" w:cs="Arial"/>
                                <w:spacing w:val="-2"/>
                                <w:sz w:val="18"/>
                                <w:szCs w:val="18"/>
                                <w:lang w:val="el-GR"/>
                              </w:rPr>
                              <w:t>Σημειώστε ‘Χ’ αναλόγως)</w:t>
                            </w:r>
                          </w:p>
                          <w:p w14:paraId="6D7D0156" w14:textId="77777777" w:rsidR="00D73612" w:rsidRPr="001F17AA" w:rsidRDefault="00D73612" w:rsidP="00E13052">
                            <w:pPr>
                              <w:spacing w:after="0" w:line="360" w:lineRule="exact"/>
                              <w:ind w:left="357"/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[     </w:t>
                            </w:r>
                            <w:r w:rsidRPr="001F17AA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>]  ΠΤΥΧΙΟΥΧΟΣ</w:t>
                            </w:r>
                          </w:p>
                          <w:p w14:paraId="6FA9246B" w14:textId="77777777" w:rsidR="00D73612" w:rsidRPr="001F17AA" w:rsidRDefault="00D73612" w:rsidP="00E13052">
                            <w:pPr>
                              <w:spacing w:after="0" w:line="360" w:lineRule="exact"/>
                              <w:ind w:left="357"/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[     </w:t>
                            </w:r>
                            <w:r w:rsidRPr="001F17AA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>]  ΤΕΛΕΙΟΦΟΙΤΟΣ</w:t>
                            </w:r>
                          </w:p>
                          <w:p w14:paraId="46E71787" w14:textId="77777777" w:rsidR="00D73612" w:rsidRPr="009F5421" w:rsidRDefault="00D73612" w:rsidP="0068551B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2A7E7D39" w14:textId="77777777" w:rsidR="00D73612" w:rsidRPr="009F5421" w:rsidRDefault="00D73612" w:rsidP="006F1477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9F5421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>Αν είστε τελειόφοιτος, παρακαλούμε να αναφέρετε:</w:t>
                            </w:r>
                          </w:p>
                          <w:p w14:paraId="5196ABC1" w14:textId="77777777" w:rsidR="00D73612" w:rsidRPr="001F17AA" w:rsidRDefault="00D73612" w:rsidP="00454560">
                            <w:pPr>
                              <w:spacing w:after="0" w:line="360" w:lineRule="exact"/>
                              <w:ind w:left="357"/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[     </w:t>
                            </w:r>
                            <w:r w:rsidRPr="001F17AA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]  </w:t>
                            </w:r>
                            <w:r w:rsidRPr="00454560"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  <w:t xml:space="preserve">ΑΠΑΙΤΟΥΜΕΝΟ ΠΛΗΘΟΣ ΜΑΘΗΜΑΤΩΝ </w:t>
                            </w:r>
                            <w:r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  <w:t>ΓΙΑ ΠΤΥΧΙΟ</w:t>
                            </w:r>
                          </w:p>
                          <w:p w14:paraId="1C47DFDC" w14:textId="77777777" w:rsidR="00D73612" w:rsidRPr="00454560" w:rsidRDefault="00D73612" w:rsidP="00454560">
                            <w:pPr>
                              <w:spacing w:after="0" w:line="360" w:lineRule="exact"/>
                              <w:ind w:left="357"/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[     </w:t>
                            </w:r>
                            <w:r w:rsidRPr="001F17AA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]  </w:t>
                            </w:r>
                            <w:r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  <w:t>ΠΛΗΘΟΣ ΜΑΘΗΜΑΤΩΝ ΠΟΥ ΕΞΕΤΑΣΤΗΚΑΤΕ ΕΠΙΤΥΧΩΣ</w:t>
                            </w:r>
                          </w:p>
                          <w:p w14:paraId="0C63BF1C" w14:textId="77777777" w:rsidR="00D73612" w:rsidRPr="00454560" w:rsidRDefault="00D73612" w:rsidP="00454560">
                            <w:pPr>
                              <w:spacing w:after="0" w:line="360" w:lineRule="exact"/>
                              <w:ind w:left="357"/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[     </w:t>
                            </w:r>
                            <w:r w:rsidRPr="001F17AA">
                              <w:rPr>
                                <w:rFonts w:ascii="Garamond" w:hAnsi="Garamond"/>
                                <w:sz w:val="20"/>
                                <w:szCs w:val="20"/>
                                <w:lang w:val="el-GR"/>
                              </w:rPr>
                              <w:t xml:space="preserve">]  </w:t>
                            </w:r>
                            <w:r>
                              <w:rPr>
                                <w:rFonts w:ascii="Garamond" w:hAnsi="Garamond"/>
                                <w:sz w:val="16"/>
                                <w:szCs w:val="16"/>
                                <w:lang w:val="el-GR"/>
                              </w:rPr>
                              <w:t>ΑΡΙΘΜΗΤΙΚΟΣ Μ.Ο. ΒΑΘΜΟΛΟΓΙΑΣ ΤΟΥΣ</w:t>
                            </w:r>
                          </w:p>
                          <w:p w14:paraId="69A753E2" w14:textId="77777777" w:rsidR="00D73612" w:rsidRPr="001F17AA" w:rsidRDefault="00D73612" w:rsidP="006F1477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36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92CC7" id="Text Box 34" o:spid="_x0000_s1027" type="#_x0000_t202" style="position:absolute;left:0;text-align:left;margin-left:270pt;margin-top:11.35pt;width:281.2pt;height:151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" stroked="f">
                <v:textbox inset="0,0,1mm,0">
                  <w:txbxContent>
                    <w:p w14:paraId="1010FE14" w14:textId="77777777" w:rsidR="00D73612" w:rsidRPr="008828FD" w:rsidRDefault="00D73612" w:rsidP="0068551B">
                      <w:pPr>
                        <w:spacing w:after="0" w:line="200" w:lineRule="exact"/>
                        <w:rPr>
                          <w:sz w:val="20"/>
                          <w:szCs w:val="20"/>
                        </w:rPr>
                      </w:pPr>
                    </w:p>
                    <w:p w14:paraId="76EFEDA6" w14:textId="77777777" w:rsidR="00D73612" w:rsidRPr="001F17AA" w:rsidRDefault="00D73612" w:rsidP="00E13052">
                      <w:pPr>
                        <w:pStyle w:val="a5"/>
                        <w:numPr>
                          <w:ilvl w:val="0"/>
                          <w:numId w:val="4"/>
                        </w:numPr>
                        <w:spacing w:after="0" w:line="320" w:lineRule="exact"/>
                        <w:ind w:left="357" w:hanging="357"/>
                        <w:rPr>
                          <w:rFonts w:ascii="Garamond" w:hAnsi="Garamond"/>
                          <w:noProof/>
                          <w:sz w:val="20"/>
                          <w:szCs w:val="20"/>
                          <w:lang w:val="el-GR"/>
                        </w:rPr>
                      </w:pPr>
                      <w:r w:rsidRPr="001F17AA">
                        <w:rPr>
                          <w:rFonts w:ascii="Garamond" w:hAnsi="Garamond"/>
                          <w:noProof/>
                          <w:sz w:val="20"/>
                          <w:szCs w:val="20"/>
                          <w:lang w:val="el-GR"/>
                        </w:rPr>
                        <w:t>Είστε πτυχιούχος ή τελειόφοιτος;</w:t>
                      </w:r>
                      <w:r>
                        <w:rPr>
                          <w:rFonts w:ascii="Garamond" w:hAnsi="Garamond"/>
                          <w:noProof/>
                          <w:sz w:val="20"/>
                          <w:szCs w:val="20"/>
                          <w:lang w:val="el-GR"/>
                        </w:rPr>
                        <w:t xml:space="preserve"> (</w:t>
                      </w:r>
                      <w:r>
                        <w:rPr>
                          <w:rFonts w:ascii="Garamond" w:hAnsi="Garamond" w:cs="Arial"/>
                          <w:spacing w:val="-2"/>
                          <w:sz w:val="18"/>
                          <w:szCs w:val="18"/>
                          <w:lang w:val="el-GR"/>
                        </w:rPr>
                        <w:t>Σημειώστε ‘Χ’ αναλόγως)</w:t>
                      </w:r>
                    </w:p>
                    <w:p w14:paraId="6D7D0156" w14:textId="77777777" w:rsidR="00D73612" w:rsidRPr="001F17AA" w:rsidRDefault="00D73612" w:rsidP="00E13052">
                      <w:pPr>
                        <w:spacing w:after="0" w:line="360" w:lineRule="exact"/>
                        <w:ind w:left="357"/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[     </w:t>
                      </w:r>
                      <w:r w:rsidRPr="001F17AA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>]  ΠΤΥΧΙΟΥΧΟΣ</w:t>
                      </w:r>
                    </w:p>
                    <w:p w14:paraId="6FA9246B" w14:textId="77777777" w:rsidR="00D73612" w:rsidRPr="001F17AA" w:rsidRDefault="00D73612" w:rsidP="00E13052">
                      <w:pPr>
                        <w:spacing w:after="0" w:line="360" w:lineRule="exact"/>
                        <w:ind w:left="357"/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[     </w:t>
                      </w:r>
                      <w:r w:rsidRPr="001F17AA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>]  ΤΕΛΕΙΟΦΟΙΤΟΣ</w:t>
                      </w:r>
                    </w:p>
                    <w:p w14:paraId="46E71787" w14:textId="77777777" w:rsidR="00D73612" w:rsidRPr="009F5421" w:rsidRDefault="00D73612" w:rsidP="0068551B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</w:p>
                    <w:p w14:paraId="2A7E7D39" w14:textId="77777777" w:rsidR="00D73612" w:rsidRPr="009F5421" w:rsidRDefault="00D73612" w:rsidP="006F1477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  <w:r w:rsidRPr="009F5421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>Αν είστε τελειόφοιτος, παρακαλούμε να αναφέρετε:</w:t>
                      </w:r>
                    </w:p>
                    <w:p w14:paraId="5196ABC1" w14:textId="77777777" w:rsidR="00D73612" w:rsidRPr="001F17AA" w:rsidRDefault="00D73612" w:rsidP="00454560">
                      <w:pPr>
                        <w:spacing w:after="0" w:line="360" w:lineRule="exact"/>
                        <w:ind w:left="357"/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[     </w:t>
                      </w:r>
                      <w:r w:rsidRPr="001F17AA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]  </w:t>
                      </w:r>
                      <w:r w:rsidRPr="00454560"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  <w:t xml:space="preserve">ΑΠΑΙΤΟΥΜΕΝΟ ΠΛΗΘΟΣ ΜΑΘΗΜΑΤΩΝ </w:t>
                      </w:r>
                      <w:r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  <w:t>ΓΙΑ ΠΤΥΧΙΟ</w:t>
                      </w:r>
                    </w:p>
                    <w:p w14:paraId="1C47DFDC" w14:textId="77777777" w:rsidR="00D73612" w:rsidRPr="00454560" w:rsidRDefault="00D73612" w:rsidP="00454560">
                      <w:pPr>
                        <w:spacing w:after="0" w:line="360" w:lineRule="exact"/>
                        <w:ind w:left="357"/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[     </w:t>
                      </w:r>
                      <w:r w:rsidRPr="001F17AA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]  </w:t>
                      </w:r>
                      <w:r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  <w:t>ΠΛΗΘΟΣ ΜΑΘΗΜΑΤΩΝ ΠΟΥ ΕΞΕΤΑΣΤΗΚΑΤΕ ΕΠΙΤΥΧΩΣ</w:t>
                      </w:r>
                    </w:p>
                    <w:p w14:paraId="0C63BF1C" w14:textId="77777777" w:rsidR="00D73612" w:rsidRPr="00454560" w:rsidRDefault="00D73612" w:rsidP="00454560">
                      <w:pPr>
                        <w:spacing w:after="0" w:line="360" w:lineRule="exact"/>
                        <w:ind w:left="357"/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</w:pPr>
                      <w:r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[     </w:t>
                      </w:r>
                      <w:r w:rsidRPr="001F17AA">
                        <w:rPr>
                          <w:rFonts w:ascii="Garamond" w:hAnsi="Garamond"/>
                          <w:sz w:val="20"/>
                          <w:szCs w:val="20"/>
                          <w:lang w:val="el-GR"/>
                        </w:rPr>
                        <w:t xml:space="preserve">]  </w:t>
                      </w:r>
                      <w:r>
                        <w:rPr>
                          <w:rFonts w:ascii="Garamond" w:hAnsi="Garamond"/>
                          <w:sz w:val="16"/>
                          <w:szCs w:val="16"/>
                          <w:lang w:val="el-GR"/>
                        </w:rPr>
                        <w:t>ΑΡΙΘΜΗΤΙΚΟΣ Μ.Ο. ΒΑΘΜΟΛΟΓΙΑΣ ΤΟΥΣ</w:t>
                      </w:r>
                    </w:p>
                    <w:p w14:paraId="69A753E2" w14:textId="77777777" w:rsidR="00D73612" w:rsidRPr="001F17AA" w:rsidRDefault="00D73612" w:rsidP="006F1477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DA126E7" wp14:editId="1A5E3C2B">
                <wp:simplePos x="0" y="0"/>
                <wp:positionH relativeFrom="column">
                  <wp:posOffset>0</wp:posOffset>
                </wp:positionH>
                <wp:positionV relativeFrom="paragraph">
                  <wp:posOffset>144145</wp:posOffset>
                </wp:positionV>
                <wp:extent cx="3148330" cy="1924685"/>
                <wp:effectExtent l="0" t="0" r="0" b="0"/>
                <wp:wrapNone/>
                <wp:docPr id="5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8330" cy="192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EB30CF" w14:textId="77777777" w:rsidR="00D73612" w:rsidRPr="008828FD" w:rsidRDefault="00D73612" w:rsidP="00C74B7B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BC5542" w14:textId="77777777" w:rsidR="00D73612" w:rsidRPr="00C74B7B" w:rsidRDefault="00D73612" w:rsidP="00C74B7B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</w:p>
                          <w:p w14:paraId="0A1F9993" w14:textId="77777777" w:rsidR="00D73612" w:rsidRPr="001F17AA" w:rsidRDefault="00D73612">
                            <w:pP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</w:pP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Οδός</w:t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  <w:t>Αριθμός</w:t>
                            </w:r>
                          </w:p>
                          <w:p w14:paraId="795352A6" w14:textId="77777777" w:rsidR="00D73612" w:rsidRPr="001F17AA" w:rsidRDefault="00D73612" w:rsidP="00C74B7B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9697A1" w14:textId="77777777" w:rsidR="00D73612" w:rsidRPr="009F5421" w:rsidRDefault="00D73612" w:rsidP="001F17AA">
                            <w:pP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</w:pP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Πόλη</w:t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proofErr w:type="spellStart"/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Ταχ</w:t>
                            </w:r>
                            <w:proofErr w:type="spellEnd"/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. Κώδικας</w:t>
                            </w:r>
                          </w:p>
                          <w:p w14:paraId="0843AF91" w14:textId="77777777" w:rsidR="00D73612" w:rsidRPr="009F5421" w:rsidRDefault="00D73612" w:rsidP="001F17AA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27B30A5F" w14:textId="77777777" w:rsidR="00D73612" w:rsidRPr="001F17AA" w:rsidRDefault="00D73612" w:rsidP="001F17AA">
                            <w:pP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</w:pP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Αρ. Τηλεφώνου</w:t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9F5421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  <w:t xml:space="preserve">Αρ. </w:t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Κινητού Τηλεφώνου</w:t>
                            </w:r>
                          </w:p>
                          <w:p w14:paraId="1AA196EF" w14:textId="77777777" w:rsidR="00D73612" w:rsidRPr="001F17AA" w:rsidRDefault="00D73612" w:rsidP="001F17AA">
                            <w:pPr>
                              <w:spacing w:after="0"/>
                              <w:rPr>
                                <w:noProof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4428200C" w14:textId="77777777" w:rsidR="00D73612" w:rsidRPr="001F17AA" w:rsidRDefault="00D73612" w:rsidP="001F17AA">
                            <w:pP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</w:pPr>
                            <w: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e</w:t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-</w:t>
                            </w:r>
                            <w: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mail</w:t>
                            </w:r>
                          </w:p>
                          <w:p w14:paraId="5262424D" w14:textId="77777777" w:rsidR="00D73612" w:rsidRPr="001F17AA" w:rsidRDefault="00D73612">
                            <w:pPr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</w:pP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Πόλη</w:t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ab/>
                            </w:r>
                            <w:proofErr w:type="spellStart"/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Ταχ</w:t>
                            </w:r>
                            <w:proofErr w:type="spellEnd"/>
                            <w:r w:rsidRPr="001F17AA">
                              <w:rPr>
                                <w:rFonts w:ascii="Garamond" w:hAnsi="Garamond" w:cs="Arial"/>
                                <w:b/>
                                <w:sz w:val="20"/>
                                <w:szCs w:val="20"/>
                                <w:vertAlign w:val="superscript"/>
                                <w:lang w:val="el-GR"/>
                              </w:rPr>
                              <w:t>. Κώδικας</w:t>
                            </w:r>
                          </w:p>
                        </w:txbxContent>
                      </wps:txbx>
                      <wps:bodyPr rot="0" vert="horz" wrap="square" lIns="0" tIns="0" rIns="36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26E7" id="Text Box 29" o:spid="_x0000_s1028" type="#_x0000_t202" style="position:absolute;left:0;text-align:left;margin-left:0;margin-top:11.35pt;width:247.9pt;height:151.5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" stroked="f">
                <v:textbox inset="0,0,1mm,0">
                  <w:txbxContent>
                    <w:p w14:paraId="59EB30CF" w14:textId="77777777" w:rsidR="00D73612" w:rsidRPr="008828FD" w:rsidRDefault="00D73612" w:rsidP="00C74B7B">
                      <w:pPr>
                        <w:spacing w:after="0" w:line="200" w:lineRule="exact"/>
                        <w:rPr>
                          <w:sz w:val="20"/>
                          <w:szCs w:val="20"/>
                        </w:rPr>
                      </w:pPr>
                    </w:p>
                    <w:p w14:paraId="2EBC5542" w14:textId="77777777" w:rsidR="00D73612" w:rsidRPr="00C74B7B" w:rsidRDefault="00D73612" w:rsidP="00C74B7B">
                      <w:pPr>
                        <w:spacing w:after="0"/>
                        <w:rPr>
                          <w:noProof/>
                          <w:sz w:val="20"/>
                          <w:szCs w:val="20"/>
                        </w:rPr>
                      </w:pPr>
                    </w:p>
                    <w:p w14:paraId="0A1F9993" w14:textId="77777777" w:rsidR="00D73612" w:rsidRPr="001F17AA" w:rsidRDefault="00D73612">
                      <w:pP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</w:pP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Οδός</w:t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  <w:t>Αριθμός</w:t>
                      </w:r>
                    </w:p>
                    <w:p w14:paraId="795352A6" w14:textId="77777777" w:rsidR="00D73612" w:rsidRPr="001F17AA" w:rsidRDefault="00D73612" w:rsidP="00C74B7B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</w:p>
                    <w:p w14:paraId="0C9697A1" w14:textId="77777777" w:rsidR="00D73612" w:rsidRPr="009F5421" w:rsidRDefault="00D73612" w:rsidP="001F17AA">
                      <w:pP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</w:pP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Πόλη</w:t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proofErr w:type="spellStart"/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Ταχ</w:t>
                      </w:r>
                      <w:proofErr w:type="spellEnd"/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. Κώδικας</w:t>
                      </w:r>
                    </w:p>
                    <w:p w14:paraId="0843AF91" w14:textId="77777777" w:rsidR="00D73612" w:rsidRPr="009F5421" w:rsidRDefault="00D73612" w:rsidP="001F17AA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</w:p>
                    <w:p w14:paraId="27B30A5F" w14:textId="77777777" w:rsidR="00D73612" w:rsidRPr="001F17AA" w:rsidRDefault="00D73612" w:rsidP="001F17AA">
                      <w:pP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</w:pP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Αρ. Τηλεφώνου</w:t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9F5421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  <w:t xml:space="preserve">Αρ. </w:t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Κινητού Τηλεφώνου</w:t>
                      </w:r>
                    </w:p>
                    <w:p w14:paraId="1AA196EF" w14:textId="77777777" w:rsidR="00D73612" w:rsidRPr="001F17AA" w:rsidRDefault="00D73612" w:rsidP="001F17AA">
                      <w:pPr>
                        <w:spacing w:after="0"/>
                        <w:rPr>
                          <w:noProof/>
                          <w:sz w:val="20"/>
                          <w:szCs w:val="20"/>
                          <w:lang w:val="el-GR"/>
                        </w:rPr>
                      </w:pPr>
                    </w:p>
                    <w:p w14:paraId="4428200C" w14:textId="77777777" w:rsidR="00D73612" w:rsidRPr="001F17AA" w:rsidRDefault="00D73612" w:rsidP="001F17AA">
                      <w:pP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</w:pPr>
                      <w: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</w:rPr>
                        <w:t>e</w:t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-</w:t>
                      </w:r>
                      <w: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</w:rPr>
                        <w:t>mail</w:t>
                      </w:r>
                    </w:p>
                    <w:p w14:paraId="5262424D" w14:textId="77777777" w:rsidR="00D73612" w:rsidRPr="001F17AA" w:rsidRDefault="00D73612">
                      <w:pPr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</w:pP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Πόλη</w:t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ab/>
                      </w:r>
                      <w:proofErr w:type="spellStart"/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Ταχ</w:t>
                      </w:r>
                      <w:proofErr w:type="spellEnd"/>
                      <w:r w:rsidRPr="001F17AA">
                        <w:rPr>
                          <w:rFonts w:ascii="Garamond" w:hAnsi="Garamond" w:cs="Arial"/>
                          <w:b/>
                          <w:sz w:val="20"/>
                          <w:szCs w:val="20"/>
                          <w:vertAlign w:val="superscript"/>
                          <w:lang w:val="el-GR"/>
                        </w:rPr>
                        <w:t>. Κώδικας</w:t>
                      </w:r>
                    </w:p>
                  </w:txbxContent>
                </v:textbox>
              </v:shape>
            </w:pict>
          </mc:Fallback>
        </mc:AlternateContent>
      </w:r>
      <w:r w:rsidR="00283271" w:rsidRPr="009F5421">
        <w:rPr>
          <w:b/>
          <w:sz w:val="20"/>
          <w:szCs w:val="20"/>
          <w:vertAlign w:val="superscript"/>
          <w:lang w:val="el-GR"/>
        </w:rPr>
        <w:t xml:space="preserve">2. ΣΤΟΙΧΕΙΑ </w:t>
      </w:r>
      <w:r w:rsidR="001F17AA">
        <w:rPr>
          <w:b/>
          <w:sz w:val="20"/>
          <w:szCs w:val="20"/>
          <w:vertAlign w:val="superscript"/>
          <w:lang w:val="el-GR"/>
        </w:rPr>
        <w:t>ΕΠΙΚΟΙΝΩΝΙΑΣ</w:t>
      </w:r>
      <w:r w:rsidR="001F17AA">
        <w:rPr>
          <w:b/>
          <w:sz w:val="20"/>
          <w:szCs w:val="20"/>
          <w:vertAlign w:val="superscript"/>
          <w:lang w:val="el-GR"/>
        </w:rPr>
        <w:tab/>
      </w:r>
      <w:r w:rsidR="00283271" w:rsidRPr="009F5421">
        <w:rPr>
          <w:b/>
          <w:sz w:val="20"/>
          <w:szCs w:val="20"/>
          <w:vertAlign w:val="superscript"/>
          <w:lang w:val="el-GR"/>
        </w:rPr>
        <w:tab/>
      </w:r>
      <w:r w:rsidR="00283271" w:rsidRPr="009F5421">
        <w:rPr>
          <w:b/>
          <w:sz w:val="20"/>
          <w:szCs w:val="20"/>
          <w:vertAlign w:val="superscript"/>
          <w:lang w:val="el-GR"/>
        </w:rPr>
        <w:tab/>
      </w:r>
      <w:r w:rsidR="00283271" w:rsidRPr="009F5421">
        <w:rPr>
          <w:b/>
          <w:sz w:val="20"/>
          <w:szCs w:val="20"/>
          <w:vertAlign w:val="superscript"/>
          <w:lang w:val="el-GR"/>
        </w:rPr>
        <w:tab/>
      </w:r>
      <w:r w:rsidR="00283271" w:rsidRPr="009F5421">
        <w:rPr>
          <w:b/>
          <w:sz w:val="20"/>
          <w:szCs w:val="20"/>
          <w:vertAlign w:val="superscript"/>
          <w:lang w:val="el-GR"/>
        </w:rPr>
        <w:tab/>
        <w:t xml:space="preserve">                    3. </w:t>
      </w:r>
      <w:r w:rsidR="001F17AA">
        <w:rPr>
          <w:b/>
          <w:sz w:val="20"/>
          <w:szCs w:val="20"/>
          <w:vertAlign w:val="superscript"/>
          <w:lang w:val="el-GR"/>
        </w:rPr>
        <w:t>ΠΡΟΣΘΕΤΕΣ ΠΛΗΡΟΦΟΡΙΕΣ</w:t>
      </w:r>
    </w:p>
    <w:p w14:paraId="6DF07717" w14:textId="77777777" w:rsidR="000B6F21" w:rsidRPr="00E25AE2" w:rsidRDefault="00DD3C9F" w:rsidP="000B6F21">
      <w:pPr>
        <w:spacing w:after="0" w:line="320" w:lineRule="atLeast"/>
        <w:rPr>
          <w:sz w:val="24"/>
          <w:szCs w:val="24"/>
          <w:lang w:val="el-GR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80768" behindDoc="0" locked="0" layoutInCell="1" allowOverlap="1" wp14:anchorId="2C3705B4" wp14:editId="55E29A30">
                <wp:simplePos x="0" y="0"/>
                <wp:positionH relativeFrom="column">
                  <wp:posOffset>1270</wp:posOffset>
                </wp:positionH>
                <wp:positionV relativeFrom="paragraph">
                  <wp:posOffset>107949</wp:posOffset>
                </wp:positionV>
                <wp:extent cx="3060065" cy="0"/>
                <wp:effectExtent l="0" t="0" r="0" b="0"/>
                <wp:wrapNone/>
                <wp:docPr id="48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600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6167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2" o:spid="_x0000_s1026" type="#_x0000_t32" style="position:absolute;margin-left:.1pt;margin-top:8.5pt;width:240.95pt;height:0;flip:y;z-index:2516807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"/>
            </w:pict>
          </mc:Fallback>
        </mc:AlternateContent>
      </w:r>
    </w:p>
    <w:p w14:paraId="3D15A65D" w14:textId="77777777" w:rsidR="000B6F21" w:rsidRPr="00E25AE2" w:rsidRDefault="000B6F21" w:rsidP="000B6F21">
      <w:pPr>
        <w:spacing w:after="0" w:line="320" w:lineRule="atLeast"/>
        <w:rPr>
          <w:sz w:val="24"/>
          <w:szCs w:val="24"/>
          <w:lang w:val="el-GR"/>
        </w:rPr>
      </w:pPr>
    </w:p>
    <w:p w14:paraId="029C251E" w14:textId="77777777" w:rsidR="000B6F21" w:rsidRPr="00E25AE2" w:rsidRDefault="00DD3C9F" w:rsidP="000B6F21">
      <w:pPr>
        <w:spacing w:after="0" w:line="320" w:lineRule="atLeast"/>
        <w:rPr>
          <w:sz w:val="24"/>
          <w:szCs w:val="24"/>
          <w:lang w:val="el-GR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81792" behindDoc="0" locked="0" layoutInCell="1" allowOverlap="1" wp14:anchorId="71420E6F" wp14:editId="0E30A0DA">
                <wp:simplePos x="0" y="0"/>
                <wp:positionH relativeFrom="column">
                  <wp:posOffset>1270</wp:posOffset>
                </wp:positionH>
                <wp:positionV relativeFrom="paragraph">
                  <wp:posOffset>180339</wp:posOffset>
                </wp:positionV>
                <wp:extent cx="3060065" cy="0"/>
                <wp:effectExtent l="0" t="0" r="0" b="0"/>
                <wp:wrapNone/>
                <wp:docPr id="46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600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26A84B" id="AutoShape 33" o:spid="_x0000_s1026" type="#_x0000_t32" style="position:absolute;margin-left:.1pt;margin-top:14.2pt;width:240.95pt;height:0;flip:y;z-index:2516817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"/>
            </w:pict>
          </mc:Fallback>
        </mc:AlternateContent>
      </w:r>
    </w:p>
    <w:p w14:paraId="3B488F85" w14:textId="77777777" w:rsidR="001263E5" w:rsidRPr="00E25AE2" w:rsidRDefault="001263E5" w:rsidP="000B6F21">
      <w:pPr>
        <w:spacing w:after="0" w:line="320" w:lineRule="atLeast"/>
        <w:rPr>
          <w:sz w:val="24"/>
          <w:szCs w:val="24"/>
          <w:lang w:val="el-GR"/>
        </w:rPr>
      </w:pPr>
    </w:p>
    <w:p w14:paraId="69B6ADD1" w14:textId="77777777" w:rsidR="001263E5" w:rsidRPr="00E25AE2" w:rsidRDefault="001263E5" w:rsidP="000B6F21">
      <w:pPr>
        <w:spacing w:after="0" w:line="320" w:lineRule="atLeast"/>
        <w:rPr>
          <w:sz w:val="24"/>
          <w:szCs w:val="24"/>
          <w:lang w:val="el-GR"/>
        </w:rPr>
      </w:pPr>
    </w:p>
    <w:p w14:paraId="20372D3A" w14:textId="77777777" w:rsidR="001263E5" w:rsidRPr="00E25AE2" w:rsidRDefault="00DD3C9F" w:rsidP="000B6F21">
      <w:pPr>
        <w:spacing w:after="0" w:line="320" w:lineRule="atLeast"/>
        <w:rPr>
          <w:sz w:val="24"/>
          <w:szCs w:val="24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A978DA7" wp14:editId="2322444B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3060065" cy="0"/>
                <wp:effectExtent l="6985" t="10160" r="9525" b="8890"/>
                <wp:wrapNone/>
                <wp:docPr id="6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600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52083" id="AutoShape 64" o:spid="_x0000_s1026" type="#_x0000_t32" style="position:absolute;margin-left:0;margin-top:4.25pt;width:240.95pt;height:0;flip:y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"/>
            </w:pict>
          </mc:Fallback>
        </mc:AlternateContent>
      </w:r>
    </w:p>
    <w:p w14:paraId="7FCEDF09" w14:textId="77777777" w:rsidR="001263E5" w:rsidRPr="00E25AE2" w:rsidRDefault="001263E5" w:rsidP="000B6F21">
      <w:pPr>
        <w:spacing w:after="0" w:line="320" w:lineRule="atLeast"/>
        <w:rPr>
          <w:sz w:val="24"/>
          <w:szCs w:val="24"/>
          <w:lang w:val="el-GR"/>
        </w:rPr>
      </w:pPr>
    </w:p>
    <w:p w14:paraId="3E4F5BB9" w14:textId="77777777" w:rsidR="001263E5" w:rsidRPr="00E25AE2" w:rsidRDefault="00DD3C9F" w:rsidP="000B6F21">
      <w:pPr>
        <w:spacing w:after="0" w:line="320" w:lineRule="atLeast"/>
        <w:rPr>
          <w:sz w:val="24"/>
          <w:szCs w:val="24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74A2B833" wp14:editId="21817D42">
                <wp:simplePos x="0" y="0"/>
                <wp:positionH relativeFrom="column">
                  <wp:posOffset>0</wp:posOffset>
                </wp:positionH>
                <wp:positionV relativeFrom="paragraph">
                  <wp:posOffset>111760</wp:posOffset>
                </wp:positionV>
                <wp:extent cx="3060065" cy="0"/>
                <wp:effectExtent l="6985" t="7620" r="9525" b="11430"/>
                <wp:wrapNone/>
                <wp:docPr id="5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600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E3CFF3" id="AutoShape 65" o:spid="_x0000_s1026" type="#_x0000_t32" style="position:absolute;margin-left:0;margin-top:8.8pt;width:240.95pt;height:0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"/>
            </w:pict>
          </mc:Fallback>
        </mc:AlternateContent>
      </w:r>
    </w:p>
    <w:p w14:paraId="057EA100" w14:textId="77777777" w:rsidR="001263E5" w:rsidRPr="00E25AE2" w:rsidRDefault="001263E5" w:rsidP="007D2375">
      <w:pPr>
        <w:spacing w:after="0" w:line="280" w:lineRule="atLeast"/>
        <w:rPr>
          <w:sz w:val="24"/>
          <w:szCs w:val="24"/>
          <w:lang w:val="el-GR"/>
        </w:rPr>
      </w:pPr>
    </w:p>
    <w:p w14:paraId="65F339D7" w14:textId="77777777" w:rsidR="003E6E64" w:rsidRPr="004A559A" w:rsidRDefault="00DF64B5" w:rsidP="003E6E64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 w:rsidRPr="00DF64B5">
        <w:rPr>
          <w:rFonts w:ascii="Garamond" w:hAnsi="Garamond"/>
          <w:b/>
          <w:sz w:val="26"/>
          <w:szCs w:val="26"/>
        </w:rPr>
        <w:t>II</w:t>
      </w:r>
      <w:r w:rsidRPr="00E25AE2">
        <w:rPr>
          <w:rFonts w:ascii="Garamond" w:hAnsi="Garamond"/>
          <w:b/>
          <w:sz w:val="26"/>
          <w:szCs w:val="26"/>
          <w:lang w:val="el-GR"/>
        </w:rPr>
        <w:t xml:space="preserve">. </w:t>
      </w:r>
      <w:r w:rsidR="003E6E64" w:rsidRPr="004A559A">
        <w:rPr>
          <w:rFonts w:ascii="Garamond" w:hAnsi="Garamond"/>
          <w:b/>
          <w:sz w:val="26"/>
          <w:szCs w:val="26"/>
          <w:lang w:val="el-GR"/>
        </w:rPr>
        <w:t xml:space="preserve"> </w:t>
      </w:r>
      <w:r w:rsidR="00EA4E02" w:rsidRPr="00EA4E02">
        <w:rPr>
          <w:rFonts w:ascii="Garamond" w:hAnsi="Garamond"/>
          <w:sz w:val="26"/>
          <w:szCs w:val="26"/>
          <w:lang w:val="el-GR"/>
        </w:rPr>
        <w:t xml:space="preserve">Βασικός </w:t>
      </w:r>
      <w:r w:rsidR="003E6E64" w:rsidRPr="00EA4E02">
        <w:rPr>
          <w:rFonts w:ascii="Garamond" w:hAnsi="Garamond"/>
          <w:sz w:val="26"/>
          <w:szCs w:val="26"/>
          <w:lang w:val="el-GR"/>
        </w:rPr>
        <w:t>Τίτλο</w:t>
      </w:r>
      <w:r w:rsidR="00EA4E02">
        <w:rPr>
          <w:rFonts w:ascii="Garamond" w:hAnsi="Garamond"/>
          <w:sz w:val="26"/>
          <w:szCs w:val="26"/>
          <w:lang w:val="el-GR"/>
        </w:rPr>
        <w:t>ς</w:t>
      </w:r>
      <w:r w:rsidR="003E6E64" w:rsidRPr="00EA4E02">
        <w:rPr>
          <w:rFonts w:ascii="Garamond" w:hAnsi="Garamond"/>
          <w:sz w:val="26"/>
          <w:szCs w:val="26"/>
          <w:lang w:val="el-GR"/>
        </w:rPr>
        <w:t xml:space="preserve"> Σπουδών</w:t>
      </w:r>
    </w:p>
    <w:p w14:paraId="3EFED9D4" w14:textId="77777777" w:rsidR="001815B1" w:rsidRDefault="00024D27" w:rsidP="00A60B8F">
      <w:pPr>
        <w:spacing w:before="60" w:after="0" w:line="240" w:lineRule="auto"/>
        <w:jc w:val="both"/>
        <w:rPr>
          <w:rFonts w:ascii="Garamond" w:hAnsi="Garamond" w:cs="Arial"/>
          <w:spacing w:val="-4"/>
          <w:sz w:val="18"/>
          <w:szCs w:val="18"/>
          <w:lang w:val="el-GR"/>
        </w:rPr>
      </w:pPr>
      <w:r w:rsidRPr="009F5421">
        <w:rPr>
          <w:rFonts w:ascii="Garamond" w:hAnsi="Garamond" w:cs="Arial"/>
          <w:spacing w:val="-4"/>
          <w:sz w:val="18"/>
          <w:szCs w:val="18"/>
          <w:lang w:val="el-GR"/>
        </w:rPr>
        <w:t xml:space="preserve">Αφήστε κενή την ημερομηνία </w:t>
      </w:r>
      <w:r w:rsidR="00E92612" w:rsidRPr="009F5421">
        <w:rPr>
          <w:rFonts w:ascii="Garamond" w:hAnsi="Garamond" w:cs="Arial"/>
          <w:spacing w:val="-4"/>
          <w:sz w:val="18"/>
          <w:szCs w:val="18"/>
          <w:lang w:val="el-GR"/>
        </w:rPr>
        <w:t xml:space="preserve">και το βαθμό </w:t>
      </w:r>
      <w:r w:rsidRPr="009F5421">
        <w:rPr>
          <w:rFonts w:ascii="Garamond" w:hAnsi="Garamond" w:cs="Arial"/>
          <w:spacing w:val="-4"/>
          <w:sz w:val="18"/>
          <w:szCs w:val="18"/>
          <w:lang w:val="el-GR"/>
        </w:rPr>
        <w:t>αποφοίτησης εάν είστε τελειόφοιτος.</w:t>
      </w:r>
    </w:p>
    <w:p w14:paraId="51F762FF" w14:textId="77777777" w:rsidR="001815B1" w:rsidRPr="009F5421" w:rsidRDefault="00DD3C9F" w:rsidP="001815B1">
      <w:pPr>
        <w:spacing w:after="0" w:line="240" w:lineRule="auto"/>
        <w:rPr>
          <w:sz w:val="20"/>
          <w:szCs w:val="20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7FAF02D9" wp14:editId="780D2FAC">
                <wp:simplePos x="0" y="0"/>
                <wp:positionH relativeFrom="column">
                  <wp:posOffset>-25400</wp:posOffset>
                </wp:positionH>
                <wp:positionV relativeFrom="paragraph">
                  <wp:posOffset>133350</wp:posOffset>
                </wp:positionV>
                <wp:extent cx="114300" cy="114300"/>
                <wp:effectExtent l="0" t="0" r="0" b="0"/>
                <wp:wrapNone/>
                <wp:docPr id="4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AAB444" id="Rectangle 85" o:spid="_x0000_s1026" style="position:absolute;margin-left:-2pt;margin-top:10.5pt;width:9pt;height:9pt;z-index:-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" fillcolor="black" stroked="f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94432" behindDoc="0" locked="0" layoutInCell="1" allowOverlap="1" wp14:anchorId="2CEAC89B" wp14:editId="461EA42C">
                <wp:simplePos x="0" y="0"/>
                <wp:positionH relativeFrom="column">
                  <wp:align>center</wp:align>
                </wp:positionH>
                <wp:positionV relativeFrom="paragraph">
                  <wp:posOffset>129539</wp:posOffset>
                </wp:positionV>
                <wp:extent cx="6515735" cy="0"/>
                <wp:effectExtent l="0" t="0" r="0" b="0"/>
                <wp:wrapNone/>
                <wp:docPr id="3" name="Lin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299391" id="Line 86" o:spid="_x0000_s1026" style="position:absolute;z-index:251794432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0.2pt" to="513.0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" strokeweight="1pt"/>
            </w:pict>
          </mc:Fallback>
        </mc:AlternateContent>
      </w:r>
    </w:p>
    <w:p w14:paraId="1A9DA755" w14:textId="77777777" w:rsidR="001815B1" w:rsidRPr="009F5421" w:rsidRDefault="00790846" w:rsidP="00A60B8F">
      <w:pPr>
        <w:spacing w:after="100" w:line="240" w:lineRule="auto"/>
        <w:ind w:left="170"/>
        <w:rPr>
          <w:b/>
          <w:sz w:val="20"/>
          <w:szCs w:val="20"/>
          <w:vertAlign w:val="superscript"/>
          <w:lang w:val="el-GR"/>
        </w:rPr>
      </w:pPr>
      <w:r w:rsidRPr="00DA2277">
        <w:rPr>
          <w:b/>
          <w:sz w:val="20"/>
          <w:szCs w:val="20"/>
          <w:vertAlign w:val="superscript"/>
          <w:lang w:val="el-GR"/>
        </w:rPr>
        <w:t>4</w:t>
      </w:r>
      <w:r w:rsidR="001815B1" w:rsidRPr="009F5421">
        <w:rPr>
          <w:b/>
          <w:sz w:val="20"/>
          <w:szCs w:val="20"/>
          <w:vertAlign w:val="superscript"/>
          <w:lang w:val="el-GR"/>
        </w:rPr>
        <w:t xml:space="preserve">. </w:t>
      </w:r>
      <w:r w:rsidR="00E8466E">
        <w:rPr>
          <w:b/>
          <w:sz w:val="20"/>
          <w:szCs w:val="20"/>
          <w:vertAlign w:val="superscript"/>
          <w:lang w:val="el-GR"/>
        </w:rPr>
        <w:t>ΣΤΟΙΧΕΙΑ ΑΝΩΤΑΤΟΥ ΕΚΠΑΙΔΕΥΤΙΚΟΥ ΙΔΡΥΜΑΤΟΣ</w:t>
      </w:r>
    </w:p>
    <w:p w14:paraId="2D29216D" w14:textId="77777777" w:rsidR="003E6E64" w:rsidRPr="009F5421" w:rsidRDefault="00DD3C9F" w:rsidP="00947B17">
      <w:pPr>
        <w:spacing w:after="0"/>
        <w:rPr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4080" behindDoc="0" locked="0" layoutInCell="1" allowOverlap="1" wp14:anchorId="208CF8DD" wp14:editId="5B33F7B2">
                <wp:simplePos x="0" y="0"/>
                <wp:positionH relativeFrom="column">
                  <wp:align>center</wp:align>
                </wp:positionH>
                <wp:positionV relativeFrom="paragraph">
                  <wp:posOffset>139699</wp:posOffset>
                </wp:positionV>
                <wp:extent cx="6480175" cy="0"/>
                <wp:effectExtent l="0" t="0" r="0" b="0"/>
                <wp:wrapNone/>
                <wp:docPr id="39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502A91" id="Line 43" o:spid="_x0000_s1026" style="position:absolute;z-index:25169408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1pt" to="510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yoiEwIAACo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"/>
            </w:pict>
          </mc:Fallback>
        </mc:AlternateContent>
      </w:r>
    </w:p>
    <w:p w14:paraId="1DF41942" w14:textId="77777777" w:rsidR="003E6E64" w:rsidRPr="009F5421" w:rsidRDefault="003E6E64" w:rsidP="003E6E64">
      <w:pPr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Ο</w:t>
      </w:r>
      <w:r w:rsidR="00947B17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νομασία</w:t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 xml:space="preserve"> ΑΕΙ</w:t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  <w:t>Τμήμα</w:t>
      </w:r>
    </w:p>
    <w:p w14:paraId="3879B778" w14:textId="77777777" w:rsidR="00E92612" w:rsidRPr="009F5421" w:rsidRDefault="00DD3C9F" w:rsidP="00E92612">
      <w:pPr>
        <w:spacing w:after="0"/>
        <w:rPr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00224" behindDoc="0" locked="0" layoutInCell="1" allowOverlap="1" wp14:anchorId="73B25774" wp14:editId="1BD1FDA5">
                <wp:simplePos x="0" y="0"/>
                <wp:positionH relativeFrom="column">
                  <wp:align>center</wp:align>
                </wp:positionH>
                <wp:positionV relativeFrom="paragraph">
                  <wp:posOffset>139699</wp:posOffset>
                </wp:positionV>
                <wp:extent cx="6512560" cy="0"/>
                <wp:effectExtent l="0" t="0" r="0" b="0"/>
                <wp:wrapNone/>
                <wp:docPr id="37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2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DEBE24" id="Line 53" o:spid="_x0000_s1026" style="position:absolute;z-index:251700224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1pt" to="512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wGcFQIAACo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"/>
            </w:pict>
          </mc:Fallback>
        </mc:AlternateContent>
      </w:r>
    </w:p>
    <w:p w14:paraId="30803CCE" w14:textId="77777777" w:rsidR="00E92612" w:rsidRPr="009F5421" w:rsidRDefault="00E92612" w:rsidP="00A60B8F">
      <w:pPr>
        <w:spacing w:after="120"/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Τίτλος Σπουδών</w:t>
      </w:r>
      <w:r w:rsidR="00D867B5">
        <w:rPr>
          <w:rFonts w:ascii="Garamond" w:hAnsi="Garamond" w:cs="Arial"/>
          <w:b/>
          <w:sz w:val="20"/>
          <w:szCs w:val="20"/>
          <w:vertAlign w:val="superscript"/>
          <w:lang w:val="el-GR"/>
        </w:rPr>
        <w:t xml:space="preserve"> (Πτυχίο/Δίπλωμα)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  <w:t>Ημερομηνία Εισαγωγής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  <w:t>Ημερομηνία Αποφοίτησης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  <w:t>Βαθμός Αποφοίτησης</w:t>
      </w:r>
    </w:p>
    <w:p w14:paraId="42A965E1" w14:textId="77777777" w:rsidR="00D867B5" w:rsidRPr="009F5421" w:rsidRDefault="00D867B5" w:rsidP="00D867B5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 w:rsidRPr="00DF64B5">
        <w:rPr>
          <w:rFonts w:ascii="Garamond" w:hAnsi="Garamond"/>
          <w:b/>
          <w:sz w:val="26"/>
          <w:szCs w:val="26"/>
        </w:rPr>
        <w:t>I</w:t>
      </w:r>
      <w:r w:rsidR="00790846">
        <w:rPr>
          <w:rFonts w:ascii="Garamond" w:hAnsi="Garamond"/>
          <w:b/>
          <w:sz w:val="26"/>
          <w:szCs w:val="26"/>
        </w:rPr>
        <w:t>II</w:t>
      </w:r>
      <w:r w:rsidR="00D96E01" w:rsidRPr="009F5421">
        <w:rPr>
          <w:rFonts w:ascii="Garamond" w:hAnsi="Garamond"/>
          <w:b/>
          <w:sz w:val="26"/>
          <w:szCs w:val="26"/>
          <w:lang w:val="el-GR"/>
        </w:rPr>
        <w:t xml:space="preserve">. </w:t>
      </w:r>
      <w:r w:rsidRPr="009F5421">
        <w:rPr>
          <w:rFonts w:ascii="Garamond" w:hAnsi="Garamond"/>
          <w:b/>
          <w:sz w:val="26"/>
          <w:szCs w:val="26"/>
          <w:lang w:val="el-GR"/>
        </w:rPr>
        <w:t xml:space="preserve"> </w:t>
      </w:r>
      <w:r w:rsidR="00F40ABF">
        <w:rPr>
          <w:rFonts w:ascii="Garamond" w:hAnsi="Garamond"/>
          <w:sz w:val="26"/>
          <w:szCs w:val="26"/>
          <w:lang w:val="el-GR"/>
        </w:rPr>
        <w:t>Αποδεικτικό Γνώσης Αγγλικής</w:t>
      </w:r>
      <w:r w:rsidRPr="009F5421">
        <w:rPr>
          <w:rFonts w:ascii="Garamond" w:hAnsi="Garamond"/>
          <w:sz w:val="26"/>
          <w:szCs w:val="26"/>
          <w:lang w:val="el-GR"/>
        </w:rPr>
        <w:t xml:space="preserve"> Γλώσσ</w:t>
      </w:r>
      <w:r w:rsidR="00F40ABF">
        <w:rPr>
          <w:rFonts w:ascii="Garamond" w:hAnsi="Garamond"/>
          <w:sz w:val="26"/>
          <w:szCs w:val="26"/>
          <w:lang w:val="el-GR"/>
        </w:rPr>
        <w:t>α</w:t>
      </w:r>
      <w:r w:rsidRPr="009F5421">
        <w:rPr>
          <w:rFonts w:ascii="Garamond" w:hAnsi="Garamond"/>
          <w:sz w:val="26"/>
          <w:szCs w:val="26"/>
          <w:lang w:val="el-GR"/>
        </w:rPr>
        <w:t>ς</w:t>
      </w:r>
    </w:p>
    <w:p w14:paraId="77B647AB" w14:textId="77777777" w:rsidR="00F40ABF" w:rsidRPr="009F5421" w:rsidRDefault="00F40ABF" w:rsidP="00A60B8F">
      <w:pPr>
        <w:spacing w:before="60" w:after="0" w:line="240" w:lineRule="auto"/>
        <w:jc w:val="both"/>
        <w:rPr>
          <w:rFonts w:ascii="Garamond" w:hAnsi="Garamond" w:cs="Arial"/>
          <w:sz w:val="18"/>
          <w:szCs w:val="18"/>
          <w:lang w:val="el-GR"/>
        </w:rPr>
      </w:pPr>
      <w:r>
        <w:rPr>
          <w:rFonts w:ascii="Garamond" w:hAnsi="Garamond" w:cs="Arial"/>
          <w:spacing w:val="-4"/>
          <w:sz w:val="18"/>
          <w:szCs w:val="18"/>
          <w:lang w:val="el-GR"/>
        </w:rPr>
        <w:t>Αναφερθείτε μόνο στο ανώτερο (από όσα πιθανόν έχετε)</w:t>
      </w:r>
      <w:r w:rsidRPr="009F5421">
        <w:rPr>
          <w:rFonts w:ascii="Garamond" w:hAnsi="Garamond" w:cs="Arial"/>
          <w:spacing w:val="-4"/>
          <w:sz w:val="18"/>
          <w:szCs w:val="18"/>
          <w:lang w:val="el-GR"/>
        </w:rPr>
        <w:t>.</w:t>
      </w:r>
    </w:p>
    <w:p w14:paraId="26E870A5" w14:textId="77777777" w:rsidR="00D867B5" w:rsidRPr="009F5421" w:rsidRDefault="00DD3C9F" w:rsidP="00D867B5">
      <w:pPr>
        <w:spacing w:after="0" w:line="240" w:lineRule="auto"/>
        <w:rPr>
          <w:b/>
          <w:noProof/>
          <w:sz w:val="20"/>
          <w:szCs w:val="20"/>
          <w:vertAlign w:val="superscript"/>
          <w:lang w:val="el-GR"/>
        </w:rPr>
      </w:pP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61FC6A32" wp14:editId="2B82F667">
                <wp:simplePos x="0" y="0"/>
                <wp:positionH relativeFrom="column">
                  <wp:posOffset>-25400</wp:posOffset>
                </wp:positionH>
                <wp:positionV relativeFrom="paragraph">
                  <wp:posOffset>133350</wp:posOffset>
                </wp:positionV>
                <wp:extent cx="114300" cy="114300"/>
                <wp:effectExtent l="0" t="0" r="0" b="0"/>
                <wp:wrapNone/>
                <wp:docPr id="11" name="Rectangl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A02761" id="Rectangle 105" o:spid="_x0000_s1026" style="position:absolute;margin-left:-2pt;margin-top:10.5pt;width:9pt;height:9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" fillcolor="black" stroked="f"/>
            </w:pict>
          </mc:Fallback>
        </mc:AlternateContent>
      </w: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4294967295" distB="4294967295" distL="114300" distR="114300" simplePos="0" relativeHeight="251790336" behindDoc="0" locked="0" layoutInCell="1" allowOverlap="1" wp14:anchorId="5A339905" wp14:editId="08823939">
                <wp:simplePos x="0" y="0"/>
                <wp:positionH relativeFrom="column">
                  <wp:align>center</wp:align>
                </wp:positionH>
                <wp:positionV relativeFrom="paragraph">
                  <wp:posOffset>125729</wp:posOffset>
                </wp:positionV>
                <wp:extent cx="6515735" cy="0"/>
                <wp:effectExtent l="0" t="0" r="0" b="0"/>
                <wp:wrapNone/>
                <wp:docPr id="10" name="Lin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B0F8D1" id="Line 106" o:spid="_x0000_s1026" style="position:absolute;z-index:251790336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9.9pt" to="513.0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W6rFQIAACwEAAAOAAAAZHJzL2Uyb0RvYy54bWysU8GO2jAQvVfqP1i+QxI2sG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" strokeweight="1pt"/>
            </w:pict>
          </mc:Fallback>
        </mc:AlternateContent>
      </w:r>
    </w:p>
    <w:p w14:paraId="3E3637CB" w14:textId="77777777" w:rsidR="00D867B5" w:rsidRPr="009F5421" w:rsidRDefault="00D73612" w:rsidP="00A60B8F">
      <w:pPr>
        <w:spacing w:after="100" w:line="240" w:lineRule="auto"/>
        <w:ind w:left="170"/>
        <w:rPr>
          <w:b/>
          <w:sz w:val="20"/>
          <w:szCs w:val="20"/>
          <w:vertAlign w:val="superscript"/>
          <w:lang w:val="el-GR"/>
        </w:rPr>
      </w:pPr>
      <w:r>
        <w:rPr>
          <w:b/>
          <w:sz w:val="20"/>
          <w:szCs w:val="20"/>
          <w:vertAlign w:val="superscript"/>
          <w:lang w:val="el-GR"/>
        </w:rPr>
        <w:t>5</w:t>
      </w:r>
      <w:r w:rsidR="00D867B5" w:rsidRPr="009F5421">
        <w:rPr>
          <w:b/>
          <w:sz w:val="20"/>
          <w:szCs w:val="20"/>
          <w:vertAlign w:val="superscript"/>
          <w:lang w:val="el-GR"/>
        </w:rPr>
        <w:t xml:space="preserve">. </w:t>
      </w:r>
      <w:r w:rsidR="00E02B15">
        <w:rPr>
          <w:b/>
          <w:sz w:val="20"/>
          <w:szCs w:val="20"/>
          <w:vertAlign w:val="superscript"/>
          <w:lang w:val="el-GR"/>
        </w:rPr>
        <w:t>ΕΠΑΡΚΕΙΑ ΑΓΓΛΙΚΗΣ ΓΛΩΣΣΑΣ</w:t>
      </w:r>
    </w:p>
    <w:p w14:paraId="41073605" w14:textId="77777777" w:rsidR="00D867B5" w:rsidRPr="009F5421" w:rsidRDefault="00DD3C9F" w:rsidP="00D867B5">
      <w:pPr>
        <w:spacing w:after="0"/>
        <w:rPr>
          <w:noProof/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91360" behindDoc="0" locked="0" layoutInCell="1" allowOverlap="1" wp14:anchorId="06DA0279" wp14:editId="749D895C">
                <wp:simplePos x="0" y="0"/>
                <wp:positionH relativeFrom="column">
                  <wp:align>center</wp:align>
                </wp:positionH>
                <wp:positionV relativeFrom="paragraph">
                  <wp:posOffset>139699</wp:posOffset>
                </wp:positionV>
                <wp:extent cx="6512560" cy="0"/>
                <wp:effectExtent l="0" t="0" r="0" b="0"/>
                <wp:wrapNone/>
                <wp:docPr id="9" name="Lin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2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0D7635" id="Line 107" o:spid="_x0000_s1026" style="position:absolute;z-index:25179136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1pt" to="512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GxbEw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"/>
            </w:pict>
          </mc:Fallback>
        </mc:AlternateContent>
      </w:r>
    </w:p>
    <w:p w14:paraId="4CB03E66" w14:textId="77777777" w:rsidR="00D867B5" w:rsidRPr="009F5421" w:rsidRDefault="00D867B5" w:rsidP="00A60B8F">
      <w:pPr>
        <w:widowControl w:val="0"/>
        <w:spacing w:after="100"/>
        <w:rPr>
          <w:rFonts w:ascii="Garamond" w:hAnsi="Garamond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Τίτλος Πτυχίου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F40ABF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F40ABF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 xml:space="preserve">       Έτος Απόκτησης</w:t>
      </w:r>
    </w:p>
    <w:p w14:paraId="2056AE11" w14:textId="77777777" w:rsidR="00927A84" w:rsidRPr="00F40ABF" w:rsidRDefault="00D73612" w:rsidP="00927A84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>
        <w:rPr>
          <w:rFonts w:ascii="Garamond" w:hAnsi="Garamond"/>
          <w:b/>
          <w:sz w:val="26"/>
          <w:szCs w:val="26"/>
          <w:lang w:val="el-GR"/>
        </w:rPr>
        <w:t>Ι</w:t>
      </w:r>
      <w:r w:rsidR="00F40ABF">
        <w:rPr>
          <w:rFonts w:ascii="Garamond" w:hAnsi="Garamond"/>
          <w:b/>
          <w:sz w:val="26"/>
          <w:szCs w:val="26"/>
        </w:rPr>
        <w:t>V</w:t>
      </w:r>
      <w:r w:rsidR="00927A84" w:rsidRPr="00F40ABF">
        <w:rPr>
          <w:rFonts w:ascii="Garamond" w:hAnsi="Garamond"/>
          <w:b/>
          <w:sz w:val="26"/>
          <w:szCs w:val="26"/>
          <w:lang w:val="el-GR"/>
        </w:rPr>
        <w:t xml:space="preserve">. </w:t>
      </w:r>
      <w:r w:rsidR="00927A84" w:rsidRPr="00F40ABF">
        <w:rPr>
          <w:rFonts w:ascii="Garamond" w:hAnsi="Garamond"/>
          <w:sz w:val="26"/>
          <w:szCs w:val="26"/>
          <w:lang w:val="el-GR"/>
        </w:rPr>
        <w:t>Συστάσεις</w:t>
      </w:r>
    </w:p>
    <w:p w14:paraId="386081F1" w14:textId="77777777" w:rsidR="00927A84" w:rsidRPr="00F40ABF" w:rsidRDefault="00DD3C9F" w:rsidP="00EB5D5B">
      <w:pPr>
        <w:spacing w:after="0" w:line="240" w:lineRule="auto"/>
        <w:rPr>
          <w:b/>
          <w:noProof/>
          <w:sz w:val="20"/>
          <w:szCs w:val="20"/>
          <w:vertAlign w:val="superscript"/>
          <w:lang w:val="el-GR"/>
        </w:rPr>
      </w:pPr>
      <w:r>
        <w:rPr>
          <w:b/>
          <w:noProof/>
          <w:sz w:val="20"/>
          <w:szCs w:val="20"/>
          <w:vertAlign w:val="superscript"/>
        </w:rPr>
        <w:lastRenderedPageBreak/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5AAB9178" wp14:editId="02F89CF6">
                <wp:simplePos x="0" y="0"/>
                <wp:positionH relativeFrom="column">
                  <wp:posOffset>-25400</wp:posOffset>
                </wp:positionH>
                <wp:positionV relativeFrom="paragraph">
                  <wp:posOffset>133350</wp:posOffset>
                </wp:positionV>
                <wp:extent cx="114300" cy="114300"/>
                <wp:effectExtent l="0" t="0" r="0" b="0"/>
                <wp:wrapNone/>
                <wp:docPr id="16" name="Rectangl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C353A" id="Rectangle 110" o:spid="_x0000_s1026" style="position:absolute;margin-left:-2pt;margin-top:10.5pt;width:9pt;height:9pt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" fillcolor="black" stroked="f"/>
            </w:pict>
          </mc:Fallback>
        </mc:AlternateContent>
      </w:r>
      <w:r>
        <w:rPr>
          <w:b/>
          <w:noProof/>
          <w:sz w:val="20"/>
          <w:szCs w:val="20"/>
          <w:vertAlign w:val="superscript"/>
        </w:rPr>
        <mc:AlternateContent>
          <mc:Choice Requires="wps">
            <w:drawing>
              <wp:anchor distT="4294967295" distB="4294967295" distL="114300" distR="114300" simplePos="0" relativeHeight="251749376" behindDoc="0" locked="0" layoutInCell="1" allowOverlap="1" wp14:anchorId="16AA4038" wp14:editId="1C6E5653">
                <wp:simplePos x="0" y="0"/>
                <wp:positionH relativeFrom="column">
                  <wp:align>center</wp:align>
                </wp:positionH>
                <wp:positionV relativeFrom="paragraph">
                  <wp:posOffset>125729</wp:posOffset>
                </wp:positionV>
                <wp:extent cx="6515735" cy="0"/>
                <wp:effectExtent l="0" t="0" r="0" b="0"/>
                <wp:wrapNone/>
                <wp:docPr id="15" name="Lin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7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9E326D" id="Line 111" o:spid="_x0000_s1026" style="position:absolute;z-index:251749376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9.9pt" to="513.0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" strokeweight="1pt"/>
            </w:pict>
          </mc:Fallback>
        </mc:AlternateContent>
      </w:r>
    </w:p>
    <w:p w14:paraId="6965C421" w14:textId="77777777" w:rsidR="00927A84" w:rsidRPr="00F40ABF" w:rsidRDefault="00D73612" w:rsidP="00A60B8F">
      <w:pPr>
        <w:spacing w:after="120" w:line="240" w:lineRule="auto"/>
        <w:ind w:left="170"/>
        <w:rPr>
          <w:b/>
          <w:sz w:val="20"/>
          <w:szCs w:val="20"/>
          <w:vertAlign w:val="superscript"/>
          <w:lang w:val="el-GR"/>
        </w:rPr>
      </w:pPr>
      <w:r>
        <w:rPr>
          <w:b/>
          <w:sz w:val="20"/>
          <w:szCs w:val="20"/>
          <w:vertAlign w:val="superscript"/>
          <w:lang w:val="el-GR"/>
        </w:rPr>
        <w:t>6</w:t>
      </w:r>
      <w:r w:rsidR="00927A84" w:rsidRPr="00F40ABF">
        <w:rPr>
          <w:b/>
          <w:sz w:val="20"/>
          <w:szCs w:val="20"/>
          <w:vertAlign w:val="superscript"/>
          <w:lang w:val="el-GR"/>
        </w:rPr>
        <w:t>. ΣΤΟΙΧΕΙΑ ΣΥΣΤΗΝΟΝΤΟΣ</w:t>
      </w:r>
    </w:p>
    <w:p w14:paraId="00220E11" w14:textId="77777777" w:rsidR="00927A84" w:rsidRPr="00F40ABF" w:rsidRDefault="00DD3C9F" w:rsidP="00927A84">
      <w:pPr>
        <w:spacing w:after="0"/>
        <w:rPr>
          <w:noProof/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50400" behindDoc="0" locked="0" layoutInCell="1" allowOverlap="1" wp14:anchorId="4FF27E8D" wp14:editId="24EDBD3E">
                <wp:simplePos x="0" y="0"/>
                <wp:positionH relativeFrom="column">
                  <wp:align>center</wp:align>
                </wp:positionH>
                <wp:positionV relativeFrom="paragraph">
                  <wp:posOffset>139699</wp:posOffset>
                </wp:positionV>
                <wp:extent cx="6512560" cy="0"/>
                <wp:effectExtent l="0" t="0" r="0" b="0"/>
                <wp:wrapNone/>
                <wp:docPr id="14" name="Lin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2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1448C1" id="Line 112" o:spid="_x0000_s1026" style="position:absolute;z-index:25175040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1pt" to="512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yZYFAIAACs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"/>
            </w:pict>
          </mc:Fallback>
        </mc:AlternateContent>
      </w:r>
    </w:p>
    <w:p w14:paraId="3582611E" w14:textId="77777777" w:rsidR="00927A84" w:rsidRPr="009F5421" w:rsidRDefault="00927A84" w:rsidP="00EB5D5B">
      <w:pPr>
        <w:spacing w:after="160"/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Ο</w:t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νοματεπώνυμο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  <w:t>Θ</w:t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έση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/Τ</w:t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ίτλος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/Β</w:t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αθμίδα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 xml:space="preserve"> 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0F1A5F"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="000F1A5F" w:rsidRPr="000F1A5F">
        <w:rPr>
          <w:rFonts w:ascii="Garamond" w:hAnsi="Garamond" w:cs="Arial"/>
          <w:b/>
          <w:sz w:val="20"/>
          <w:szCs w:val="20"/>
          <w:vertAlign w:val="superscript"/>
        </w:rPr>
        <w:t>e</w:t>
      </w:r>
      <w:r w:rsidR="000F1A5F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-</w:t>
      </w:r>
      <w:r w:rsidR="000F1A5F" w:rsidRPr="000F1A5F">
        <w:rPr>
          <w:rFonts w:ascii="Garamond" w:hAnsi="Garamond" w:cs="Arial"/>
          <w:b/>
          <w:sz w:val="20"/>
          <w:szCs w:val="20"/>
          <w:vertAlign w:val="superscript"/>
        </w:rPr>
        <w:t>mail</w:t>
      </w:r>
    </w:p>
    <w:p w14:paraId="65D4858D" w14:textId="77777777" w:rsidR="00927A84" w:rsidRPr="009F5421" w:rsidRDefault="00DD3C9F" w:rsidP="00927A84">
      <w:pPr>
        <w:spacing w:after="0"/>
        <w:rPr>
          <w:noProof/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51424" behindDoc="0" locked="0" layoutInCell="1" allowOverlap="1" wp14:anchorId="4F81BB14" wp14:editId="3EF2DA03">
                <wp:simplePos x="0" y="0"/>
                <wp:positionH relativeFrom="column">
                  <wp:align>center</wp:align>
                </wp:positionH>
                <wp:positionV relativeFrom="paragraph">
                  <wp:posOffset>139699</wp:posOffset>
                </wp:positionV>
                <wp:extent cx="6512560" cy="0"/>
                <wp:effectExtent l="0" t="0" r="0" b="0"/>
                <wp:wrapNone/>
                <wp:docPr id="13" name="Lin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2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6AA671" id="Line 113" o:spid="_x0000_s1026" style="position:absolute;z-index:251751424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1pt" to="512.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Ps7FAIAACs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"/>
            </w:pict>
          </mc:Fallback>
        </mc:AlternateContent>
      </w:r>
    </w:p>
    <w:p w14:paraId="25146FA8" w14:textId="77777777" w:rsidR="000F1A5F" w:rsidRPr="009F5421" w:rsidRDefault="000F1A5F" w:rsidP="00A60B8F">
      <w:pPr>
        <w:spacing w:after="0" w:line="200" w:lineRule="exact"/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>Ονοματεπώνυμο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  <w:t xml:space="preserve">Θέση/Τίτλος/Βαθμίδα </w:t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/>
          <w:b/>
          <w:sz w:val="20"/>
          <w:szCs w:val="20"/>
          <w:vertAlign w:val="superscript"/>
          <w:lang w:val="el-GR"/>
        </w:rPr>
        <w:tab/>
      </w:r>
      <w:r w:rsidRPr="000F1A5F">
        <w:rPr>
          <w:rFonts w:ascii="Garamond" w:hAnsi="Garamond" w:cs="Arial"/>
          <w:b/>
          <w:sz w:val="20"/>
          <w:szCs w:val="20"/>
          <w:vertAlign w:val="superscript"/>
        </w:rPr>
        <w:t>e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-</w:t>
      </w:r>
      <w:r w:rsidRPr="000F1A5F">
        <w:rPr>
          <w:rFonts w:ascii="Garamond" w:hAnsi="Garamond" w:cs="Arial"/>
          <w:b/>
          <w:sz w:val="20"/>
          <w:szCs w:val="20"/>
          <w:vertAlign w:val="superscript"/>
        </w:rPr>
        <w:t>mail</w:t>
      </w:r>
    </w:p>
    <w:p w14:paraId="1C0C360F" w14:textId="77777777" w:rsidR="00D73612" w:rsidRDefault="00D73612" w:rsidP="00321AFA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</w:p>
    <w:p w14:paraId="1B828F81" w14:textId="77777777" w:rsidR="00321AFA" w:rsidRPr="009F5421" w:rsidRDefault="00321AFA" w:rsidP="00321AFA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 w:rsidRPr="009F5421">
        <w:rPr>
          <w:rFonts w:ascii="Garamond" w:hAnsi="Garamond"/>
          <w:b/>
          <w:sz w:val="26"/>
          <w:szCs w:val="26"/>
          <w:lang w:val="el-GR"/>
        </w:rPr>
        <w:t>Υποχρεωτικά Συνημμένα</w:t>
      </w:r>
    </w:p>
    <w:p w14:paraId="7AC80839" w14:textId="77777777" w:rsidR="00321AFA" w:rsidRPr="00332333" w:rsidRDefault="00321AFA" w:rsidP="00521E7A">
      <w:pPr>
        <w:spacing w:before="60" w:after="120" w:line="240" w:lineRule="auto"/>
        <w:jc w:val="both"/>
        <w:rPr>
          <w:rFonts w:ascii="Garamond" w:hAnsi="Garamond"/>
          <w:sz w:val="18"/>
          <w:szCs w:val="18"/>
          <w:lang w:val="el-GR"/>
        </w:rPr>
      </w:pPr>
      <w:r w:rsidRPr="009F5421">
        <w:rPr>
          <w:rFonts w:ascii="Garamond" w:hAnsi="Garamond"/>
          <w:sz w:val="18"/>
          <w:szCs w:val="18"/>
          <w:lang w:val="el-GR"/>
        </w:rPr>
        <w:t xml:space="preserve">Τα παρακάτω δικαιολογητικά πρέπει </w:t>
      </w:r>
      <w:r w:rsidRPr="009F5421">
        <w:rPr>
          <w:rFonts w:ascii="Garamond" w:hAnsi="Garamond"/>
          <w:b/>
          <w:sz w:val="18"/>
          <w:szCs w:val="18"/>
          <w:lang w:val="el-GR"/>
        </w:rPr>
        <w:t>οπωσδήποτε</w:t>
      </w:r>
      <w:r w:rsidRPr="009F5421">
        <w:rPr>
          <w:rFonts w:ascii="Garamond" w:hAnsi="Garamond"/>
          <w:sz w:val="18"/>
          <w:szCs w:val="18"/>
          <w:lang w:val="el-GR"/>
        </w:rPr>
        <w:t xml:space="preserve"> να υποβληθούν μαζί με την αίτησή σας. Σημειώστε ‘Χ’ δίπλα από κάθε δι</w:t>
      </w:r>
      <w:r w:rsidR="00332333">
        <w:rPr>
          <w:rFonts w:ascii="Garamond" w:hAnsi="Garamond"/>
          <w:sz w:val="18"/>
          <w:szCs w:val="18"/>
          <w:lang w:val="el-GR"/>
        </w:rPr>
        <w:t>καιολογητικό που συνυποβάλλετε</w:t>
      </w:r>
      <w:r w:rsidRPr="009F5421">
        <w:rPr>
          <w:rFonts w:ascii="Garamond" w:hAnsi="Garamond"/>
          <w:sz w:val="18"/>
          <w:szCs w:val="18"/>
          <w:lang w:val="el-GR"/>
        </w:rPr>
        <w:t>.</w:t>
      </w:r>
    </w:p>
    <w:p w14:paraId="66F07408" w14:textId="77777777" w:rsidR="006F12AE" w:rsidRPr="006F12AE" w:rsidRDefault="00857AFE" w:rsidP="006F12AE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 w:rsidR="006F12AE">
        <w:rPr>
          <w:rFonts w:ascii="Garamond" w:hAnsi="Garamond"/>
          <w:lang w:val="el-GR"/>
        </w:rPr>
        <w:t>ΑΝΑΛΥΤΙΚΟ ΒΙΟΓΡΑΦΙΚΟ ΣΗΜΕΙΩΜΑ.</w:t>
      </w:r>
    </w:p>
    <w:p w14:paraId="31A04487" w14:textId="77777777" w:rsidR="006F12AE" w:rsidRPr="006F12AE" w:rsidRDefault="006F12AE" w:rsidP="006F12AE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6C71BEEA" w14:textId="77777777" w:rsidR="006F12AE" w:rsidRPr="006F12AE" w:rsidRDefault="006F12AE" w:rsidP="00521E7A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>ΠΕΡΙΓΡΑΦΗ ΣΚΟΠΟΥ &amp; ΚΙΝΗΤΡΩΝ.</w:t>
      </w:r>
    </w:p>
    <w:p w14:paraId="62B608F9" w14:textId="77777777" w:rsidR="006F12AE" w:rsidRPr="006F12AE" w:rsidRDefault="006F12AE" w:rsidP="006F12AE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7C831CEF" w14:textId="77777777" w:rsidR="00857AFE" w:rsidRDefault="006F12AE" w:rsidP="00521E7A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 w:rsidR="00857AFE" w:rsidRPr="00857AFE">
        <w:rPr>
          <w:rFonts w:ascii="Garamond" w:hAnsi="Garamond"/>
          <w:lang w:val="el-GR"/>
        </w:rPr>
        <w:t>ΑΝΤΙΓΡΑΦ</w:t>
      </w:r>
      <w:r w:rsidR="00857AFE">
        <w:rPr>
          <w:rFonts w:ascii="Garamond" w:hAnsi="Garamond"/>
        </w:rPr>
        <w:t>O</w:t>
      </w:r>
      <w:r w:rsidR="00857AFE" w:rsidRPr="00857AFE">
        <w:rPr>
          <w:rFonts w:ascii="Garamond" w:hAnsi="Garamond"/>
          <w:lang w:val="el-GR"/>
        </w:rPr>
        <w:t xml:space="preserve"> </w:t>
      </w:r>
      <w:r w:rsidR="00227581">
        <w:rPr>
          <w:rFonts w:ascii="Garamond" w:hAnsi="Garamond"/>
          <w:lang w:val="el-GR"/>
        </w:rPr>
        <w:t xml:space="preserve">(ΒΑΣΙΚΟΥ) </w:t>
      </w:r>
      <w:r w:rsidR="00857AFE" w:rsidRPr="00857AFE">
        <w:rPr>
          <w:rFonts w:ascii="Garamond" w:hAnsi="Garamond"/>
          <w:lang w:val="el-GR"/>
        </w:rPr>
        <w:t>ΤΙΤΛ</w:t>
      </w:r>
      <w:r w:rsidR="00857AFE">
        <w:rPr>
          <w:rFonts w:ascii="Garamond" w:hAnsi="Garamond"/>
        </w:rPr>
        <w:t>OY</w:t>
      </w:r>
      <w:r w:rsidR="00857AFE" w:rsidRPr="00857AFE">
        <w:rPr>
          <w:rFonts w:ascii="Garamond" w:hAnsi="Garamond"/>
          <w:lang w:val="el-GR"/>
        </w:rPr>
        <w:t xml:space="preserve"> ΣΠΟΥΔΩΝ. </w:t>
      </w:r>
      <w:r w:rsidR="00857AFE" w:rsidRPr="00857AFE">
        <w:rPr>
          <w:rFonts w:ascii="Garamond" w:hAnsi="Garamond"/>
          <w:sz w:val="18"/>
          <w:szCs w:val="18"/>
          <w:lang w:val="el-GR"/>
        </w:rPr>
        <w:t xml:space="preserve">Σε περίπτωση που πρόκειται για τίτλο αλλοδαπής, απαιτείται το </w:t>
      </w:r>
      <w:r w:rsidR="00857AFE" w:rsidRPr="00D037EC">
        <w:rPr>
          <w:rFonts w:ascii="Garamond" w:hAnsi="Garamond"/>
          <w:spacing w:val="-4"/>
          <w:sz w:val="18"/>
          <w:szCs w:val="18"/>
          <w:lang w:val="el-GR"/>
        </w:rPr>
        <w:t xml:space="preserve">νόμιμα μεταφρασμένο και επικυρωμένο αντίγραφο μαζί με την απόφαση αναγνώρισης από το ΔΙΚΑΤΣΑ/ΔΟΑΤΑΠ. </w:t>
      </w:r>
      <w:proofErr w:type="spellStart"/>
      <w:r w:rsidR="00D037EC" w:rsidRPr="00D037EC">
        <w:rPr>
          <w:rFonts w:ascii="Garamond" w:hAnsi="Garamond"/>
          <w:spacing w:val="-4"/>
          <w:sz w:val="18"/>
          <w:szCs w:val="18"/>
        </w:rPr>
        <w:t>Οι</w:t>
      </w:r>
      <w:proofErr w:type="spellEnd"/>
      <w:r w:rsidR="00D037EC" w:rsidRPr="00D037EC">
        <w:rPr>
          <w:rFonts w:ascii="Garamond" w:hAnsi="Garamond"/>
          <w:spacing w:val="-4"/>
          <w:sz w:val="18"/>
          <w:szCs w:val="18"/>
        </w:rPr>
        <w:t xml:space="preserve"> </w:t>
      </w:r>
      <w:proofErr w:type="spellStart"/>
      <w:r w:rsidR="00D037EC" w:rsidRPr="00D037EC">
        <w:rPr>
          <w:rFonts w:ascii="Garamond" w:hAnsi="Garamond"/>
          <w:spacing w:val="-4"/>
          <w:sz w:val="18"/>
          <w:szCs w:val="18"/>
        </w:rPr>
        <w:t>τελειόφοιτοι</w:t>
      </w:r>
      <w:proofErr w:type="spellEnd"/>
      <w:r w:rsidR="00D037EC">
        <w:rPr>
          <w:rFonts w:ascii="Garamond" w:hAnsi="Garamond"/>
          <w:sz w:val="18"/>
          <w:szCs w:val="18"/>
        </w:rPr>
        <w:t xml:space="preserve"> </w:t>
      </w:r>
      <w:proofErr w:type="spellStart"/>
      <w:r w:rsidR="00D037EC">
        <w:rPr>
          <w:rFonts w:ascii="Garamond" w:hAnsi="Garamond"/>
          <w:sz w:val="18"/>
          <w:szCs w:val="18"/>
        </w:rPr>
        <w:t>φοιτητές</w:t>
      </w:r>
      <w:proofErr w:type="spellEnd"/>
      <w:r w:rsidR="00D037EC">
        <w:rPr>
          <w:rFonts w:ascii="Garamond" w:hAnsi="Garamond"/>
          <w:sz w:val="18"/>
          <w:szCs w:val="18"/>
        </w:rPr>
        <w:t xml:space="preserve"> υποβ</w:t>
      </w:r>
      <w:proofErr w:type="spellStart"/>
      <w:r w:rsidR="00D037EC">
        <w:rPr>
          <w:rFonts w:ascii="Garamond" w:hAnsi="Garamond"/>
          <w:sz w:val="18"/>
          <w:szCs w:val="18"/>
        </w:rPr>
        <w:t>άλουν</w:t>
      </w:r>
      <w:proofErr w:type="spellEnd"/>
      <w:r w:rsidR="00D037EC">
        <w:rPr>
          <w:rFonts w:ascii="Garamond" w:hAnsi="Garamond"/>
          <w:sz w:val="18"/>
          <w:szCs w:val="18"/>
        </w:rPr>
        <w:t xml:space="preserve"> </w:t>
      </w:r>
      <w:proofErr w:type="spellStart"/>
      <w:r w:rsidR="00D037EC">
        <w:rPr>
          <w:rFonts w:ascii="Garamond" w:hAnsi="Garamond"/>
          <w:sz w:val="18"/>
          <w:szCs w:val="18"/>
        </w:rPr>
        <w:t>σχετική</w:t>
      </w:r>
      <w:proofErr w:type="spellEnd"/>
      <w:r w:rsidR="00D037EC">
        <w:rPr>
          <w:rFonts w:ascii="Garamond" w:hAnsi="Garamond"/>
          <w:sz w:val="18"/>
          <w:szCs w:val="18"/>
        </w:rPr>
        <w:t xml:space="preserve"> Υπ</w:t>
      </w:r>
      <w:proofErr w:type="spellStart"/>
      <w:r w:rsidR="00D037EC">
        <w:rPr>
          <w:rFonts w:ascii="Garamond" w:hAnsi="Garamond"/>
          <w:sz w:val="18"/>
          <w:szCs w:val="18"/>
        </w:rPr>
        <w:t>εύθυνη</w:t>
      </w:r>
      <w:proofErr w:type="spellEnd"/>
      <w:r w:rsidR="00D037EC">
        <w:rPr>
          <w:rFonts w:ascii="Garamond" w:hAnsi="Garamond"/>
          <w:sz w:val="18"/>
          <w:szCs w:val="18"/>
        </w:rPr>
        <w:t xml:space="preserve"> </w:t>
      </w:r>
      <w:proofErr w:type="spellStart"/>
      <w:r w:rsidR="00D037EC">
        <w:rPr>
          <w:rFonts w:ascii="Garamond" w:hAnsi="Garamond"/>
          <w:sz w:val="18"/>
          <w:szCs w:val="18"/>
        </w:rPr>
        <w:t>Δήλωση</w:t>
      </w:r>
      <w:proofErr w:type="spellEnd"/>
      <w:r w:rsidR="00D037EC">
        <w:rPr>
          <w:rFonts w:ascii="Garamond" w:hAnsi="Garamond"/>
          <w:sz w:val="18"/>
          <w:szCs w:val="18"/>
          <w:lang w:val="el-GR"/>
        </w:rPr>
        <w:t>.</w:t>
      </w:r>
    </w:p>
    <w:p w14:paraId="4CF9ECEB" w14:textId="77777777" w:rsidR="00521E7A" w:rsidRPr="00521E7A" w:rsidRDefault="00521E7A" w:rsidP="00521E7A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2B02C305" w14:textId="77777777" w:rsidR="00857AFE" w:rsidRDefault="00857AFE" w:rsidP="00521E7A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 w:rsidR="00521E7A">
        <w:rPr>
          <w:rFonts w:ascii="Garamond" w:hAnsi="Garamond"/>
          <w:lang w:val="el-GR"/>
        </w:rPr>
        <w:t xml:space="preserve">ΠΙΣΤΟΠΟΙΗΤΙΚΟ ΑΝΑΛΥΤΙΚΗΣ ΒΑΘΜΟΛΟΓΙΑΣ (ΜΕ ΒΑΘΜΟ ΠΤΥΧΙΟΥ). </w:t>
      </w:r>
      <w:r w:rsidR="00521E7A" w:rsidRPr="00857AFE">
        <w:rPr>
          <w:rFonts w:ascii="Garamond" w:hAnsi="Garamond"/>
          <w:sz w:val="18"/>
          <w:szCs w:val="18"/>
          <w:lang w:val="el-GR"/>
        </w:rPr>
        <w:t xml:space="preserve">Σε περίπτωση που </w:t>
      </w:r>
      <w:r w:rsidR="00521E7A">
        <w:rPr>
          <w:rFonts w:ascii="Garamond" w:hAnsi="Garamond"/>
          <w:sz w:val="18"/>
          <w:szCs w:val="18"/>
          <w:lang w:val="el-GR"/>
        </w:rPr>
        <w:t>αφορά</w:t>
      </w:r>
      <w:r w:rsidR="00521E7A" w:rsidRPr="00857AFE">
        <w:rPr>
          <w:rFonts w:ascii="Garamond" w:hAnsi="Garamond"/>
          <w:sz w:val="18"/>
          <w:szCs w:val="18"/>
          <w:lang w:val="el-GR"/>
        </w:rPr>
        <w:t xml:space="preserve"> τίτλο αλλοδαπής, απαιτείται το νόμιμα μεταφρασμένο και επικυρωμένο αντίγραφο</w:t>
      </w:r>
      <w:r w:rsidR="00521E7A">
        <w:rPr>
          <w:rFonts w:ascii="Garamond" w:hAnsi="Garamond"/>
          <w:sz w:val="18"/>
          <w:szCs w:val="18"/>
          <w:lang w:val="el-GR"/>
        </w:rPr>
        <w:t>.</w:t>
      </w:r>
    </w:p>
    <w:p w14:paraId="240073E1" w14:textId="77777777" w:rsidR="00B47FA6" w:rsidRPr="00B47FA6" w:rsidRDefault="00B47FA6" w:rsidP="00B47FA6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406A4924" w14:textId="77777777" w:rsidR="00B47FA6" w:rsidRPr="00DA2277" w:rsidRDefault="00CB7E34" w:rsidP="00521E7A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>ΠΑΡΑΡΤΗΜΑ ΔΙΠΛΩΜΑΤΟΣ</w:t>
      </w:r>
      <w:r w:rsidR="006F12AE">
        <w:rPr>
          <w:rFonts w:ascii="Garamond" w:hAnsi="Garamond"/>
          <w:lang w:val="el-GR"/>
        </w:rPr>
        <w:t xml:space="preserve">, </w:t>
      </w:r>
      <w:r w:rsidR="006F12AE">
        <w:rPr>
          <w:rFonts w:ascii="Garamond" w:hAnsi="Garamond"/>
          <w:sz w:val="18"/>
          <w:szCs w:val="18"/>
          <w:lang w:val="el-GR"/>
        </w:rPr>
        <w:t>εάν έχει χορηγηθεί.</w:t>
      </w:r>
    </w:p>
    <w:p w14:paraId="4884D214" w14:textId="77777777" w:rsidR="00DA2277" w:rsidRPr="00DA2277" w:rsidRDefault="00DA2277" w:rsidP="00DA2277">
      <w:pPr>
        <w:pStyle w:val="a5"/>
        <w:rPr>
          <w:rFonts w:ascii="Garamond" w:hAnsi="Garamond"/>
          <w:sz w:val="18"/>
          <w:szCs w:val="18"/>
          <w:lang w:val="el-GR"/>
        </w:rPr>
      </w:pPr>
    </w:p>
    <w:p w14:paraId="2A7C279A" w14:textId="77777777" w:rsidR="006F12AE" w:rsidRPr="00857AFE" w:rsidRDefault="006F12AE" w:rsidP="00521E7A">
      <w:pPr>
        <w:pStyle w:val="a5"/>
        <w:numPr>
          <w:ilvl w:val="0"/>
          <w:numId w:val="2"/>
        </w:numPr>
        <w:spacing w:after="0" w:line="240" w:lineRule="auto"/>
        <w:ind w:left="1304" w:hanging="113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>ΑΠΟΔΕΙΚΤΙΚΟ ΓΝΩΣΗΣ ΤΗΣ ΑΓΓΛΙΚΗΣ ΓΛΩΣΣΑΣ</w:t>
      </w:r>
      <w:r>
        <w:rPr>
          <w:rFonts w:ascii="Garamond" w:hAnsi="Garamond"/>
          <w:sz w:val="18"/>
          <w:szCs w:val="18"/>
          <w:lang w:val="el-GR"/>
        </w:rPr>
        <w:t>.</w:t>
      </w:r>
    </w:p>
    <w:p w14:paraId="78080CB8" w14:textId="77777777" w:rsidR="001E3710" w:rsidRDefault="001E3710" w:rsidP="00332333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</w:p>
    <w:p w14:paraId="67DCDD83" w14:textId="77777777" w:rsidR="00332333" w:rsidRPr="009F5421" w:rsidRDefault="00332333" w:rsidP="00332333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>
        <w:rPr>
          <w:rFonts w:ascii="Garamond" w:hAnsi="Garamond"/>
          <w:b/>
          <w:sz w:val="26"/>
          <w:szCs w:val="26"/>
          <w:lang w:val="el-GR"/>
        </w:rPr>
        <w:t>Ειδικά Προσόντα</w:t>
      </w:r>
    </w:p>
    <w:p w14:paraId="1F2ACF5F" w14:textId="77777777" w:rsidR="00332333" w:rsidRPr="00332333" w:rsidRDefault="00332333" w:rsidP="00332333">
      <w:pPr>
        <w:spacing w:before="60" w:after="12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sz w:val="18"/>
          <w:szCs w:val="18"/>
          <w:lang w:val="el-GR"/>
        </w:rPr>
        <w:t xml:space="preserve">Ανάλογα με τα </w:t>
      </w:r>
      <w:r w:rsidRPr="00CD7056">
        <w:rPr>
          <w:rFonts w:ascii="Garamond" w:hAnsi="Garamond"/>
          <w:sz w:val="18"/>
          <w:szCs w:val="18"/>
          <w:u w:val="single"/>
          <w:lang w:val="el-GR"/>
        </w:rPr>
        <w:t>επιπλέον προσόντα σας</w:t>
      </w:r>
      <w:r>
        <w:rPr>
          <w:rFonts w:ascii="Garamond" w:hAnsi="Garamond"/>
          <w:sz w:val="18"/>
          <w:szCs w:val="18"/>
          <w:lang w:val="el-GR"/>
        </w:rPr>
        <w:t>, σ</w:t>
      </w:r>
      <w:r w:rsidRPr="009F5421">
        <w:rPr>
          <w:rFonts w:ascii="Garamond" w:hAnsi="Garamond"/>
          <w:sz w:val="18"/>
          <w:szCs w:val="18"/>
          <w:lang w:val="el-GR"/>
        </w:rPr>
        <w:t xml:space="preserve">ημειώστε ‘Χ’ δίπλα από κάθε </w:t>
      </w:r>
      <w:r>
        <w:rPr>
          <w:rFonts w:ascii="Garamond" w:hAnsi="Garamond"/>
          <w:sz w:val="18"/>
          <w:szCs w:val="18"/>
          <w:lang w:val="el-GR"/>
        </w:rPr>
        <w:t>προσόν που διαθέτετε</w:t>
      </w:r>
      <w:r w:rsidR="00CD7056">
        <w:rPr>
          <w:rFonts w:ascii="Garamond" w:hAnsi="Garamond"/>
          <w:sz w:val="18"/>
          <w:szCs w:val="18"/>
          <w:lang w:val="el-GR"/>
        </w:rPr>
        <w:t xml:space="preserve"> και</w:t>
      </w:r>
      <w:r>
        <w:rPr>
          <w:rFonts w:ascii="Garamond" w:hAnsi="Garamond"/>
          <w:sz w:val="18"/>
          <w:szCs w:val="18"/>
          <w:lang w:val="el-GR"/>
        </w:rPr>
        <w:t xml:space="preserve"> </w:t>
      </w:r>
      <w:r w:rsidR="00CD7056">
        <w:rPr>
          <w:rFonts w:ascii="Garamond" w:hAnsi="Garamond"/>
          <w:sz w:val="18"/>
          <w:szCs w:val="18"/>
          <w:lang w:val="el-GR"/>
        </w:rPr>
        <w:t>συνυποβάλλετε</w:t>
      </w:r>
      <w:r w:rsidR="00CD7056" w:rsidRPr="009F5421">
        <w:rPr>
          <w:rFonts w:ascii="Garamond" w:hAnsi="Garamond"/>
          <w:sz w:val="18"/>
          <w:szCs w:val="18"/>
          <w:lang w:val="el-GR"/>
        </w:rPr>
        <w:t xml:space="preserve"> </w:t>
      </w:r>
      <w:r w:rsidR="00CD7056">
        <w:rPr>
          <w:rFonts w:ascii="Garamond" w:hAnsi="Garamond"/>
          <w:sz w:val="18"/>
          <w:szCs w:val="18"/>
          <w:lang w:val="el-GR"/>
        </w:rPr>
        <w:t xml:space="preserve">τα αντίστοιχα </w:t>
      </w:r>
      <w:r w:rsidRPr="009F5421">
        <w:rPr>
          <w:rFonts w:ascii="Garamond" w:hAnsi="Garamond"/>
          <w:sz w:val="18"/>
          <w:szCs w:val="18"/>
          <w:lang w:val="el-GR"/>
        </w:rPr>
        <w:t>δι</w:t>
      </w:r>
      <w:r w:rsidR="00CD7056">
        <w:rPr>
          <w:rFonts w:ascii="Garamond" w:hAnsi="Garamond"/>
          <w:sz w:val="18"/>
          <w:szCs w:val="18"/>
          <w:lang w:val="el-GR"/>
        </w:rPr>
        <w:t>καιολογητικά</w:t>
      </w:r>
      <w:r w:rsidRPr="009F5421">
        <w:rPr>
          <w:rFonts w:ascii="Garamond" w:hAnsi="Garamond"/>
          <w:sz w:val="18"/>
          <w:szCs w:val="18"/>
          <w:lang w:val="el-GR"/>
        </w:rPr>
        <w:t>.</w:t>
      </w:r>
    </w:p>
    <w:p w14:paraId="48622EC0" w14:textId="77777777" w:rsidR="0049467A" w:rsidRPr="005F01BF" w:rsidRDefault="0049467A" w:rsidP="0049467A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 xml:space="preserve">ΠΙΣΤΟΠΟΙΗΤΙΚΟ ΚΑΤΕΥΘΥΝΣΗΣ ΠΡΟΠΤΥΧΙΑΚΩΝ ΣΠΟΥΔΩΝ, </w:t>
      </w:r>
      <w:r>
        <w:rPr>
          <w:rFonts w:ascii="Garamond" w:hAnsi="Garamond"/>
          <w:sz w:val="18"/>
          <w:szCs w:val="18"/>
          <w:lang w:val="el-GR"/>
        </w:rPr>
        <w:t>εάν υπάρχει</w:t>
      </w:r>
      <w:r>
        <w:rPr>
          <w:rFonts w:ascii="Garamond" w:hAnsi="Garamond"/>
          <w:lang w:val="el-GR"/>
        </w:rPr>
        <w:t>.</w:t>
      </w:r>
    </w:p>
    <w:p w14:paraId="79A86146" w14:textId="77777777" w:rsidR="005F01BF" w:rsidRPr="00227581" w:rsidRDefault="005F01BF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>ΠΕΡΙΛΗΨΗ ΠΤΥΧΙΑΚΗΣ ΕΡΓΑΣΙΑΣ ΚΑΙ ΑΝΤΙΓΡΑΦΟ ΕΞΩΦΥΛΛΟΥ.</w:t>
      </w:r>
    </w:p>
    <w:p w14:paraId="4BA8BF5A" w14:textId="77777777" w:rsidR="005F01BF" w:rsidRPr="00227581" w:rsidRDefault="005F01BF" w:rsidP="005F01BF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23C1C287" w14:textId="77777777" w:rsidR="005F01BF" w:rsidRPr="00827A19" w:rsidRDefault="005F01BF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>
        <w:rPr>
          <w:rFonts w:ascii="Garamond" w:hAnsi="Garamond"/>
          <w:lang w:val="el-GR"/>
        </w:rPr>
        <w:t>ΕΠΙΣΤΗΜΟΝΙΚΕΣ ΔΗΜΟΣΙΕΥΣΕΙΣ.</w:t>
      </w:r>
    </w:p>
    <w:p w14:paraId="5B507EEC" w14:textId="77777777" w:rsidR="005F01BF" w:rsidRPr="005E6905" w:rsidRDefault="005F01BF" w:rsidP="005F01BF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3A220152" w14:textId="77777777" w:rsidR="005F01BF" w:rsidRPr="00227581" w:rsidRDefault="005F01BF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 w:rsidRPr="00D73612">
        <w:rPr>
          <w:rFonts w:ascii="Garamond" w:hAnsi="Garamond"/>
          <w:lang w:val="el-GR"/>
        </w:rPr>
        <w:t>[     ]</w:t>
      </w:r>
      <w:r w:rsidRPr="00D73612">
        <w:rPr>
          <w:rFonts w:ascii="Garamond" w:hAnsi="Garamond"/>
          <w:lang w:val="el-GR"/>
        </w:rPr>
        <w:tab/>
        <w:t>ΣΥΣΤΑΤΙΚΕΣ ΕΠΙΣΤΟΛΕΣ</w:t>
      </w:r>
    </w:p>
    <w:p w14:paraId="45997B9C" w14:textId="77777777" w:rsidR="0049467A" w:rsidRPr="007B063F" w:rsidRDefault="0049467A" w:rsidP="0049467A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2C27DAD4" w14:textId="77777777" w:rsidR="00332333" w:rsidRDefault="0049467A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 </w:t>
      </w:r>
      <w:r w:rsidR="00332333">
        <w:rPr>
          <w:rFonts w:ascii="Garamond" w:hAnsi="Garamond"/>
          <w:lang w:val="el-GR"/>
        </w:rPr>
        <w:t xml:space="preserve">[     </w:t>
      </w:r>
      <w:r w:rsidR="00332333" w:rsidRPr="00857AFE">
        <w:rPr>
          <w:rFonts w:ascii="Garamond" w:hAnsi="Garamond"/>
          <w:lang w:val="el-GR"/>
        </w:rPr>
        <w:t>]</w:t>
      </w:r>
      <w:r w:rsidR="00332333" w:rsidRPr="00857AFE">
        <w:rPr>
          <w:rFonts w:ascii="Garamond" w:hAnsi="Garamond"/>
          <w:lang w:val="el-GR"/>
        </w:rPr>
        <w:tab/>
      </w:r>
      <w:r w:rsidR="00CD7056" w:rsidRPr="00227581">
        <w:rPr>
          <w:rFonts w:ascii="Garamond" w:hAnsi="Garamond"/>
          <w:spacing w:val="-2"/>
          <w:lang w:val="el-GR"/>
        </w:rPr>
        <w:t>ΤΙΤΛΟΥΣ ΣΠΟΥΔΩΝ</w:t>
      </w:r>
      <w:r w:rsidR="00227581" w:rsidRPr="00227581">
        <w:rPr>
          <w:rFonts w:ascii="Garamond" w:hAnsi="Garamond"/>
          <w:spacing w:val="-2"/>
          <w:lang w:val="el-GR"/>
        </w:rPr>
        <w:t xml:space="preserve"> (ΕΚΤΟΣ ΤΟΥ ΒΑΣΙΚΟΥ)</w:t>
      </w:r>
      <w:r w:rsidR="00CD7056" w:rsidRPr="00227581">
        <w:rPr>
          <w:rFonts w:ascii="Garamond" w:hAnsi="Garamond"/>
          <w:spacing w:val="-2"/>
          <w:lang w:val="el-GR"/>
        </w:rPr>
        <w:t xml:space="preserve">. </w:t>
      </w:r>
      <w:r w:rsidR="00CD7056" w:rsidRPr="00227581">
        <w:rPr>
          <w:rFonts w:ascii="Garamond" w:hAnsi="Garamond"/>
          <w:spacing w:val="-2"/>
          <w:sz w:val="18"/>
          <w:szCs w:val="18"/>
          <w:lang w:val="el-GR"/>
        </w:rPr>
        <w:t>Καταθέστε αντίγραφα των επιπλέον τίτλων σπουδών που κατέχετε</w:t>
      </w:r>
      <w:r w:rsidR="00CD7056">
        <w:rPr>
          <w:rFonts w:ascii="Garamond" w:hAnsi="Garamond"/>
          <w:sz w:val="18"/>
          <w:szCs w:val="18"/>
          <w:lang w:val="el-GR"/>
        </w:rPr>
        <w:t xml:space="preserve"> 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ΜΕ ΑΝΑΛΥΤΙΚΕΣ ΒΑΘΜΟΛΟΓΙΕΣ ΚΑΙ ΠΑΡΑΡΤΗΜΑ </w:t>
      </w:r>
      <w:r w:rsidR="00CD7056">
        <w:rPr>
          <w:rFonts w:ascii="Garamond" w:hAnsi="Garamond"/>
          <w:sz w:val="18"/>
          <w:szCs w:val="18"/>
          <w:lang w:val="el-GR"/>
        </w:rPr>
        <w:t>ΔΙΠΛΩΜΑΤΟΣ (όπου υπάρχουν).</w:t>
      </w:r>
      <w:r w:rsidR="00CD7056" w:rsidRPr="00CD7056">
        <w:rPr>
          <w:lang w:val="el-GR"/>
        </w:rPr>
        <w:t xml:space="preserve"> </w:t>
      </w:r>
      <w:r w:rsidR="00CD7056" w:rsidRPr="00CD7056">
        <w:rPr>
          <w:rFonts w:ascii="Garamond" w:hAnsi="Garamond"/>
          <w:sz w:val="18"/>
          <w:szCs w:val="18"/>
          <w:lang w:val="el-GR"/>
        </w:rPr>
        <w:t>Σε περίπτωση που πρόκειται για τίτλο</w:t>
      </w:r>
      <w:r w:rsidR="00CD7056">
        <w:rPr>
          <w:rFonts w:ascii="Garamond" w:hAnsi="Garamond"/>
          <w:sz w:val="18"/>
          <w:szCs w:val="18"/>
          <w:lang w:val="el-GR"/>
        </w:rPr>
        <w:t>υς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αλλοδ</w:t>
      </w:r>
      <w:r w:rsidR="00CD7056">
        <w:rPr>
          <w:rFonts w:ascii="Garamond" w:hAnsi="Garamond"/>
          <w:sz w:val="18"/>
          <w:szCs w:val="18"/>
          <w:lang w:val="el-GR"/>
        </w:rPr>
        <w:t>απής, απαιτ</w:t>
      </w:r>
      <w:r w:rsidR="007D12F1">
        <w:rPr>
          <w:rFonts w:ascii="Garamond" w:hAnsi="Garamond"/>
          <w:sz w:val="18"/>
          <w:szCs w:val="18"/>
          <w:lang w:val="el-GR"/>
        </w:rPr>
        <w:t>ούν</w:t>
      </w:r>
      <w:r w:rsidR="00CD7056">
        <w:rPr>
          <w:rFonts w:ascii="Garamond" w:hAnsi="Garamond"/>
          <w:sz w:val="18"/>
          <w:szCs w:val="18"/>
          <w:lang w:val="el-GR"/>
        </w:rPr>
        <w:t>ται τα νόμιμα μετα</w:t>
      </w:r>
      <w:r w:rsidR="00CD7056" w:rsidRPr="00CD7056">
        <w:rPr>
          <w:rFonts w:ascii="Garamond" w:hAnsi="Garamond"/>
          <w:sz w:val="18"/>
          <w:szCs w:val="18"/>
          <w:lang w:val="el-GR"/>
        </w:rPr>
        <w:t>φρασμέν</w:t>
      </w:r>
      <w:r w:rsidR="00CD7056">
        <w:rPr>
          <w:rFonts w:ascii="Garamond" w:hAnsi="Garamond"/>
          <w:sz w:val="18"/>
          <w:szCs w:val="18"/>
          <w:lang w:val="el-GR"/>
        </w:rPr>
        <w:t>α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και επικυρωμέν</w:t>
      </w:r>
      <w:r w:rsidR="00CD7056">
        <w:rPr>
          <w:rFonts w:ascii="Garamond" w:hAnsi="Garamond"/>
          <w:sz w:val="18"/>
          <w:szCs w:val="18"/>
          <w:lang w:val="el-GR"/>
        </w:rPr>
        <w:t>α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αντίγραφ</w:t>
      </w:r>
      <w:r w:rsidR="00CD7056">
        <w:rPr>
          <w:rFonts w:ascii="Garamond" w:hAnsi="Garamond"/>
          <w:sz w:val="18"/>
          <w:szCs w:val="18"/>
          <w:lang w:val="el-GR"/>
        </w:rPr>
        <w:t>α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μαζί με τ</w:t>
      </w:r>
      <w:r w:rsidR="00CD7056">
        <w:rPr>
          <w:rFonts w:ascii="Garamond" w:hAnsi="Garamond"/>
          <w:sz w:val="18"/>
          <w:szCs w:val="18"/>
          <w:lang w:val="el-GR"/>
        </w:rPr>
        <w:t>ις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απ</w:t>
      </w:r>
      <w:r w:rsidR="00CD7056">
        <w:rPr>
          <w:rFonts w:ascii="Garamond" w:hAnsi="Garamond"/>
          <w:sz w:val="18"/>
          <w:szCs w:val="18"/>
          <w:lang w:val="el-GR"/>
        </w:rPr>
        <w:t>ο</w:t>
      </w:r>
      <w:r w:rsidR="00CD7056" w:rsidRPr="00CD7056">
        <w:rPr>
          <w:rFonts w:ascii="Garamond" w:hAnsi="Garamond"/>
          <w:sz w:val="18"/>
          <w:szCs w:val="18"/>
          <w:lang w:val="el-GR"/>
        </w:rPr>
        <w:t>φ</w:t>
      </w:r>
      <w:r w:rsidR="00CD7056">
        <w:rPr>
          <w:rFonts w:ascii="Garamond" w:hAnsi="Garamond"/>
          <w:sz w:val="18"/>
          <w:szCs w:val="18"/>
          <w:lang w:val="el-GR"/>
        </w:rPr>
        <w:t>ά</w:t>
      </w:r>
      <w:r w:rsidR="00CD7056" w:rsidRPr="00CD7056">
        <w:rPr>
          <w:rFonts w:ascii="Garamond" w:hAnsi="Garamond"/>
          <w:sz w:val="18"/>
          <w:szCs w:val="18"/>
          <w:lang w:val="el-GR"/>
        </w:rPr>
        <w:t>σ</w:t>
      </w:r>
      <w:r w:rsidR="00CD7056">
        <w:rPr>
          <w:rFonts w:ascii="Garamond" w:hAnsi="Garamond"/>
          <w:sz w:val="18"/>
          <w:szCs w:val="18"/>
          <w:lang w:val="el-GR"/>
        </w:rPr>
        <w:t>εις</w:t>
      </w:r>
      <w:r w:rsidR="00CD7056" w:rsidRPr="00CD7056">
        <w:rPr>
          <w:rFonts w:ascii="Garamond" w:hAnsi="Garamond"/>
          <w:sz w:val="18"/>
          <w:szCs w:val="18"/>
          <w:lang w:val="el-GR"/>
        </w:rPr>
        <w:t xml:space="preserve"> αναγνώρισης</w:t>
      </w:r>
      <w:r w:rsidR="00CD7056">
        <w:rPr>
          <w:rFonts w:ascii="Garamond" w:hAnsi="Garamond"/>
          <w:sz w:val="18"/>
          <w:szCs w:val="18"/>
          <w:lang w:val="el-GR"/>
        </w:rPr>
        <w:t>.</w:t>
      </w:r>
    </w:p>
    <w:p w14:paraId="1002B19D" w14:textId="77777777" w:rsidR="00227581" w:rsidRPr="00227581" w:rsidRDefault="00227581" w:rsidP="00227581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52648929" w14:textId="77777777" w:rsidR="00227581" w:rsidRDefault="00227581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 w:rsidRPr="00227581">
        <w:rPr>
          <w:rFonts w:ascii="Garamond" w:hAnsi="Garamond"/>
          <w:lang w:val="el-GR"/>
        </w:rPr>
        <w:t>ΑΠΟΔΕΙΚΤΙΚΑ ΓΝΩΣΗΣ ΞΕΝΩΝ ΓΛΩΣΣΩΝ</w:t>
      </w:r>
      <w:r>
        <w:rPr>
          <w:rFonts w:ascii="Garamond" w:hAnsi="Garamond"/>
          <w:lang w:val="el-GR"/>
        </w:rPr>
        <w:t xml:space="preserve"> (ΕΚΤΟΣ ΤΗΣ ΑΓΓΛΙΚΗΣ</w:t>
      </w:r>
      <w:r w:rsidR="00D73612">
        <w:rPr>
          <w:rFonts w:ascii="Garamond" w:hAnsi="Garamond"/>
          <w:lang w:val="el-GR"/>
        </w:rPr>
        <w:t>)</w:t>
      </w:r>
      <w:r>
        <w:rPr>
          <w:rFonts w:ascii="Garamond" w:hAnsi="Garamond"/>
          <w:sz w:val="18"/>
          <w:szCs w:val="18"/>
          <w:lang w:val="el-GR"/>
        </w:rPr>
        <w:t>.</w:t>
      </w:r>
    </w:p>
    <w:p w14:paraId="75EEBB6A" w14:textId="77777777" w:rsidR="00227581" w:rsidRPr="00227581" w:rsidRDefault="00227581" w:rsidP="00227581">
      <w:pPr>
        <w:pStyle w:val="a5"/>
        <w:spacing w:after="0" w:line="120" w:lineRule="exact"/>
        <w:ind w:left="1304"/>
        <w:jc w:val="both"/>
        <w:rPr>
          <w:rFonts w:ascii="Garamond" w:hAnsi="Garamond"/>
          <w:sz w:val="12"/>
          <w:szCs w:val="12"/>
          <w:lang w:val="el-GR"/>
        </w:rPr>
      </w:pPr>
    </w:p>
    <w:p w14:paraId="6298C352" w14:textId="77777777" w:rsidR="00E03567" w:rsidRPr="000F11EB" w:rsidRDefault="00E03567" w:rsidP="005F01BF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lang w:val="el-GR"/>
        </w:rPr>
        <w:t xml:space="preserve">[     </w:t>
      </w:r>
      <w:r w:rsidRPr="00857AFE">
        <w:rPr>
          <w:rFonts w:ascii="Garamond" w:hAnsi="Garamond"/>
          <w:lang w:val="el-GR"/>
        </w:rPr>
        <w:t>]</w:t>
      </w:r>
      <w:r w:rsidRPr="00857AFE">
        <w:rPr>
          <w:rFonts w:ascii="Garamond" w:hAnsi="Garamond"/>
          <w:lang w:val="el-GR"/>
        </w:rPr>
        <w:tab/>
      </w:r>
      <w:r w:rsidRPr="000F11EB">
        <w:rPr>
          <w:rFonts w:ascii="Garamond" w:hAnsi="Garamond"/>
          <w:spacing w:val="-4"/>
          <w:lang w:val="el-GR"/>
        </w:rPr>
        <w:t>ΑΛΛΑ (ΑΝΑΦΕΡ</w:t>
      </w:r>
      <w:r w:rsidR="00F77F64">
        <w:rPr>
          <w:rFonts w:ascii="Garamond" w:hAnsi="Garamond"/>
          <w:spacing w:val="-4"/>
          <w:lang w:val="el-GR"/>
        </w:rPr>
        <w:t>Ε</w:t>
      </w:r>
      <w:r w:rsidRPr="000F11EB">
        <w:rPr>
          <w:rFonts w:ascii="Garamond" w:hAnsi="Garamond"/>
          <w:spacing w:val="-4"/>
          <w:lang w:val="el-GR"/>
        </w:rPr>
        <w:t xml:space="preserve">ΤΕ). </w:t>
      </w:r>
      <w:r w:rsidRPr="000F11EB">
        <w:rPr>
          <w:rFonts w:ascii="Garamond" w:hAnsi="Garamond"/>
          <w:spacing w:val="-4"/>
          <w:sz w:val="18"/>
          <w:szCs w:val="18"/>
          <w:lang w:val="el-GR"/>
        </w:rPr>
        <w:t>Π.χ.</w:t>
      </w:r>
      <w:r w:rsidR="00827A19">
        <w:rPr>
          <w:rFonts w:ascii="Garamond" w:hAnsi="Garamond"/>
          <w:spacing w:val="-4"/>
          <w:sz w:val="18"/>
          <w:szCs w:val="18"/>
          <w:lang w:val="el-GR"/>
        </w:rPr>
        <w:t xml:space="preserve"> αποδεικτικά στοιχεία για </w:t>
      </w:r>
      <w:r w:rsidR="000F11EB" w:rsidRPr="000F11EB">
        <w:rPr>
          <w:rFonts w:ascii="Garamond" w:hAnsi="Garamond"/>
          <w:spacing w:val="-4"/>
          <w:sz w:val="18"/>
          <w:szCs w:val="18"/>
          <w:lang w:val="el-GR"/>
        </w:rPr>
        <w:t>υποτροφίες</w:t>
      </w:r>
      <w:r w:rsidR="00827A19">
        <w:rPr>
          <w:rFonts w:ascii="Garamond" w:hAnsi="Garamond"/>
          <w:spacing w:val="-4"/>
          <w:sz w:val="18"/>
          <w:szCs w:val="18"/>
          <w:lang w:val="el-GR"/>
        </w:rPr>
        <w:t>,</w:t>
      </w:r>
      <w:r w:rsidR="000F11EB" w:rsidRPr="000F11EB">
        <w:rPr>
          <w:rFonts w:ascii="Garamond" w:hAnsi="Garamond"/>
          <w:spacing w:val="-4"/>
          <w:sz w:val="18"/>
          <w:szCs w:val="18"/>
          <w:lang w:val="el-GR"/>
        </w:rPr>
        <w:t>, βραβεία σε διαγωνισμούς</w:t>
      </w:r>
      <w:r w:rsidR="000F11EB" w:rsidRPr="000F11EB">
        <w:rPr>
          <w:rFonts w:ascii="Garamond" w:hAnsi="Garamond"/>
          <w:sz w:val="18"/>
          <w:szCs w:val="18"/>
          <w:lang w:val="el-GR"/>
        </w:rPr>
        <w:t xml:space="preserve"> μαθηματικών, συμμετοχής στο πρόγραμμα </w:t>
      </w:r>
      <w:proofErr w:type="spellStart"/>
      <w:r w:rsidR="000F11EB" w:rsidRPr="000F11EB">
        <w:rPr>
          <w:rFonts w:ascii="Garamond" w:hAnsi="Garamond"/>
          <w:sz w:val="18"/>
          <w:szCs w:val="18"/>
          <w:lang w:val="el-GR"/>
        </w:rPr>
        <w:t>Erasmus</w:t>
      </w:r>
      <w:proofErr w:type="spellEnd"/>
      <w:r w:rsidR="000F11EB" w:rsidRPr="000F11EB">
        <w:rPr>
          <w:rFonts w:ascii="Garamond" w:hAnsi="Garamond"/>
          <w:sz w:val="18"/>
          <w:szCs w:val="18"/>
          <w:lang w:val="el-GR"/>
        </w:rPr>
        <w:t>,</w:t>
      </w:r>
      <w:r w:rsidR="00DA2277" w:rsidRPr="00DA2277">
        <w:rPr>
          <w:rFonts w:ascii="Garamond" w:hAnsi="Garamond"/>
          <w:sz w:val="18"/>
          <w:szCs w:val="18"/>
          <w:lang w:val="el-GR"/>
        </w:rPr>
        <w:t xml:space="preserve">, </w:t>
      </w:r>
      <w:r w:rsidR="000F11EB" w:rsidRPr="000F11EB">
        <w:rPr>
          <w:rFonts w:ascii="Garamond" w:hAnsi="Garamond"/>
          <w:sz w:val="18"/>
          <w:szCs w:val="18"/>
          <w:lang w:val="el-GR"/>
        </w:rPr>
        <w:t xml:space="preserve"> </w:t>
      </w:r>
      <w:r w:rsidR="00F203D9">
        <w:rPr>
          <w:rFonts w:ascii="Garamond" w:hAnsi="Garamond"/>
          <w:sz w:val="18"/>
          <w:szCs w:val="18"/>
          <w:lang w:val="el-GR"/>
        </w:rPr>
        <w:t xml:space="preserve">αντίγραφα αποδεικτικών επαγγελματικής  εμπειρίας, </w:t>
      </w:r>
      <w:proofErr w:type="spellStart"/>
      <w:r w:rsidR="00F203D9">
        <w:rPr>
          <w:rFonts w:ascii="Garamond" w:hAnsi="Garamond"/>
          <w:sz w:val="18"/>
          <w:szCs w:val="18"/>
          <w:lang w:val="el-GR"/>
        </w:rPr>
        <w:t>ς</w:t>
      </w:r>
      <w:r w:rsidR="000F11EB" w:rsidRPr="000F11EB">
        <w:rPr>
          <w:rFonts w:ascii="Garamond" w:hAnsi="Garamond"/>
          <w:sz w:val="18"/>
          <w:szCs w:val="18"/>
          <w:lang w:val="el-GR"/>
        </w:rPr>
        <w:t>κ.λπ</w:t>
      </w:r>
      <w:proofErr w:type="spellEnd"/>
      <w:r w:rsidR="000F11EB" w:rsidRPr="000F11EB">
        <w:rPr>
          <w:rFonts w:ascii="Garamond" w:hAnsi="Garamond"/>
          <w:sz w:val="18"/>
          <w:szCs w:val="18"/>
          <w:lang w:val="el-GR"/>
        </w:rPr>
        <w:t>.</w:t>
      </w:r>
    </w:p>
    <w:p w14:paraId="198A1DB2" w14:textId="77777777" w:rsidR="00E03567" w:rsidRDefault="000F11EB" w:rsidP="000F11EB">
      <w:pPr>
        <w:pStyle w:val="a5"/>
        <w:spacing w:after="0" w:line="360" w:lineRule="atLeast"/>
        <w:ind w:left="130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sz w:val="18"/>
          <w:szCs w:val="18"/>
          <w:lang w:val="el-GR"/>
        </w:rPr>
        <w:t>…………………………………………………………………………………………………………………………………..</w:t>
      </w:r>
    </w:p>
    <w:p w14:paraId="62A207A2" w14:textId="77777777" w:rsidR="000F11EB" w:rsidRDefault="000F11EB" w:rsidP="000F11EB">
      <w:pPr>
        <w:pStyle w:val="a5"/>
        <w:spacing w:after="0" w:line="360" w:lineRule="atLeast"/>
        <w:ind w:left="1304"/>
        <w:jc w:val="both"/>
        <w:rPr>
          <w:rFonts w:ascii="Garamond" w:hAnsi="Garamond"/>
          <w:sz w:val="18"/>
          <w:szCs w:val="18"/>
          <w:lang w:val="el-GR"/>
        </w:rPr>
      </w:pPr>
      <w:r>
        <w:rPr>
          <w:rFonts w:ascii="Garamond" w:hAnsi="Garamond"/>
          <w:sz w:val="18"/>
          <w:szCs w:val="18"/>
          <w:lang w:val="el-GR"/>
        </w:rPr>
        <w:t>…………………………………………………………………………………………………………………………………..</w:t>
      </w:r>
    </w:p>
    <w:p w14:paraId="7D0BC71C" w14:textId="77777777" w:rsidR="00AA33EE" w:rsidRPr="005E6905" w:rsidRDefault="00AA33EE" w:rsidP="00AA33EE">
      <w:pPr>
        <w:spacing w:after="0" w:line="240" w:lineRule="auto"/>
        <w:rPr>
          <w:rFonts w:ascii="Garamond" w:hAnsi="Garamond"/>
          <w:b/>
          <w:sz w:val="26"/>
          <w:szCs w:val="26"/>
          <w:lang w:val="el-GR"/>
        </w:rPr>
      </w:pPr>
      <w:r w:rsidRPr="005E6905">
        <w:rPr>
          <w:rFonts w:ascii="Garamond" w:hAnsi="Garamond"/>
          <w:b/>
          <w:sz w:val="26"/>
          <w:szCs w:val="26"/>
          <w:lang w:val="el-GR"/>
        </w:rPr>
        <w:t>Υπογραφή Υποψήφιου</w:t>
      </w:r>
    </w:p>
    <w:p w14:paraId="47E287A4" w14:textId="77777777" w:rsidR="00AA33EE" w:rsidRPr="009F5421" w:rsidRDefault="00AA33EE" w:rsidP="00D037EC">
      <w:pPr>
        <w:spacing w:before="60" w:after="360" w:line="240" w:lineRule="auto"/>
        <w:jc w:val="both"/>
        <w:rPr>
          <w:rFonts w:ascii="Garamond" w:hAnsi="Garamond"/>
          <w:sz w:val="18"/>
          <w:szCs w:val="18"/>
          <w:lang w:val="el-GR"/>
        </w:rPr>
      </w:pPr>
      <w:r w:rsidRPr="009F5421">
        <w:rPr>
          <w:rFonts w:ascii="Garamond" w:hAnsi="Garamond"/>
          <w:sz w:val="18"/>
          <w:szCs w:val="18"/>
          <w:lang w:val="el-GR"/>
        </w:rPr>
        <w:t>Δηλώνω ότι οι πληροφορίες που δίνονται σ’ αυτή την αίτηση είναι ακριβείς και αληθείς.</w:t>
      </w:r>
    </w:p>
    <w:p w14:paraId="587A6BD4" w14:textId="77777777" w:rsidR="00AA33EE" w:rsidRPr="009F5421" w:rsidRDefault="00DD3C9F" w:rsidP="00AA33EE">
      <w:pPr>
        <w:spacing w:before="120" w:after="0"/>
        <w:rPr>
          <w:sz w:val="20"/>
          <w:szCs w:val="20"/>
          <w:lang w:val="el-GR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76000" behindDoc="0" locked="0" layoutInCell="1" allowOverlap="1" wp14:anchorId="05A28693" wp14:editId="471174F1">
                <wp:simplePos x="0" y="0"/>
                <wp:positionH relativeFrom="column">
                  <wp:align>left</wp:align>
                </wp:positionH>
                <wp:positionV relativeFrom="paragraph">
                  <wp:posOffset>139699</wp:posOffset>
                </wp:positionV>
                <wp:extent cx="6480175" cy="0"/>
                <wp:effectExtent l="0" t="0" r="0" b="0"/>
                <wp:wrapNone/>
                <wp:docPr id="1" name="Lin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E67565" id="Line 129" o:spid="_x0000_s1026" style="position:absolute;z-index:251776000;visibility:visible;mso-wrap-style:square;mso-width-percent:0;mso-height-percent:0;mso-wrap-distance-left:9pt;mso-wrap-distance-top:-3e-5mm;mso-wrap-distance-right:9pt;mso-wrap-distance-bottom:-3e-5mm;mso-position-horizontal:left;mso-position-horizontal-relative:text;mso-position-vertical:absolute;mso-position-vertical-relative:text;mso-width-percent:0;mso-height-percent:0;mso-width-relative:page;mso-height-relative:page" from="0,11pt" to="510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V4UEgIAACo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"/>
            </w:pict>
          </mc:Fallback>
        </mc:AlternateContent>
      </w:r>
    </w:p>
    <w:p w14:paraId="6B878844" w14:textId="77777777" w:rsidR="00F203D9" w:rsidRDefault="00AA33EE" w:rsidP="00F203D9">
      <w:pPr>
        <w:spacing w:after="360"/>
        <w:rPr>
          <w:rFonts w:ascii="Garamond" w:hAnsi="Garamond" w:cs="Arial"/>
          <w:b/>
          <w:sz w:val="20"/>
          <w:szCs w:val="20"/>
          <w:vertAlign w:val="superscript"/>
          <w:lang w:val="el-GR"/>
        </w:rPr>
      </w:pP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Υπογραφή</w:t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="000D75C1"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ab/>
      </w:r>
      <w:r w:rsidRPr="009F5421">
        <w:rPr>
          <w:rFonts w:ascii="Garamond" w:hAnsi="Garamond" w:cs="Arial"/>
          <w:b/>
          <w:sz w:val="20"/>
          <w:szCs w:val="20"/>
          <w:vertAlign w:val="superscript"/>
          <w:lang w:val="el-GR"/>
        </w:rPr>
        <w:t>Ημερομηνία</w:t>
      </w:r>
    </w:p>
    <w:p w14:paraId="49839A41" w14:textId="77777777" w:rsidR="00F203D9" w:rsidRPr="00F203D9" w:rsidRDefault="007548CE" w:rsidP="00F203D9">
      <w:pPr>
        <w:pStyle w:val="a7"/>
        <w:rPr>
          <w:b/>
          <w:sz w:val="18"/>
          <w:szCs w:val="18"/>
          <w:lang w:val="el-GR"/>
        </w:rPr>
      </w:pPr>
      <w:r w:rsidRPr="00F203D9">
        <w:rPr>
          <w:b/>
          <w:sz w:val="18"/>
          <w:szCs w:val="18"/>
          <w:lang w:val="el-GR"/>
        </w:rPr>
        <w:t>Για την συμπλήρωση της αίτησης:</w:t>
      </w:r>
    </w:p>
    <w:p w14:paraId="58C18BB3" w14:textId="77777777" w:rsidR="007548CE" w:rsidRPr="00F203D9" w:rsidRDefault="007548CE" w:rsidP="00F203D9">
      <w:pPr>
        <w:pStyle w:val="a7"/>
        <w:rPr>
          <w:sz w:val="18"/>
          <w:szCs w:val="18"/>
          <w:lang w:val="el-GR"/>
        </w:rPr>
      </w:pPr>
      <w:r w:rsidRPr="00F203D9">
        <w:rPr>
          <w:sz w:val="18"/>
          <w:szCs w:val="18"/>
          <w:lang w:val="el-GR"/>
        </w:rPr>
        <w:t>Διαβάστε όλες τις οδηγίες που δίνονται</w:t>
      </w:r>
      <w:r w:rsidR="007B063F" w:rsidRPr="00F203D9">
        <w:rPr>
          <w:sz w:val="18"/>
          <w:szCs w:val="18"/>
          <w:lang w:val="el-GR"/>
        </w:rPr>
        <w:t xml:space="preserve"> ανωτέρω αλλά και στην Πρόσκληση Εκδήλωσης Ενδιαφέροντος για το πρόγραμμα</w:t>
      </w:r>
      <w:r w:rsidRPr="00F203D9">
        <w:rPr>
          <w:sz w:val="18"/>
          <w:szCs w:val="18"/>
          <w:lang w:val="el-GR"/>
        </w:rPr>
        <w:t>.</w:t>
      </w:r>
    </w:p>
    <w:p w14:paraId="141934F0" w14:textId="77777777" w:rsidR="007548CE" w:rsidRPr="00F203D9" w:rsidRDefault="007548CE" w:rsidP="00F203D9">
      <w:pPr>
        <w:pStyle w:val="a7"/>
        <w:rPr>
          <w:sz w:val="18"/>
          <w:szCs w:val="18"/>
          <w:lang w:val="el-GR"/>
        </w:rPr>
      </w:pPr>
      <w:r w:rsidRPr="00F203D9">
        <w:rPr>
          <w:sz w:val="18"/>
          <w:szCs w:val="18"/>
          <w:lang w:val="el-GR"/>
        </w:rPr>
        <w:t>Όλα τα στοιχεία σας παρακαλούμε να συμπληρωθούν με κεφαλαία.</w:t>
      </w:r>
    </w:p>
    <w:p w14:paraId="261085AC" w14:textId="77777777" w:rsidR="007548CE" w:rsidRPr="00F203D9" w:rsidRDefault="007548CE" w:rsidP="00F203D9">
      <w:pPr>
        <w:pStyle w:val="a7"/>
        <w:rPr>
          <w:sz w:val="18"/>
          <w:szCs w:val="18"/>
          <w:lang w:val="el-GR"/>
        </w:rPr>
      </w:pPr>
      <w:r w:rsidRPr="00F203D9">
        <w:rPr>
          <w:sz w:val="18"/>
          <w:szCs w:val="18"/>
          <w:lang w:val="el-GR"/>
        </w:rPr>
        <w:t>Συμπληρώστε την αίτηση κατά προτίμηση ηλεκτρονικά, αλλιώς</w:t>
      </w:r>
      <w:r w:rsidR="000D75C1" w:rsidRPr="00F203D9">
        <w:rPr>
          <w:sz w:val="18"/>
          <w:szCs w:val="18"/>
          <w:lang w:val="el-GR"/>
        </w:rPr>
        <w:t>,</w:t>
      </w:r>
      <w:r w:rsidRPr="00F203D9">
        <w:rPr>
          <w:sz w:val="18"/>
          <w:szCs w:val="18"/>
          <w:lang w:val="el-GR"/>
        </w:rPr>
        <w:t xml:space="preserve"> το δυνατόν καθαρά χειρόγραφα.</w:t>
      </w:r>
    </w:p>
    <w:p w14:paraId="62E4F0F2" w14:textId="77777777" w:rsidR="00321AFA" w:rsidRPr="00F203D9" w:rsidRDefault="007548CE" w:rsidP="00F203D9">
      <w:pPr>
        <w:pStyle w:val="a7"/>
        <w:rPr>
          <w:sz w:val="18"/>
          <w:szCs w:val="18"/>
          <w:lang w:val="el-GR"/>
        </w:rPr>
      </w:pPr>
      <w:r w:rsidRPr="00F203D9">
        <w:rPr>
          <w:sz w:val="18"/>
          <w:szCs w:val="18"/>
          <w:lang w:val="el-GR"/>
        </w:rPr>
        <w:t xml:space="preserve">Για την ηλεκτρονική συμπλήρωσή της αίτησης χρησιμοποιήστε τη γραμματοσειρά </w:t>
      </w:r>
      <w:r w:rsidRPr="00F203D9">
        <w:rPr>
          <w:sz w:val="18"/>
          <w:szCs w:val="18"/>
        </w:rPr>
        <w:t>Arial</w:t>
      </w:r>
      <w:r w:rsidRPr="00F203D9">
        <w:rPr>
          <w:sz w:val="18"/>
          <w:szCs w:val="18"/>
          <w:lang w:val="el-GR"/>
        </w:rPr>
        <w:t xml:space="preserve"> μεγέθους 10</w:t>
      </w:r>
      <w:r w:rsidRPr="00F203D9">
        <w:rPr>
          <w:sz w:val="18"/>
          <w:szCs w:val="18"/>
          <w:lang w:val="en-GB"/>
        </w:rPr>
        <w:t>pt</w:t>
      </w:r>
      <w:r w:rsidRPr="00F203D9">
        <w:rPr>
          <w:sz w:val="18"/>
          <w:szCs w:val="18"/>
          <w:lang w:val="el-GR"/>
        </w:rPr>
        <w:t>, χωρίς καμία άλλη μορφοποίηση κειμένου (</w:t>
      </w:r>
      <w:r w:rsidRPr="00F203D9">
        <w:rPr>
          <w:sz w:val="18"/>
          <w:szCs w:val="18"/>
        </w:rPr>
        <w:t>bold</w:t>
      </w:r>
      <w:r w:rsidRPr="00F203D9">
        <w:rPr>
          <w:sz w:val="18"/>
          <w:szCs w:val="18"/>
          <w:lang w:val="el-GR"/>
        </w:rPr>
        <w:t xml:space="preserve">, </w:t>
      </w:r>
      <w:r w:rsidRPr="00F203D9">
        <w:rPr>
          <w:sz w:val="18"/>
          <w:szCs w:val="18"/>
        </w:rPr>
        <w:t>italic</w:t>
      </w:r>
      <w:r w:rsidRPr="00F203D9">
        <w:rPr>
          <w:sz w:val="18"/>
          <w:szCs w:val="18"/>
          <w:lang w:val="el-GR"/>
        </w:rPr>
        <w:t xml:space="preserve">, </w:t>
      </w:r>
      <w:r w:rsidRPr="00F203D9">
        <w:rPr>
          <w:sz w:val="18"/>
          <w:szCs w:val="18"/>
        </w:rPr>
        <w:t>underline</w:t>
      </w:r>
      <w:r w:rsidRPr="00F203D9">
        <w:rPr>
          <w:sz w:val="18"/>
          <w:szCs w:val="18"/>
          <w:lang w:val="el-GR"/>
        </w:rPr>
        <w:t>).</w:t>
      </w:r>
    </w:p>
    <w:p w14:paraId="03FC6F7A" w14:textId="77777777" w:rsidR="000F11EB" w:rsidRPr="00F203D9" w:rsidRDefault="00B13CC2" w:rsidP="00F203D9">
      <w:pPr>
        <w:pStyle w:val="a7"/>
        <w:rPr>
          <w:sz w:val="18"/>
          <w:szCs w:val="18"/>
          <w:lang w:val="el-GR"/>
        </w:rPr>
      </w:pPr>
      <w:r w:rsidRPr="00F203D9">
        <w:rPr>
          <w:sz w:val="18"/>
          <w:szCs w:val="18"/>
          <w:lang w:val="el-GR"/>
        </w:rPr>
        <w:t>Τα δικαιολογητικά των</w:t>
      </w:r>
      <w:r w:rsidR="000F11EB" w:rsidRPr="00F203D9">
        <w:rPr>
          <w:sz w:val="18"/>
          <w:szCs w:val="18"/>
          <w:lang w:val="el-GR"/>
        </w:rPr>
        <w:t xml:space="preserve"> υποψ</w:t>
      </w:r>
      <w:r w:rsidRPr="00F203D9">
        <w:rPr>
          <w:sz w:val="18"/>
          <w:szCs w:val="18"/>
          <w:lang w:val="el-GR"/>
        </w:rPr>
        <w:t>η</w:t>
      </w:r>
      <w:r w:rsidR="000F11EB" w:rsidRPr="00F203D9">
        <w:rPr>
          <w:sz w:val="18"/>
          <w:szCs w:val="18"/>
          <w:lang w:val="el-GR"/>
        </w:rPr>
        <w:t>φ</w:t>
      </w:r>
      <w:r w:rsidRPr="00F203D9">
        <w:rPr>
          <w:sz w:val="18"/>
          <w:szCs w:val="18"/>
          <w:lang w:val="el-GR"/>
        </w:rPr>
        <w:t xml:space="preserve">ίων </w:t>
      </w:r>
      <w:r w:rsidR="000F11EB" w:rsidRPr="00F203D9">
        <w:rPr>
          <w:sz w:val="18"/>
          <w:szCs w:val="18"/>
          <w:lang w:val="el-GR"/>
        </w:rPr>
        <w:t xml:space="preserve">οι οποίοι δεν </w:t>
      </w:r>
      <w:r w:rsidRPr="00F203D9">
        <w:rPr>
          <w:sz w:val="18"/>
          <w:szCs w:val="18"/>
          <w:lang w:val="el-GR"/>
        </w:rPr>
        <w:t>εισήχθησαν</w:t>
      </w:r>
      <w:r w:rsidR="000F11EB" w:rsidRPr="00F203D9">
        <w:rPr>
          <w:sz w:val="18"/>
          <w:szCs w:val="18"/>
          <w:lang w:val="el-GR"/>
        </w:rPr>
        <w:t xml:space="preserve"> στο πρόγραμμα</w:t>
      </w:r>
      <w:r w:rsidRPr="00F203D9">
        <w:rPr>
          <w:sz w:val="18"/>
          <w:szCs w:val="18"/>
          <w:lang w:val="el-GR"/>
        </w:rPr>
        <w:t xml:space="preserve"> </w:t>
      </w:r>
      <w:r w:rsidR="007B063F" w:rsidRPr="00F203D9">
        <w:rPr>
          <w:sz w:val="18"/>
          <w:szCs w:val="18"/>
          <w:lang w:val="el-GR"/>
        </w:rPr>
        <w:t>δεν επιστρέφονται (</w:t>
      </w:r>
      <w:r w:rsidRPr="00F203D9">
        <w:rPr>
          <w:sz w:val="18"/>
          <w:szCs w:val="18"/>
          <w:lang w:val="el-GR"/>
        </w:rPr>
        <w:t xml:space="preserve">καταστρέφονται μετά </w:t>
      </w:r>
      <w:r w:rsidR="007D12F1" w:rsidRPr="00F203D9">
        <w:rPr>
          <w:sz w:val="18"/>
          <w:szCs w:val="18"/>
          <w:lang w:val="el-GR"/>
        </w:rPr>
        <w:t xml:space="preserve">την </w:t>
      </w:r>
      <w:r w:rsidRPr="00F203D9">
        <w:rPr>
          <w:sz w:val="18"/>
          <w:szCs w:val="18"/>
          <w:lang w:val="el-GR"/>
        </w:rPr>
        <w:t>πάροδο τριών (3) μηνών</w:t>
      </w:r>
      <w:r w:rsidR="007B063F" w:rsidRPr="00F203D9">
        <w:rPr>
          <w:sz w:val="18"/>
          <w:szCs w:val="18"/>
          <w:lang w:val="el-GR"/>
        </w:rPr>
        <w:t xml:space="preserve"> από την ημερομηνία ανακοίνωσης των αποτελεσμάτων)</w:t>
      </w:r>
      <w:r w:rsidRPr="00F203D9">
        <w:rPr>
          <w:sz w:val="18"/>
          <w:szCs w:val="18"/>
          <w:lang w:val="el-GR"/>
        </w:rPr>
        <w:t>.</w:t>
      </w:r>
      <w:r w:rsidR="000F11EB" w:rsidRPr="00F203D9">
        <w:rPr>
          <w:sz w:val="18"/>
          <w:szCs w:val="18"/>
          <w:lang w:val="el-GR"/>
        </w:rPr>
        <w:t xml:space="preserve"> </w:t>
      </w:r>
    </w:p>
    <w:sectPr w:rsidR="000F11EB" w:rsidRPr="00F203D9" w:rsidSect="001E3710">
      <w:headerReference w:type="default" r:id="rId9"/>
      <w:footerReference w:type="default" r:id="rId10"/>
      <w:pgSz w:w="11906" w:h="16838"/>
      <w:pgMar w:top="1418" w:right="851" w:bottom="993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03D1C" w14:textId="77777777" w:rsidR="0097333A" w:rsidRDefault="0097333A" w:rsidP="00A40F17">
      <w:pPr>
        <w:spacing w:after="0" w:line="240" w:lineRule="auto"/>
      </w:pPr>
      <w:r>
        <w:separator/>
      </w:r>
    </w:p>
  </w:endnote>
  <w:endnote w:type="continuationSeparator" w:id="0">
    <w:p w14:paraId="3F6347B0" w14:textId="77777777" w:rsidR="0097333A" w:rsidRDefault="0097333A" w:rsidP="00A40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3AFE0" w14:textId="77777777" w:rsidR="00D73612" w:rsidRPr="00D23C89" w:rsidRDefault="00D73612" w:rsidP="00790846">
    <w:pPr>
      <w:pBdr>
        <w:top w:val="single" w:sz="4" w:space="1" w:color="auto"/>
      </w:pBdr>
      <w:rPr>
        <w:rFonts w:ascii="Arial" w:hAnsi="Arial" w:cs="Arial"/>
        <w:color w:val="C0C0C0"/>
        <w:sz w:val="20"/>
        <w:szCs w:val="20"/>
      </w:rPr>
    </w:pPr>
    <w:r w:rsidRPr="00D23C89">
      <w:rPr>
        <w:rFonts w:ascii="Arial" w:hAnsi="Arial" w:cs="Arial"/>
        <w:color w:val="C0C0C0"/>
        <w:sz w:val="20"/>
        <w:szCs w:val="20"/>
      </w:rPr>
      <w:t>ΠΑΝΕΠΙΣΤΗΜΙΟ Π</w:t>
    </w:r>
    <w:r>
      <w:rPr>
        <w:rFonts w:ascii="Arial" w:hAnsi="Arial" w:cs="Arial"/>
        <w:color w:val="C0C0C0"/>
        <w:sz w:val="20"/>
        <w:szCs w:val="20"/>
      </w:rPr>
      <w:t>ΑΤΡΩΝ</w:t>
    </w:r>
    <w:r w:rsidRPr="00D23C89">
      <w:rPr>
        <w:rFonts w:ascii="Arial" w:hAnsi="Arial" w:cs="Arial"/>
        <w:color w:val="C0C0C0"/>
        <w:sz w:val="20"/>
        <w:szCs w:val="20"/>
      </w:rPr>
      <w:t xml:space="preserve">  - ΤΜΗΜΑ </w:t>
    </w:r>
    <w:r>
      <w:rPr>
        <w:rFonts w:ascii="Arial" w:hAnsi="Arial" w:cs="Arial"/>
        <w:color w:val="C0C0C0"/>
        <w:sz w:val="20"/>
        <w:szCs w:val="20"/>
      </w:rPr>
      <w:t>ΜΑΘΗΜΑΤΙΚΩΝ</w:t>
    </w:r>
    <w:r w:rsidRPr="00D23C89">
      <w:rPr>
        <w:rFonts w:ascii="Arial" w:hAnsi="Arial" w:cs="Arial"/>
        <w:color w:val="C0C0C0"/>
        <w:sz w:val="20"/>
        <w:szCs w:val="20"/>
      </w:rPr>
      <w:t xml:space="preserve">                                                             </w:t>
    </w:r>
    <w:r>
      <w:rPr>
        <w:rFonts w:ascii="Arial" w:hAnsi="Arial" w:cs="Arial"/>
        <w:color w:val="C0C0C0"/>
        <w:sz w:val="20"/>
        <w:szCs w:val="20"/>
      </w:rPr>
      <w:tab/>
    </w:r>
    <w:r>
      <w:rPr>
        <w:rFonts w:ascii="Arial" w:hAnsi="Arial" w:cs="Arial"/>
        <w:color w:val="C0C0C0"/>
        <w:sz w:val="20"/>
        <w:szCs w:val="20"/>
      </w:rPr>
      <w:tab/>
    </w:r>
    <w:r>
      <w:rPr>
        <w:rFonts w:ascii="Arial" w:hAnsi="Arial" w:cs="Arial"/>
        <w:color w:val="C0C0C0"/>
        <w:sz w:val="20"/>
        <w:szCs w:val="20"/>
      </w:rPr>
      <w:tab/>
    </w:r>
    <w:r w:rsidRPr="00D23C89">
      <w:rPr>
        <w:rFonts w:ascii="Arial" w:hAnsi="Arial" w:cs="Arial"/>
        <w:color w:val="C0C0C0"/>
        <w:sz w:val="20"/>
        <w:szCs w:val="20"/>
      </w:rPr>
      <w:fldChar w:fldCharType="begin"/>
    </w:r>
    <w:r w:rsidRPr="00D23C89">
      <w:rPr>
        <w:rFonts w:ascii="Arial" w:hAnsi="Arial" w:cs="Arial"/>
        <w:color w:val="C0C0C0"/>
        <w:sz w:val="20"/>
        <w:szCs w:val="20"/>
      </w:rPr>
      <w:instrText xml:space="preserve"> PAGE </w:instrText>
    </w:r>
    <w:r w:rsidRPr="00D23C89">
      <w:rPr>
        <w:rFonts w:ascii="Arial" w:hAnsi="Arial" w:cs="Arial"/>
        <w:color w:val="C0C0C0"/>
        <w:sz w:val="20"/>
        <w:szCs w:val="20"/>
      </w:rPr>
      <w:fldChar w:fldCharType="separate"/>
    </w:r>
    <w:r w:rsidR="005F01BF">
      <w:rPr>
        <w:rFonts w:ascii="Arial" w:hAnsi="Arial" w:cs="Arial"/>
        <w:noProof/>
        <w:color w:val="C0C0C0"/>
        <w:sz w:val="20"/>
        <w:szCs w:val="20"/>
      </w:rPr>
      <w:t>2</w:t>
    </w:r>
    <w:r w:rsidRPr="00D23C89">
      <w:rPr>
        <w:rFonts w:ascii="Arial" w:hAnsi="Arial" w:cs="Arial"/>
        <w:color w:val="C0C0C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01C98" w14:textId="77777777" w:rsidR="0097333A" w:rsidRDefault="0097333A" w:rsidP="00A40F17">
      <w:pPr>
        <w:spacing w:after="0" w:line="240" w:lineRule="auto"/>
      </w:pPr>
      <w:r>
        <w:separator/>
      </w:r>
    </w:p>
  </w:footnote>
  <w:footnote w:type="continuationSeparator" w:id="0">
    <w:p w14:paraId="63E580A3" w14:textId="77777777" w:rsidR="0097333A" w:rsidRDefault="0097333A" w:rsidP="00A40F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FDFC" w14:textId="77777777" w:rsidR="00D73612" w:rsidRPr="00611695" w:rsidRDefault="00D73612" w:rsidP="00790846">
    <w:pPr>
      <w:pStyle w:val="a4"/>
      <w:pBdr>
        <w:bottom w:val="single" w:sz="4" w:space="1" w:color="auto"/>
      </w:pBdr>
      <w:rPr>
        <w:rFonts w:ascii="Arial" w:hAnsi="Arial" w:cs="Arial"/>
        <w:color w:val="C0C0C0"/>
        <w:spacing w:val="0"/>
        <w:sz w:val="20"/>
        <w:lang w:val="el-GR"/>
      </w:rPr>
    </w:pPr>
    <w:r w:rsidRPr="00D23C89">
      <w:rPr>
        <w:rFonts w:ascii="Arial" w:hAnsi="Arial" w:cs="Arial"/>
        <w:color w:val="C0C0C0"/>
        <w:spacing w:val="0"/>
        <w:sz w:val="20"/>
        <w:lang w:val="el-GR"/>
      </w:rPr>
      <w:t xml:space="preserve">ΑΙΤΗΣΗ </w:t>
    </w:r>
    <w:r>
      <w:rPr>
        <w:rFonts w:ascii="Arial" w:hAnsi="Arial" w:cs="Arial"/>
        <w:color w:val="C0C0C0"/>
        <w:spacing w:val="0"/>
        <w:sz w:val="20"/>
        <w:lang w:val="el-GR"/>
      </w:rPr>
      <w:t>ΕΙΣΑΓΩΓ</w:t>
    </w:r>
    <w:r w:rsidRPr="00D23C89">
      <w:rPr>
        <w:rFonts w:ascii="Arial" w:hAnsi="Arial" w:cs="Arial"/>
        <w:color w:val="C0C0C0"/>
        <w:spacing w:val="0"/>
        <w:sz w:val="20"/>
        <w:lang w:val="el-GR"/>
      </w:rPr>
      <w:t xml:space="preserve">ΗΣ – ΠΜΣ </w:t>
    </w:r>
    <w:r w:rsidR="001E3710">
      <w:rPr>
        <w:rFonts w:ascii="Arial" w:hAnsi="Arial" w:cs="Arial"/>
        <w:color w:val="C0C0C0"/>
        <w:spacing w:val="0"/>
        <w:sz w:val="20"/>
        <w:lang w:val="el-GR"/>
      </w:rPr>
      <w:t>«</w:t>
    </w:r>
    <w:r w:rsidR="001E3710" w:rsidRPr="008A24CD">
      <w:rPr>
        <w:rFonts w:ascii="Arial" w:hAnsi="Arial" w:cs="Arial"/>
        <w:color w:val="C0C0C0"/>
        <w:spacing w:val="0"/>
        <w:sz w:val="24"/>
        <w:szCs w:val="24"/>
        <w:lang w:val="el-GR"/>
      </w:rPr>
      <w:t>Θ</w:t>
    </w:r>
    <w:r w:rsidR="001E3710">
      <w:rPr>
        <w:rFonts w:ascii="Arial" w:hAnsi="Arial" w:cs="Arial"/>
        <w:color w:val="C0C0C0"/>
        <w:spacing w:val="0"/>
        <w:sz w:val="20"/>
        <w:lang w:val="el-GR"/>
      </w:rPr>
      <w:t xml:space="preserve">ΕΩΡΗΤΙΚΑ ΚΑΙ </w:t>
    </w:r>
    <w:r w:rsidR="001E3710" w:rsidRPr="008A24CD">
      <w:rPr>
        <w:rFonts w:ascii="Arial" w:hAnsi="Arial" w:cs="Arial"/>
        <w:color w:val="C0C0C0"/>
        <w:spacing w:val="0"/>
        <w:sz w:val="24"/>
        <w:szCs w:val="24"/>
        <w:lang w:val="el-GR"/>
      </w:rPr>
      <w:t>Ε</w:t>
    </w:r>
    <w:r w:rsidR="001E3710">
      <w:rPr>
        <w:rFonts w:ascii="Arial" w:hAnsi="Arial" w:cs="Arial"/>
        <w:color w:val="C0C0C0"/>
        <w:spacing w:val="0"/>
        <w:sz w:val="20"/>
        <w:lang w:val="el-GR"/>
      </w:rPr>
      <w:t xml:space="preserve">ΦΑΡΜΟΣΜΕΝΑ </w:t>
    </w:r>
    <w:r w:rsidRPr="008A24CD">
      <w:rPr>
        <w:rFonts w:ascii="Arial" w:hAnsi="Arial" w:cs="Arial"/>
        <w:color w:val="C0C0C0"/>
        <w:spacing w:val="0"/>
        <w:sz w:val="24"/>
        <w:szCs w:val="24"/>
        <w:lang w:val="el-GR"/>
      </w:rPr>
      <w:t>ΜΑ</w:t>
    </w:r>
    <w:r>
      <w:rPr>
        <w:rFonts w:ascii="Arial" w:hAnsi="Arial" w:cs="Arial"/>
        <w:color w:val="C0C0C0"/>
        <w:spacing w:val="0"/>
        <w:sz w:val="20"/>
        <w:lang w:val="el-GR"/>
      </w:rPr>
      <w:t>ΘΗΜΑΤΙΚΑ</w:t>
    </w:r>
    <w:r w:rsidR="001E3710">
      <w:rPr>
        <w:rFonts w:ascii="Arial" w:hAnsi="Arial" w:cs="Arial"/>
        <w:color w:val="C0C0C0"/>
        <w:spacing w:val="0"/>
        <w:sz w:val="20"/>
        <w:lang w:val="el-GR"/>
      </w:rPr>
      <w:t>»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E26C8"/>
    <w:multiLevelType w:val="hybridMultilevel"/>
    <w:tmpl w:val="3C329C84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C6B28"/>
    <w:multiLevelType w:val="hybridMultilevel"/>
    <w:tmpl w:val="4D60E1D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942EA"/>
    <w:multiLevelType w:val="hybridMultilevel"/>
    <w:tmpl w:val="31AE5E7C"/>
    <w:lvl w:ilvl="0" w:tplc="1E74B5C6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507691"/>
    <w:multiLevelType w:val="hybridMultilevel"/>
    <w:tmpl w:val="B77A799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3698E"/>
    <w:multiLevelType w:val="hybridMultilevel"/>
    <w:tmpl w:val="B94297BA"/>
    <w:lvl w:ilvl="0" w:tplc="1E74B5C6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8653080"/>
    <w:multiLevelType w:val="hybridMultilevel"/>
    <w:tmpl w:val="1554B778"/>
    <w:lvl w:ilvl="0" w:tplc="86CCDBDE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AF49D5"/>
    <w:multiLevelType w:val="hybridMultilevel"/>
    <w:tmpl w:val="B94297BA"/>
    <w:lvl w:ilvl="0" w:tplc="1E74B5C6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LM0NzMzMbE0M7NQ0lEKTi0uzszPAykwrAUAui8V5SwAAAA="/>
  </w:docVars>
  <w:rsids>
    <w:rsidRoot w:val="000B6F21"/>
    <w:rsid w:val="00000078"/>
    <w:rsid w:val="00000642"/>
    <w:rsid w:val="0000075D"/>
    <w:rsid w:val="00001A90"/>
    <w:rsid w:val="00001E5E"/>
    <w:rsid w:val="00002C03"/>
    <w:rsid w:val="00002D82"/>
    <w:rsid w:val="0000310F"/>
    <w:rsid w:val="000032CE"/>
    <w:rsid w:val="000039C2"/>
    <w:rsid w:val="000039D0"/>
    <w:rsid w:val="00005518"/>
    <w:rsid w:val="00005E3C"/>
    <w:rsid w:val="00007262"/>
    <w:rsid w:val="00010383"/>
    <w:rsid w:val="00010916"/>
    <w:rsid w:val="00012D37"/>
    <w:rsid w:val="00012E6D"/>
    <w:rsid w:val="000130AF"/>
    <w:rsid w:val="0001311B"/>
    <w:rsid w:val="000133C2"/>
    <w:rsid w:val="00013CAD"/>
    <w:rsid w:val="00013E55"/>
    <w:rsid w:val="00013EF2"/>
    <w:rsid w:val="0001422B"/>
    <w:rsid w:val="000142C7"/>
    <w:rsid w:val="0001528D"/>
    <w:rsid w:val="0001535F"/>
    <w:rsid w:val="00015DBC"/>
    <w:rsid w:val="00015E99"/>
    <w:rsid w:val="000162A0"/>
    <w:rsid w:val="000162EB"/>
    <w:rsid w:val="000168F9"/>
    <w:rsid w:val="000174DB"/>
    <w:rsid w:val="000175F9"/>
    <w:rsid w:val="00017616"/>
    <w:rsid w:val="000177F5"/>
    <w:rsid w:val="0001785D"/>
    <w:rsid w:val="000178F4"/>
    <w:rsid w:val="000200DF"/>
    <w:rsid w:val="000207BE"/>
    <w:rsid w:val="00020CEA"/>
    <w:rsid w:val="00020E14"/>
    <w:rsid w:val="0002108F"/>
    <w:rsid w:val="00021307"/>
    <w:rsid w:val="00021334"/>
    <w:rsid w:val="0002158A"/>
    <w:rsid w:val="000222EE"/>
    <w:rsid w:val="00022A3E"/>
    <w:rsid w:val="00023F34"/>
    <w:rsid w:val="0002414A"/>
    <w:rsid w:val="00024500"/>
    <w:rsid w:val="0002488B"/>
    <w:rsid w:val="00024BAE"/>
    <w:rsid w:val="00024D27"/>
    <w:rsid w:val="00024F66"/>
    <w:rsid w:val="00025E4C"/>
    <w:rsid w:val="00027CFE"/>
    <w:rsid w:val="00027F02"/>
    <w:rsid w:val="0003053F"/>
    <w:rsid w:val="00030ACB"/>
    <w:rsid w:val="00030B92"/>
    <w:rsid w:val="000314E0"/>
    <w:rsid w:val="000317A3"/>
    <w:rsid w:val="00031EC2"/>
    <w:rsid w:val="000327F9"/>
    <w:rsid w:val="000332B7"/>
    <w:rsid w:val="00033A24"/>
    <w:rsid w:val="00034EBF"/>
    <w:rsid w:val="0003580A"/>
    <w:rsid w:val="00035D47"/>
    <w:rsid w:val="00035DAE"/>
    <w:rsid w:val="000361F0"/>
    <w:rsid w:val="00036366"/>
    <w:rsid w:val="00036390"/>
    <w:rsid w:val="000369FA"/>
    <w:rsid w:val="00036BAD"/>
    <w:rsid w:val="0003757A"/>
    <w:rsid w:val="00040632"/>
    <w:rsid w:val="00041D41"/>
    <w:rsid w:val="0004218B"/>
    <w:rsid w:val="000421C1"/>
    <w:rsid w:val="00043254"/>
    <w:rsid w:val="0004364C"/>
    <w:rsid w:val="00043B23"/>
    <w:rsid w:val="00043BE5"/>
    <w:rsid w:val="00044134"/>
    <w:rsid w:val="00044B45"/>
    <w:rsid w:val="00044C1E"/>
    <w:rsid w:val="000454CE"/>
    <w:rsid w:val="000455E9"/>
    <w:rsid w:val="00045A07"/>
    <w:rsid w:val="00046900"/>
    <w:rsid w:val="00046BD6"/>
    <w:rsid w:val="000470C5"/>
    <w:rsid w:val="000472D6"/>
    <w:rsid w:val="000472EA"/>
    <w:rsid w:val="00047DD4"/>
    <w:rsid w:val="00047FDF"/>
    <w:rsid w:val="000507B6"/>
    <w:rsid w:val="00050B23"/>
    <w:rsid w:val="00052007"/>
    <w:rsid w:val="00052288"/>
    <w:rsid w:val="000522B5"/>
    <w:rsid w:val="000530E0"/>
    <w:rsid w:val="0005501A"/>
    <w:rsid w:val="00056284"/>
    <w:rsid w:val="00056692"/>
    <w:rsid w:val="000568DC"/>
    <w:rsid w:val="00057C1F"/>
    <w:rsid w:val="00057D6C"/>
    <w:rsid w:val="0006024E"/>
    <w:rsid w:val="000607D2"/>
    <w:rsid w:val="000628A5"/>
    <w:rsid w:val="00062B3E"/>
    <w:rsid w:val="0006445A"/>
    <w:rsid w:val="00064814"/>
    <w:rsid w:val="00064AAD"/>
    <w:rsid w:val="000664BF"/>
    <w:rsid w:val="000666F9"/>
    <w:rsid w:val="00066D03"/>
    <w:rsid w:val="00066D32"/>
    <w:rsid w:val="00067C28"/>
    <w:rsid w:val="00067D5C"/>
    <w:rsid w:val="000701E5"/>
    <w:rsid w:val="000707E9"/>
    <w:rsid w:val="000729AE"/>
    <w:rsid w:val="0007300F"/>
    <w:rsid w:val="00073515"/>
    <w:rsid w:val="0007397E"/>
    <w:rsid w:val="00074246"/>
    <w:rsid w:val="000747BA"/>
    <w:rsid w:val="00075031"/>
    <w:rsid w:val="00075129"/>
    <w:rsid w:val="00075164"/>
    <w:rsid w:val="00075897"/>
    <w:rsid w:val="00075CE2"/>
    <w:rsid w:val="00076D13"/>
    <w:rsid w:val="00077A0C"/>
    <w:rsid w:val="00077AA2"/>
    <w:rsid w:val="00077E91"/>
    <w:rsid w:val="00080F7C"/>
    <w:rsid w:val="0008129E"/>
    <w:rsid w:val="00081D6E"/>
    <w:rsid w:val="00082BCE"/>
    <w:rsid w:val="00082C25"/>
    <w:rsid w:val="00082CB1"/>
    <w:rsid w:val="0008323B"/>
    <w:rsid w:val="0008344F"/>
    <w:rsid w:val="0008384D"/>
    <w:rsid w:val="000839EA"/>
    <w:rsid w:val="00084464"/>
    <w:rsid w:val="000844F5"/>
    <w:rsid w:val="00085938"/>
    <w:rsid w:val="00086053"/>
    <w:rsid w:val="00086A14"/>
    <w:rsid w:val="00086E7B"/>
    <w:rsid w:val="00087452"/>
    <w:rsid w:val="000874D2"/>
    <w:rsid w:val="00087BD6"/>
    <w:rsid w:val="00087BFB"/>
    <w:rsid w:val="00087F16"/>
    <w:rsid w:val="00087F5C"/>
    <w:rsid w:val="000901EE"/>
    <w:rsid w:val="00091598"/>
    <w:rsid w:val="00091DC7"/>
    <w:rsid w:val="00093177"/>
    <w:rsid w:val="000948A2"/>
    <w:rsid w:val="0009541A"/>
    <w:rsid w:val="00095D6F"/>
    <w:rsid w:val="000968FA"/>
    <w:rsid w:val="00096CC3"/>
    <w:rsid w:val="00096CEE"/>
    <w:rsid w:val="00097416"/>
    <w:rsid w:val="000A04F4"/>
    <w:rsid w:val="000A119A"/>
    <w:rsid w:val="000A2316"/>
    <w:rsid w:val="000A23A4"/>
    <w:rsid w:val="000A25ED"/>
    <w:rsid w:val="000A26CC"/>
    <w:rsid w:val="000A32F2"/>
    <w:rsid w:val="000A33F0"/>
    <w:rsid w:val="000A36B7"/>
    <w:rsid w:val="000A3900"/>
    <w:rsid w:val="000A3F71"/>
    <w:rsid w:val="000A4260"/>
    <w:rsid w:val="000A4989"/>
    <w:rsid w:val="000A5EA4"/>
    <w:rsid w:val="000A6054"/>
    <w:rsid w:val="000A6D47"/>
    <w:rsid w:val="000A6E00"/>
    <w:rsid w:val="000A6E53"/>
    <w:rsid w:val="000A73DE"/>
    <w:rsid w:val="000A7C53"/>
    <w:rsid w:val="000B01F9"/>
    <w:rsid w:val="000B0649"/>
    <w:rsid w:val="000B161A"/>
    <w:rsid w:val="000B215C"/>
    <w:rsid w:val="000B2605"/>
    <w:rsid w:val="000B2A93"/>
    <w:rsid w:val="000B2C45"/>
    <w:rsid w:val="000B2D66"/>
    <w:rsid w:val="000B35DB"/>
    <w:rsid w:val="000B3F1F"/>
    <w:rsid w:val="000B55AC"/>
    <w:rsid w:val="000B5B4C"/>
    <w:rsid w:val="000B61A9"/>
    <w:rsid w:val="000B6354"/>
    <w:rsid w:val="000B65D2"/>
    <w:rsid w:val="000B65F0"/>
    <w:rsid w:val="000B6F21"/>
    <w:rsid w:val="000B7208"/>
    <w:rsid w:val="000B72C1"/>
    <w:rsid w:val="000B735B"/>
    <w:rsid w:val="000B7EFC"/>
    <w:rsid w:val="000C0C61"/>
    <w:rsid w:val="000C1C62"/>
    <w:rsid w:val="000C23C2"/>
    <w:rsid w:val="000C24D6"/>
    <w:rsid w:val="000C2737"/>
    <w:rsid w:val="000C2951"/>
    <w:rsid w:val="000C2AEB"/>
    <w:rsid w:val="000C3D1C"/>
    <w:rsid w:val="000C4284"/>
    <w:rsid w:val="000C4418"/>
    <w:rsid w:val="000C45C4"/>
    <w:rsid w:val="000C49F3"/>
    <w:rsid w:val="000C4E47"/>
    <w:rsid w:val="000C556B"/>
    <w:rsid w:val="000C56B2"/>
    <w:rsid w:val="000C5B44"/>
    <w:rsid w:val="000C5E0F"/>
    <w:rsid w:val="000C6457"/>
    <w:rsid w:val="000C6E1D"/>
    <w:rsid w:val="000D08FE"/>
    <w:rsid w:val="000D0CE5"/>
    <w:rsid w:val="000D1B5A"/>
    <w:rsid w:val="000D32F7"/>
    <w:rsid w:val="000D3541"/>
    <w:rsid w:val="000D3BF0"/>
    <w:rsid w:val="000D4511"/>
    <w:rsid w:val="000D4CD6"/>
    <w:rsid w:val="000D4D89"/>
    <w:rsid w:val="000D5A8A"/>
    <w:rsid w:val="000D6186"/>
    <w:rsid w:val="000D6B69"/>
    <w:rsid w:val="000D733E"/>
    <w:rsid w:val="000D746E"/>
    <w:rsid w:val="000D75C1"/>
    <w:rsid w:val="000D763A"/>
    <w:rsid w:val="000E086E"/>
    <w:rsid w:val="000E1272"/>
    <w:rsid w:val="000E1EC3"/>
    <w:rsid w:val="000E3B12"/>
    <w:rsid w:val="000E3F33"/>
    <w:rsid w:val="000E4638"/>
    <w:rsid w:val="000E4C67"/>
    <w:rsid w:val="000E5CD2"/>
    <w:rsid w:val="000E5FE2"/>
    <w:rsid w:val="000E61F1"/>
    <w:rsid w:val="000E681B"/>
    <w:rsid w:val="000E687A"/>
    <w:rsid w:val="000E6B93"/>
    <w:rsid w:val="000E74C9"/>
    <w:rsid w:val="000E7FC0"/>
    <w:rsid w:val="000F04CD"/>
    <w:rsid w:val="000F0602"/>
    <w:rsid w:val="000F11C8"/>
    <w:rsid w:val="000F11EB"/>
    <w:rsid w:val="000F1A5F"/>
    <w:rsid w:val="000F2174"/>
    <w:rsid w:val="000F2B48"/>
    <w:rsid w:val="000F367F"/>
    <w:rsid w:val="000F36CF"/>
    <w:rsid w:val="000F3E32"/>
    <w:rsid w:val="000F44E3"/>
    <w:rsid w:val="000F572A"/>
    <w:rsid w:val="000F597E"/>
    <w:rsid w:val="000F5C9C"/>
    <w:rsid w:val="000F6A83"/>
    <w:rsid w:val="000F6F4A"/>
    <w:rsid w:val="000F74C0"/>
    <w:rsid w:val="000F76ED"/>
    <w:rsid w:val="000F7703"/>
    <w:rsid w:val="0010023B"/>
    <w:rsid w:val="0010036E"/>
    <w:rsid w:val="0010039D"/>
    <w:rsid w:val="0010058A"/>
    <w:rsid w:val="00100846"/>
    <w:rsid w:val="00101967"/>
    <w:rsid w:val="00101AC1"/>
    <w:rsid w:val="001022C1"/>
    <w:rsid w:val="0010237D"/>
    <w:rsid w:val="0010262B"/>
    <w:rsid w:val="00103E3E"/>
    <w:rsid w:val="00104290"/>
    <w:rsid w:val="00104ADB"/>
    <w:rsid w:val="001057B4"/>
    <w:rsid w:val="00105A80"/>
    <w:rsid w:val="00105CDC"/>
    <w:rsid w:val="00106096"/>
    <w:rsid w:val="00107137"/>
    <w:rsid w:val="001075AF"/>
    <w:rsid w:val="00107ADD"/>
    <w:rsid w:val="0011042E"/>
    <w:rsid w:val="00110B1E"/>
    <w:rsid w:val="00110E03"/>
    <w:rsid w:val="00111015"/>
    <w:rsid w:val="0011116B"/>
    <w:rsid w:val="0011237B"/>
    <w:rsid w:val="001125A5"/>
    <w:rsid w:val="00112A4B"/>
    <w:rsid w:val="00113190"/>
    <w:rsid w:val="0011334C"/>
    <w:rsid w:val="0011335A"/>
    <w:rsid w:val="00113D09"/>
    <w:rsid w:val="00113D6F"/>
    <w:rsid w:val="00113E5F"/>
    <w:rsid w:val="00114B6A"/>
    <w:rsid w:val="00114EA1"/>
    <w:rsid w:val="00114EE8"/>
    <w:rsid w:val="00115A96"/>
    <w:rsid w:val="00115D7A"/>
    <w:rsid w:val="00116053"/>
    <w:rsid w:val="00116D06"/>
    <w:rsid w:val="00117922"/>
    <w:rsid w:val="00117BB3"/>
    <w:rsid w:val="00117BCF"/>
    <w:rsid w:val="00117C2A"/>
    <w:rsid w:val="00120245"/>
    <w:rsid w:val="0012031B"/>
    <w:rsid w:val="00121962"/>
    <w:rsid w:val="00121EF0"/>
    <w:rsid w:val="00121FD9"/>
    <w:rsid w:val="001232D6"/>
    <w:rsid w:val="00123356"/>
    <w:rsid w:val="001233DE"/>
    <w:rsid w:val="00123535"/>
    <w:rsid w:val="00123A27"/>
    <w:rsid w:val="00123CBD"/>
    <w:rsid w:val="00125608"/>
    <w:rsid w:val="001259B8"/>
    <w:rsid w:val="00126316"/>
    <w:rsid w:val="001263E5"/>
    <w:rsid w:val="001278D1"/>
    <w:rsid w:val="00127D50"/>
    <w:rsid w:val="00130385"/>
    <w:rsid w:val="001304E0"/>
    <w:rsid w:val="00130595"/>
    <w:rsid w:val="00131797"/>
    <w:rsid w:val="00132FD1"/>
    <w:rsid w:val="001335B2"/>
    <w:rsid w:val="00133B5B"/>
    <w:rsid w:val="001340A0"/>
    <w:rsid w:val="001350E9"/>
    <w:rsid w:val="00135BBA"/>
    <w:rsid w:val="00136D31"/>
    <w:rsid w:val="0013770A"/>
    <w:rsid w:val="00137F0D"/>
    <w:rsid w:val="00140E2B"/>
    <w:rsid w:val="00142099"/>
    <w:rsid w:val="00142B87"/>
    <w:rsid w:val="00143ADB"/>
    <w:rsid w:val="00143F24"/>
    <w:rsid w:val="001441D9"/>
    <w:rsid w:val="001445CE"/>
    <w:rsid w:val="0014567B"/>
    <w:rsid w:val="00145730"/>
    <w:rsid w:val="00146A4F"/>
    <w:rsid w:val="00146B1E"/>
    <w:rsid w:val="0014740C"/>
    <w:rsid w:val="0014745B"/>
    <w:rsid w:val="00147FB0"/>
    <w:rsid w:val="00150329"/>
    <w:rsid w:val="00150E86"/>
    <w:rsid w:val="00150F28"/>
    <w:rsid w:val="001512FC"/>
    <w:rsid w:val="00151585"/>
    <w:rsid w:val="001529BD"/>
    <w:rsid w:val="00153AAE"/>
    <w:rsid w:val="00153BD3"/>
    <w:rsid w:val="00154170"/>
    <w:rsid w:val="00154A03"/>
    <w:rsid w:val="00155AA4"/>
    <w:rsid w:val="00155CD5"/>
    <w:rsid w:val="001567A6"/>
    <w:rsid w:val="0015682D"/>
    <w:rsid w:val="00156853"/>
    <w:rsid w:val="00156934"/>
    <w:rsid w:val="00156F6C"/>
    <w:rsid w:val="00157600"/>
    <w:rsid w:val="001576B3"/>
    <w:rsid w:val="001577A5"/>
    <w:rsid w:val="00157C01"/>
    <w:rsid w:val="00157DC9"/>
    <w:rsid w:val="001603A7"/>
    <w:rsid w:val="00160FF0"/>
    <w:rsid w:val="001611B4"/>
    <w:rsid w:val="001613EE"/>
    <w:rsid w:val="00161CD3"/>
    <w:rsid w:val="00162163"/>
    <w:rsid w:val="0016242A"/>
    <w:rsid w:val="00162A18"/>
    <w:rsid w:val="00163CBE"/>
    <w:rsid w:val="0016436B"/>
    <w:rsid w:val="00164EE9"/>
    <w:rsid w:val="00165704"/>
    <w:rsid w:val="00166567"/>
    <w:rsid w:val="00166B13"/>
    <w:rsid w:val="00167711"/>
    <w:rsid w:val="00167807"/>
    <w:rsid w:val="001679F2"/>
    <w:rsid w:val="0017036A"/>
    <w:rsid w:val="00170781"/>
    <w:rsid w:val="001710CC"/>
    <w:rsid w:val="00171183"/>
    <w:rsid w:val="001711F2"/>
    <w:rsid w:val="001712EB"/>
    <w:rsid w:val="0017172B"/>
    <w:rsid w:val="00171AA9"/>
    <w:rsid w:val="0017297C"/>
    <w:rsid w:val="0017313C"/>
    <w:rsid w:val="0017368C"/>
    <w:rsid w:val="00173BCF"/>
    <w:rsid w:val="00173BDC"/>
    <w:rsid w:val="00174105"/>
    <w:rsid w:val="0017470C"/>
    <w:rsid w:val="00174A2B"/>
    <w:rsid w:val="00174EB4"/>
    <w:rsid w:val="00174EC2"/>
    <w:rsid w:val="001750D2"/>
    <w:rsid w:val="00175509"/>
    <w:rsid w:val="00175833"/>
    <w:rsid w:val="00176332"/>
    <w:rsid w:val="00176341"/>
    <w:rsid w:val="0017680E"/>
    <w:rsid w:val="00177874"/>
    <w:rsid w:val="001800CB"/>
    <w:rsid w:val="00180194"/>
    <w:rsid w:val="001808A2"/>
    <w:rsid w:val="001815B1"/>
    <w:rsid w:val="00181817"/>
    <w:rsid w:val="001826A2"/>
    <w:rsid w:val="00182973"/>
    <w:rsid w:val="001831E7"/>
    <w:rsid w:val="00183B4D"/>
    <w:rsid w:val="00184D03"/>
    <w:rsid w:val="001857F1"/>
    <w:rsid w:val="00185CD9"/>
    <w:rsid w:val="001868CF"/>
    <w:rsid w:val="001877D7"/>
    <w:rsid w:val="0019050F"/>
    <w:rsid w:val="00191811"/>
    <w:rsid w:val="0019198A"/>
    <w:rsid w:val="00191C51"/>
    <w:rsid w:val="00191F42"/>
    <w:rsid w:val="0019259D"/>
    <w:rsid w:val="00192AD2"/>
    <w:rsid w:val="00192D63"/>
    <w:rsid w:val="00192E42"/>
    <w:rsid w:val="001930B7"/>
    <w:rsid w:val="00193688"/>
    <w:rsid w:val="00193943"/>
    <w:rsid w:val="00193CD0"/>
    <w:rsid w:val="00193D96"/>
    <w:rsid w:val="00195100"/>
    <w:rsid w:val="001957C0"/>
    <w:rsid w:val="00195DAC"/>
    <w:rsid w:val="001961AC"/>
    <w:rsid w:val="00197AB3"/>
    <w:rsid w:val="001A0FCE"/>
    <w:rsid w:val="001A1127"/>
    <w:rsid w:val="001A189F"/>
    <w:rsid w:val="001A1A37"/>
    <w:rsid w:val="001A1AF9"/>
    <w:rsid w:val="001A23C4"/>
    <w:rsid w:val="001A25D4"/>
    <w:rsid w:val="001A269F"/>
    <w:rsid w:val="001A29A4"/>
    <w:rsid w:val="001A2A33"/>
    <w:rsid w:val="001A3287"/>
    <w:rsid w:val="001A4724"/>
    <w:rsid w:val="001A47B9"/>
    <w:rsid w:val="001A4866"/>
    <w:rsid w:val="001A4C2E"/>
    <w:rsid w:val="001A55DD"/>
    <w:rsid w:val="001A58E9"/>
    <w:rsid w:val="001A59ED"/>
    <w:rsid w:val="001A68B4"/>
    <w:rsid w:val="001A716C"/>
    <w:rsid w:val="001A762E"/>
    <w:rsid w:val="001A7B07"/>
    <w:rsid w:val="001B010D"/>
    <w:rsid w:val="001B0597"/>
    <w:rsid w:val="001B07FE"/>
    <w:rsid w:val="001B0FF0"/>
    <w:rsid w:val="001B11DF"/>
    <w:rsid w:val="001B13E9"/>
    <w:rsid w:val="001B1738"/>
    <w:rsid w:val="001B1890"/>
    <w:rsid w:val="001B1F79"/>
    <w:rsid w:val="001B20CC"/>
    <w:rsid w:val="001B2507"/>
    <w:rsid w:val="001B32CD"/>
    <w:rsid w:val="001B374D"/>
    <w:rsid w:val="001B3870"/>
    <w:rsid w:val="001B4057"/>
    <w:rsid w:val="001B44DF"/>
    <w:rsid w:val="001B4AFE"/>
    <w:rsid w:val="001B4C18"/>
    <w:rsid w:val="001B5BEF"/>
    <w:rsid w:val="001B6408"/>
    <w:rsid w:val="001B7DDC"/>
    <w:rsid w:val="001C01DE"/>
    <w:rsid w:val="001C0940"/>
    <w:rsid w:val="001C0F1F"/>
    <w:rsid w:val="001C17F4"/>
    <w:rsid w:val="001C1937"/>
    <w:rsid w:val="001C2BEB"/>
    <w:rsid w:val="001C3EBE"/>
    <w:rsid w:val="001C47A3"/>
    <w:rsid w:val="001C5371"/>
    <w:rsid w:val="001C539A"/>
    <w:rsid w:val="001C587C"/>
    <w:rsid w:val="001C60A6"/>
    <w:rsid w:val="001C6682"/>
    <w:rsid w:val="001C6D08"/>
    <w:rsid w:val="001C6F20"/>
    <w:rsid w:val="001C6FB6"/>
    <w:rsid w:val="001C71C0"/>
    <w:rsid w:val="001C7A61"/>
    <w:rsid w:val="001C7E42"/>
    <w:rsid w:val="001D07A1"/>
    <w:rsid w:val="001D09C1"/>
    <w:rsid w:val="001D0CDB"/>
    <w:rsid w:val="001D16D3"/>
    <w:rsid w:val="001D2150"/>
    <w:rsid w:val="001D22BF"/>
    <w:rsid w:val="001D2468"/>
    <w:rsid w:val="001D3244"/>
    <w:rsid w:val="001D44E5"/>
    <w:rsid w:val="001D480B"/>
    <w:rsid w:val="001D4F83"/>
    <w:rsid w:val="001D51FD"/>
    <w:rsid w:val="001D58BD"/>
    <w:rsid w:val="001D66EC"/>
    <w:rsid w:val="001D68C2"/>
    <w:rsid w:val="001D69AB"/>
    <w:rsid w:val="001D6ACB"/>
    <w:rsid w:val="001D6B77"/>
    <w:rsid w:val="001D6C2D"/>
    <w:rsid w:val="001D7998"/>
    <w:rsid w:val="001D7C6B"/>
    <w:rsid w:val="001E0117"/>
    <w:rsid w:val="001E0161"/>
    <w:rsid w:val="001E0DBF"/>
    <w:rsid w:val="001E11C9"/>
    <w:rsid w:val="001E136F"/>
    <w:rsid w:val="001E1BF8"/>
    <w:rsid w:val="001E1DB9"/>
    <w:rsid w:val="001E23DF"/>
    <w:rsid w:val="001E28A1"/>
    <w:rsid w:val="001E3710"/>
    <w:rsid w:val="001E3BD2"/>
    <w:rsid w:val="001E3D06"/>
    <w:rsid w:val="001E3FFA"/>
    <w:rsid w:val="001E4466"/>
    <w:rsid w:val="001E4C03"/>
    <w:rsid w:val="001E4EA2"/>
    <w:rsid w:val="001E525B"/>
    <w:rsid w:val="001E55D2"/>
    <w:rsid w:val="001E5A59"/>
    <w:rsid w:val="001E5B96"/>
    <w:rsid w:val="001E625F"/>
    <w:rsid w:val="001E6F3E"/>
    <w:rsid w:val="001F041F"/>
    <w:rsid w:val="001F0E59"/>
    <w:rsid w:val="001F116C"/>
    <w:rsid w:val="001F17AA"/>
    <w:rsid w:val="001F1A99"/>
    <w:rsid w:val="001F2AD1"/>
    <w:rsid w:val="001F3692"/>
    <w:rsid w:val="001F3C07"/>
    <w:rsid w:val="001F3D7F"/>
    <w:rsid w:val="001F42BF"/>
    <w:rsid w:val="001F4A08"/>
    <w:rsid w:val="001F4A5A"/>
    <w:rsid w:val="001F4A72"/>
    <w:rsid w:val="001F4BC8"/>
    <w:rsid w:val="001F5098"/>
    <w:rsid w:val="001F50EA"/>
    <w:rsid w:val="001F5495"/>
    <w:rsid w:val="001F55C6"/>
    <w:rsid w:val="001F5BDC"/>
    <w:rsid w:val="001F5FA1"/>
    <w:rsid w:val="001F68B8"/>
    <w:rsid w:val="001F6CEB"/>
    <w:rsid w:val="001F7AC8"/>
    <w:rsid w:val="001F7B0D"/>
    <w:rsid w:val="001F7B61"/>
    <w:rsid w:val="002000D6"/>
    <w:rsid w:val="00200850"/>
    <w:rsid w:val="00200DE4"/>
    <w:rsid w:val="00201642"/>
    <w:rsid w:val="00201E8C"/>
    <w:rsid w:val="00201F5E"/>
    <w:rsid w:val="002050E5"/>
    <w:rsid w:val="002050F5"/>
    <w:rsid w:val="00205367"/>
    <w:rsid w:val="00205D5A"/>
    <w:rsid w:val="0020628D"/>
    <w:rsid w:val="00206EED"/>
    <w:rsid w:val="002072E3"/>
    <w:rsid w:val="0021002B"/>
    <w:rsid w:val="00210577"/>
    <w:rsid w:val="0021065F"/>
    <w:rsid w:val="002107C1"/>
    <w:rsid w:val="0021166C"/>
    <w:rsid w:val="00211864"/>
    <w:rsid w:val="00211948"/>
    <w:rsid w:val="002122AE"/>
    <w:rsid w:val="00212DA4"/>
    <w:rsid w:val="00212FFE"/>
    <w:rsid w:val="002133BE"/>
    <w:rsid w:val="0021404C"/>
    <w:rsid w:val="0021478D"/>
    <w:rsid w:val="002159C6"/>
    <w:rsid w:val="00216538"/>
    <w:rsid w:val="0022014B"/>
    <w:rsid w:val="002209B1"/>
    <w:rsid w:val="00220AE8"/>
    <w:rsid w:val="00221AC7"/>
    <w:rsid w:val="00221D86"/>
    <w:rsid w:val="00221E1A"/>
    <w:rsid w:val="00224206"/>
    <w:rsid w:val="0022464D"/>
    <w:rsid w:val="0022468A"/>
    <w:rsid w:val="00224A16"/>
    <w:rsid w:val="002262F7"/>
    <w:rsid w:val="0022635C"/>
    <w:rsid w:val="00226605"/>
    <w:rsid w:val="00226F91"/>
    <w:rsid w:val="00227503"/>
    <w:rsid w:val="00227581"/>
    <w:rsid w:val="0022774F"/>
    <w:rsid w:val="002277A7"/>
    <w:rsid w:val="00230353"/>
    <w:rsid w:val="002305CF"/>
    <w:rsid w:val="00231302"/>
    <w:rsid w:val="002314E9"/>
    <w:rsid w:val="002320ED"/>
    <w:rsid w:val="00232235"/>
    <w:rsid w:val="00232410"/>
    <w:rsid w:val="0023533B"/>
    <w:rsid w:val="00235440"/>
    <w:rsid w:val="002354FF"/>
    <w:rsid w:val="00235A44"/>
    <w:rsid w:val="00235D59"/>
    <w:rsid w:val="00235F61"/>
    <w:rsid w:val="00236876"/>
    <w:rsid w:val="00236EDA"/>
    <w:rsid w:val="002373DB"/>
    <w:rsid w:val="00240214"/>
    <w:rsid w:val="002402A3"/>
    <w:rsid w:val="0024082C"/>
    <w:rsid w:val="00240F86"/>
    <w:rsid w:val="00241210"/>
    <w:rsid w:val="00241267"/>
    <w:rsid w:val="002418EE"/>
    <w:rsid w:val="00241D84"/>
    <w:rsid w:val="00242D37"/>
    <w:rsid w:val="00244145"/>
    <w:rsid w:val="002447D8"/>
    <w:rsid w:val="00244F78"/>
    <w:rsid w:val="00245684"/>
    <w:rsid w:val="00245E02"/>
    <w:rsid w:val="0024657B"/>
    <w:rsid w:val="002466B7"/>
    <w:rsid w:val="002467E2"/>
    <w:rsid w:val="002478D3"/>
    <w:rsid w:val="002501C9"/>
    <w:rsid w:val="00250D56"/>
    <w:rsid w:val="00250EC1"/>
    <w:rsid w:val="00251504"/>
    <w:rsid w:val="0025186C"/>
    <w:rsid w:val="00253271"/>
    <w:rsid w:val="00253A8D"/>
    <w:rsid w:val="00253FC9"/>
    <w:rsid w:val="00254541"/>
    <w:rsid w:val="00254BDD"/>
    <w:rsid w:val="0025585D"/>
    <w:rsid w:val="002558D3"/>
    <w:rsid w:val="0025616E"/>
    <w:rsid w:val="0025634D"/>
    <w:rsid w:val="002566C8"/>
    <w:rsid w:val="00256807"/>
    <w:rsid w:val="00256CC3"/>
    <w:rsid w:val="00257877"/>
    <w:rsid w:val="00257F2C"/>
    <w:rsid w:val="00260875"/>
    <w:rsid w:val="00260D1A"/>
    <w:rsid w:val="00260F3E"/>
    <w:rsid w:val="00261AF0"/>
    <w:rsid w:val="00261E09"/>
    <w:rsid w:val="00262FA4"/>
    <w:rsid w:val="00263058"/>
    <w:rsid w:val="00263F5B"/>
    <w:rsid w:val="0026411F"/>
    <w:rsid w:val="0026449B"/>
    <w:rsid w:val="00264E6A"/>
    <w:rsid w:val="00265556"/>
    <w:rsid w:val="0026569E"/>
    <w:rsid w:val="0026570E"/>
    <w:rsid w:val="00265D23"/>
    <w:rsid w:val="002660BD"/>
    <w:rsid w:val="002660D3"/>
    <w:rsid w:val="0026690A"/>
    <w:rsid w:val="00266E5A"/>
    <w:rsid w:val="00270399"/>
    <w:rsid w:val="002707D3"/>
    <w:rsid w:val="00270A03"/>
    <w:rsid w:val="00271664"/>
    <w:rsid w:val="00271F27"/>
    <w:rsid w:val="002727EB"/>
    <w:rsid w:val="00272FA8"/>
    <w:rsid w:val="002733BC"/>
    <w:rsid w:val="002735E9"/>
    <w:rsid w:val="00273F88"/>
    <w:rsid w:val="00274947"/>
    <w:rsid w:val="00274E5E"/>
    <w:rsid w:val="00275007"/>
    <w:rsid w:val="0027548E"/>
    <w:rsid w:val="00275B4C"/>
    <w:rsid w:val="00275B92"/>
    <w:rsid w:val="00276588"/>
    <w:rsid w:val="00277700"/>
    <w:rsid w:val="002800D8"/>
    <w:rsid w:val="0028035E"/>
    <w:rsid w:val="002803AB"/>
    <w:rsid w:val="00280DAF"/>
    <w:rsid w:val="00281CD5"/>
    <w:rsid w:val="00282811"/>
    <w:rsid w:val="00282B23"/>
    <w:rsid w:val="00283271"/>
    <w:rsid w:val="00284151"/>
    <w:rsid w:val="002842AC"/>
    <w:rsid w:val="00284423"/>
    <w:rsid w:val="00284E33"/>
    <w:rsid w:val="0028520D"/>
    <w:rsid w:val="00285304"/>
    <w:rsid w:val="00285513"/>
    <w:rsid w:val="00285B0D"/>
    <w:rsid w:val="00286716"/>
    <w:rsid w:val="00287310"/>
    <w:rsid w:val="00287D8C"/>
    <w:rsid w:val="00290160"/>
    <w:rsid w:val="00290346"/>
    <w:rsid w:val="002907D9"/>
    <w:rsid w:val="00290A0E"/>
    <w:rsid w:val="00290E08"/>
    <w:rsid w:val="00291388"/>
    <w:rsid w:val="0029178A"/>
    <w:rsid w:val="00291F0B"/>
    <w:rsid w:val="00292DBC"/>
    <w:rsid w:val="00293256"/>
    <w:rsid w:val="002934CD"/>
    <w:rsid w:val="00293829"/>
    <w:rsid w:val="00293895"/>
    <w:rsid w:val="00293962"/>
    <w:rsid w:val="002942EF"/>
    <w:rsid w:val="002948F0"/>
    <w:rsid w:val="002958BA"/>
    <w:rsid w:val="00295DE3"/>
    <w:rsid w:val="0029603C"/>
    <w:rsid w:val="00296158"/>
    <w:rsid w:val="002966D3"/>
    <w:rsid w:val="00297BE9"/>
    <w:rsid w:val="002A0461"/>
    <w:rsid w:val="002A0724"/>
    <w:rsid w:val="002A09EC"/>
    <w:rsid w:val="002A0C61"/>
    <w:rsid w:val="002A0E54"/>
    <w:rsid w:val="002A124E"/>
    <w:rsid w:val="002A17A5"/>
    <w:rsid w:val="002A184D"/>
    <w:rsid w:val="002A1A9A"/>
    <w:rsid w:val="002A2CFE"/>
    <w:rsid w:val="002A312C"/>
    <w:rsid w:val="002A3725"/>
    <w:rsid w:val="002A4054"/>
    <w:rsid w:val="002A45A3"/>
    <w:rsid w:val="002A4BC1"/>
    <w:rsid w:val="002A508A"/>
    <w:rsid w:val="002A5835"/>
    <w:rsid w:val="002A5904"/>
    <w:rsid w:val="002A64B5"/>
    <w:rsid w:val="002A64E4"/>
    <w:rsid w:val="002A6760"/>
    <w:rsid w:val="002A6F81"/>
    <w:rsid w:val="002A7308"/>
    <w:rsid w:val="002A7346"/>
    <w:rsid w:val="002A7A3B"/>
    <w:rsid w:val="002B1124"/>
    <w:rsid w:val="002B1F0B"/>
    <w:rsid w:val="002B284F"/>
    <w:rsid w:val="002B3054"/>
    <w:rsid w:val="002B36C0"/>
    <w:rsid w:val="002B393B"/>
    <w:rsid w:val="002B3E52"/>
    <w:rsid w:val="002B428D"/>
    <w:rsid w:val="002B46AA"/>
    <w:rsid w:val="002B4BDF"/>
    <w:rsid w:val="002B4DBB"/>
    <w:rsid w:val="002B5247"/>
    <w:rsid w:val="002B54F9"/>
    <w:rsid w:val="002B5CD9"/>
    <w:rsid w:val="002B679E"/>
    <w:rsid w:val="002B67B5"/>
    <w:rsid w:val="002B69BB"/>
    <w:rsid w:val="002B7308"/>
    <w:rsid w:val="002B7875"/>
    <w:rsid w:val="002B7C50"/>
    <w:rsid w:val="002B7CA4"/>
    <w:rsid w:val="002C0111"/>
    <w:rsid w:val="002C07C4"/>
    <w:rsid w:val="002C0A33"/>
    <w:rsid w:val="002C0CB8"/>
    <w:rsid w:val="002C0D1A"/>
    <w:rsid w:val="002C0D9F"/>
    <w:rsid w:val="002C136B"/>
    <w:rsid w:val="002C2450"/>
    <w:rsid w:val="002C2DF9"/>
    <w:rsid w:val="002C3310"/>
    <w:rsid w:val="002C33DA"/>
    <w:rsid w:val="002C384D"/>
    <w:rsid w:val="002C3C4E"/>
    <w:rsid w:val="002C40B9"/>
    <w:rsid w:val="002C4327"/>
    <w:rsid w:val="002C5C4C"/>
    <w:rsid w:val="002C6F50"/>
    <w:rsid w:val="002C7627"/>
    <w:rsid w:val="002C7CC2"/>
    <w:rsid w:val="002C7EF7"/>
    <w:rsid w:val="002C7FF6"/>
    <w:rsid w:val="002D0E75"/>
    <w:rsid w:val="002D0FB3"/>
    <w:rsid w:val="002D1E5A"/>
    <w:rsid w:val="002D206F"/>
    <w:rsid w:val="002D28EA"/>
    <w:rsid w:val="002D3113"/>
    <w:rsid w:val="002D3947"/>
    <w:rsid w:val="002D3C52"/>
    <w:rsid w:val="002D3CC7"/>
    <w:rsid w:val="002D3CD5"/>
    <w:rsid w:val="002D4073"/>
    <w:rsid w:val="002D4578"/>
    <w:rsid w:val="002D510D"/>
    <w:rsid w:val="002D5949"/>
    <w:rsid w:val="002D5B46"/>
    <w:rsid w:val="002D5D6E"/>
    <w:rsid w:val="002D60ED"/>
    <w:rsid w:val="002D736E"/>
    <w:rsid w:val="002E147F"/>
    <w:rsid w:val="002E1793"/>
    <w:rsid w:val="002E254A"/>
    <w:rsid w:val="002E296A"/>
    <w:rsid w:val="002E3C0B"/>
    <w:rsid w:val="002E3FFA"/>
    <w:rsid w:val="002E423E"/>
    <w:rsid w:val="002E427D"/>
    <w:rsid w:val="002E4920"/>
    <w:rsid w:val="002E5B4D"/>
    <w:rsid w:val="002E5ECF"/>
    <w:rsid w:val="002E5F1A"/>
    <w:rsid w:val="002E63EA"/>
    <w:rsid w:val="002E6C60"/>
    <w:rsid w:val="002E6C73"/>
    <w:rsid w:val="002E6FF7"/>
    <w:rsid w:val="002E70D4"/>
    <w:rsid w:val="002E7414"/>
    <w:rsid w:val="002F09BD"/>
    <w:rsid w:val="002F246A"/>
    <w:rsid w:val="002F2ED1"/>
    <w:rsid w:val="002F3204"/>
    <w:rsid w:val="002F340C"/>
    <w:rsid w:val="002F4251"/>
    <w:rsid w:val="002F446D"/>
    <w:rsid w:val="002F4AB3"/>
    <w:rsid w:val="002F52D4"/>
    <w:rsid w:val="002F6026"/>
    <w:rsid w:val="002F657E"/>
    <w:rsid w:val="002F66FE"/>
    <w:rsid w:val="002F6A14"/>
    <w:rsid w:val="002F70A9"/>
    <w:rsid w:val="0030049C"/>
    <w:rsid w:val="00300781"/>
    <w:rsid w:val="00301089"/>
    <w:rsid w:val="00301248"/>
    <w:rsid w:val="00301A37"/>
    <w:rsid w:val="00302085"/>
    <w:rsid w:val="00302768"/>
    <w:rsid w:val="00302874"/>
    <w:rsid w:val="003030B1"/>
    <w:rsid w:val="003035E3"/>
    <w:rsid w:val="003036F3"/>
    <w:rsid w:val="00303B3F"/>
    <w:rsid w:val="003048D7"/>
    <w:rsid w:val="0030492E"/>
    <w:rsid w:val="00304C71"/>
    <w:rsid w:val="00304E5A"/>
    <w:rsid w:val="00304F44"/>
    <w:rsid w:val="003071AB"/>
    <w:rsid w:val="00307C50"/>
    <w:rsid w:val="003100A8"/>
    <w:rsid w:val="00311009"/>
    <w:rsid w:val="0031138A"/>
    <w:rsid w:val="00311563"/>
    <w:rsid w:val="003115CB"/>
    <w:rsid w:val="0031188A"/>
    <w:rsid w:val="003118F9"/>
    <w:rsid w:val="00312188"/>
    <w:rsid w:val="00312B89"/>
    <w:rsid w:val="00312E63"/>
    <w:rsid w:val="00313093"/>
    <w:rsid w:val="0031477E"/>
    <w:rsid w:val="00314E3A"/>
    <w:rsid w:val="003151EC"/>
    <w:rsid w:val="00316489"/>
    <w:rsid w:val="00316604"/>
    <w:rsid w:val="00316BF5"/>
    <w:rsid w:val="00316C4B"/>
    <w:rsid w:val="00316C97"/>
    <w:rsid w:val="00316CE4"/>
    <w:rsid w:val="00316F9E"/>
    <w:rsid w:val="0031738E"/>
    <w:rsid w:val="003203B7"/>
    <w:rsid w:val="00320424"/>
    <w:rsid w:val="00320C1C"/>
    <w:rsid w:val="00320E22"/>
    <w:rsid w:val="0032131A"/>
    <w:rsid w:val="003213E1"/>
    <w:rsid w:val="00321AFA"/>
    <w:rsid w:val="00321C42"/>
    <w:rsid w:val="00322327"/>
    <w:rsid w:val="00322718"/>
    <w:rsid w:val="00322A61"/>
    <w:rsid w:val="00322A7B"/>
    <w:rsid w:val="00323525"/>
    <w:rsid w:val="0032406A"/>
    <w:rsid w:val="00324211"/>
    <w:rsid w:val="00324222"/>
    <w:rsid w:val="00325656"/>
    <w:rsid w:val="00325A94"/>
    <w:rsid w:val="00325B7D"/>
    <w:rsid w:val="00325D5C"/>
    <w:rsid w:val="003260FB"/>
    <w:rsid w:val="0032645E"/>
    <w:rsid w:val="00326A62"/>
    <w:rsid w:val="0033008D"/>
    <w:rsid w:val="0033029C"/>
    <w:rsid w:val="0033053C"/>
    <w:rsid w:val="00332052"/>
    <w:rsid w:val="003322DB"/>
    <w:rsid w:val="00332333"/>
    <w:rsid w:val="003326A2"/>
    <w:rsid w:val="003329EC"/>
    <w:rsid w:val="003330AF"/>
    <w:rsid w:val="003336C5"/>
    <w:rsid w:val="00333CAD"/>
    <w:rsid w:val="00333DE7"/>
    <w:rsid w:val="00333DF3"/>
    <w:rsid w:val="003344EB"/>
    <w:rsid w:val="00334986"/>
    <w:rsid w:val="00334DC1"/>
    <w:rsid w:val="0033571F"/>
    <w:rsid w:val="00335B2B"/>
    <w:rsid w:val="00336048"/>
    <w:rsid w:val="00337183"/>
    <w:rsid w:val="0033761B"/>
    <w:rsid w:val="0033762B"/>
    <w:rsid w:val="00340F29"/>
    <w:rsid w:val="00341666"/>
    <w:rsid w:val="003421F8"/>
    <w:rsid w:val="00342FBB"/>
    <w:rsid w:val="00343041"/>
    <w:rsid w:val="003432B2"/>
    <w:rsid w:val="00343BC0"/>
    <w:rsid w:val="00343FCD"/>
    <w:rsid w:val="00344C24"/>
    <w:rsid w:val="00345247"/>
    <w:rsid w:val="00345BEA"/>
    <w:rsid w:val="003466C4"/>
    <w:rsid w:val="00347617"/>
    <w:rsid w:val="003500E5"/>
    <w:rsid w:val="00350632"/>
    <w:rsid w:val="00350A0D"/>
    <w:rsid w:val="00350A48"/>
    <w:rsid w:val="00351311"/>
    <w:rsid w:val="003520C6"/>
    <w:rsid w:val="00352CD4"/>
    <w:rsid w:val="00352F07"/>
    <w:rsid w:val="003533AD"/>
    <w:rsid w:val="00353A88"/>
    <w:rsid w:val="00353D99"/>
    <w:rsid w:val="00353F0F"/>
    <w:rsid w:val="00354006"/>
    <w:rsid w:val="00354BC1"/>
    <w:rsid w:val="00354F78"/>
    <w:rsid w:val="00354F8C"/>
    <w:rsid w:val="00355E07"/>
    <w:rsid w:val="00355F08"/>
    <w:rsid w:val="00356265"/>
    <w:rsid w:val="0035694C"/>
    <w:rsid w:val="00357988"/>
    <w:rsid w:val="003604A0"/>
    <w:rsid w:val="00360979"/>
    <w:rsid w:val="00360B3C"/>
    <w:rsid w:val="00362045"/>
    <w:rsid w:val="003626C1"/>
    <w:rsid w:val="003630A6"/>
    <w:rsid w:val="00363191"/>
    <w:rsid w:val="00363375"/>
    <w:rsid w:val="00363600"/>
    <w:rsid w:val="00363C54"/>
    <w:rsid w:val="003640DC"/>
    <w:rsid w:val="003645BB"/>
    <w:rsid w:val="00364818"/>
    <w:rsid w:val="00364D38"/>
    <w:rsid w:val="00365371"/>
    <w:rsid w:val="00365AAA"/>
    <w:rsid w:val="00365F0A"/>
    <w:rsid w:val="00366306"/>
    <w:rsid w:val="00366A67"/>
    <w:rsid w:val="00367170"/>
    <w:rsid w:val="00367D7F"/>
    <w:rsid w:val="00367E08"/>
    <w:rsid w:val="00370435"/>
    <w:rsid w:val="00370E86"/>
    <w:rsid w:val="0037124F"/>
    <w:rsid w:val="00372252"/>
    <w:rsid w:val="00372C39"/>
    <w:rsid w:val="00372DEA"/>
    <w:rsid w:val="0037343E"/>
    <w:rsid w:val="00373743"/>
    <w:rsid w:val="00373C7E"/>
    <w:rsid w:val="00373E60"/>
    <w:rsid w:val="00373F0A"/>
    <w:rsid w:val="00374090"/>
    <w:rsid w:val="00374BE6"/>
    <w:rsid w:val="0037642A"/>
    <w:rsid w:val="003765A4"/>
    <w:rsid w:val="0037665F"/>
    <w:rsid w:val="00376C8F"/>
    <w:rsid w:val="003778AC"/>
    <w:rsid w:val="003806B6"/>
    <w:rsid w:val="003809FD"/>
    <w:rsid w:val="00380DF3"/>
    <w:rsid w:val="003813D6"/>
    <w:rsid w:val="003813F7"/>
    <w:rsid w:val="003816BF"/>
    <w:rsid w:val="00382248"/>
    <w:rsid w:val="003829F8"/>
    <w:rsid w:val="0038327F"/>
    <w:rsid w:val="00383551"/>
    <w:rsid w:val="003837F2"/>
    <w:rsid w:val="00383B4F"/>
    <w:rsid w:val="00383DA7"/>
    <w:rsid w:val="00383E53"/>
    <w:rsid w:val="0038474C"/>
    <w:rsid w:val="0038529A"/>
    <w:rsid w:val="00385C95"/>
    <w:rsid w:val="00386249"/>
    <w:rsid w:val="00386646"/>
    <w:rsid w:val="00386D7F"/>
    <w:rsid w:val="003874E1"/>
    <w:rsid w:val="00390564"/>
    <w:rsid w:val="00390918"/>
    <w:rsid w:val="00390991"/>
    <w:rsid w:val="00390A49"/>
    <w:rsid w:val="00390B56"/>
    <w:rsid w:val="00390E39"/>
    <w:rsid w:val="003915C3"/>
    <w:rsid w:val="00391751"/>
    <w:rsid w:val="00391B82"/>
    <w:rsid w:val="003933A4"/>
    <w:rsid w:val="0039395F"/>
    <w:rsid w:val="00393D10"/>
    <w:rsid w:val="003945F6"/>
    <w:rsid w:val="00394A53"/>
    <w:rsid w:val="003951D2"/>
    <w:rsid w:val="0039553F"/>
    <w:rsid w:val="0039599E"/>
    <w:rsid w:val="00395D00"/>
    <w:rsid w:val="00396005"/>
    <w:rsid w:val="003963D9"/>
    <w:rsid w:val="0039652B"/>
    <w:rsid w:val="00396CB2"/>
    <w:rsid w:val="0039796C"/>
    <w:rsid w:val="003A0416"/>
    <w:rsid w:val="003A04CA"/>
    <w:rsid w:val="003A0941"/>
    <w:rsid w:val="003A10BA"/>
    <w:rsid w:val="003A2B7A"/>
    <w:rsid w:val="003A3756"/>
    <w:rsid w:val="003A4032"/>
    <w:rsid w:val="003A4133"/>
    <w:rsid w:val="003A55FB"/>
    <w:rsid w:val="003A6698"/>
    <w:rsid w:val="003A6A59"/>
    <w:rsid w:val="003A717B"/>
    <w:rsid w:val="003B078F"/>
    <w:rsid w:val="003B09DA"/>
    <w:rsid w:val="003B128D"/>
    <w:rsid w:val="003B1D5F"/>
    <w:rsid w:val="003B202A"/>
    <w:rsid w:val="003B381E"/>
    <w:rsid w:val="003B458D"/>
    <w:rsid w:val="003B48BA"/>
    <w:rsid w:val="003B4967"/>
    <w:rsid w:val="003B4F28"/>
    <w:rsid w:val="003B596B"/>
    <w:rsid w:val="003B665C"/>
    <w:rsid w:val="003B6DBD"/>
    <w:rsid w:val="003B792C"/>
    <w:rsid w:val="003C074A"/>
    <w:rsid w:val="003C0A5A"/>
    <w:rsid w:val="003C113D"/>
    <w:rsid w:val="003C16A5"/>
    <w:rsid w:val="003C1DC1"/>
    <w:rsid w:val="003C1F15"/>
    <w:rsid w:val="003C212D"/>
    <w:rsid w:val="003C2268"/>
    <w:rsid w:val="003C2F8D"/>
    <w:rsid w:val="003C30BB"/>
    <w:rsid w:val="003C38C1"/>
    <w:rsid w:val="003C39E7"/>
    <w:rsid w:val="003C3B92"/>
    <w:rsid w:val="003C3E5A"/>
    <w:rsid w:val="003C41C3"/>
    <w:rsid w:val="003C44ED"/>
    <w:rsid w:val="003C4547"/>
    <w:rsid w:val="003C478C"/>
    <w:rsid w:val="003C47A2"/>
    <w:rsid w:val="003C4EC6"/>
    <w:rsid w:val="003C5056"/>
    <w:rsid w:val="003C587B"/>
    <w:rsid w:val="003C587F"/>
    <w:rsid w:val="003C64ED"/>
    <w:rsid w:val="003C6C10"/>
    <w:rsid w:val="003C7517"/>
    <w:rsid w:val="003C78A2"/>
    <w:rsid w:val="003C7BC2"/>
    <w:rsid w:val="003D01E5"/>
    <w:rsid w:val="003D0A67"/>
    <w:rsid w:val="003D0C8D"/>
    <w:rsid w:val="003D0DD5"/>
    <w:rsid w:val="003D0E7B"/>
    <w:rsid w:val="003D0FD3"/>
    <w:rsid w:val="003D10C4"/>
    <w:rsid w:val="003D200F"/>
    <w:rsid w:val="003D202C"/>
    <w:rsid w:val="003D25E5"/>
    <w:rsid w:val="003D2F85"/>
    <w:rsid w:val="003D3604"/>
    <w:rsid w:val="003D38B7"/>
    <w:rsid w:val="003D3B4A"/>
    <w:rsid w:val="003D4091"/>
    <w:rsid w:val="003D4BA1"/>
    <w:rsid w:val="003D5A13"/>
    <w:rsid w:val="003D5B87"/>
    <w:rsid w:val="003D6342"/>
    <w:rsid w:val="003D6B7F"/>
    <w:rsid w:val="003D6DA2"/>
    <w:rsid w:val="003D7185"/>
    <w:rsid w:val="003D7A8A"/>
    <w:rsid w:val="003D7D14"/>
    <w:rsid w:val="003E0BAE"/>
    <w:rsid w:val="003E0BCB"/>
    <w:rsid w:val="003E0D51"/>
    <w:rsid w:val="003E0DB8"/>
    <w:rsid w:val="003E1B2E"/>
    <w:rsid w:val="003E1CAD"/>
    <w:rsid w:val="003E2150"/>
    <w:rsid w:val="003E2954"/>
    <w:rsid w:val="003E29ED"/>
    <w:rsid w:val="003E2C62"/>
    <w:rsid w:val="003E363B"/>
    <w:rsid w:val="003E452C"/>
    <w:rsid w:val="003E4C81"/>
    <w:rsid w:val="003E4CED"/>
    <w:rsid w:val="003E5A34"/>
    <w:rsid w:val="003E5C50"/>
    <w:rsid w:val="003E6498"/>
    <w:rsid w:val="003E6637"/>
    <w:rsid w:val="003E6861"/>
    <w:rsid w:val="003E6E35"/>
    <w:rsid w:val="003E6E64"/>
    <w:rsid w:val="003F0223"/>
    <w:rsid w:val="003F043F"/>
    <w:rsid w:val="003F1328"/>
    <w:rsid w:val="003F1829"/>
    <w:rsid w:val="003F1890"/>
    <w:rsid w:val="003F2043"/>
    <w:rsid w:val="003F28AC"/>
    <w:rsid w:val="003F3C23"/>
    <w:rsid w:val="003F4074"/>
    <w:rsid w:val="003F4579"/>
    <w:rsid w:val="003F4F4F"/>
    <w:rsid w:val="003F5F6D"/>
    <w:rsid w:val="003F7176"/>
    <w:rsid w:val="003F73A7"/>
    <w:rsid w:val="003F77C7"/>
    <w:rsid w:val="003F7A83"/>
    <w:rsid w:val="003F7E2F"/>
    <w:rsid w:val="00401788"/>
    <w:rsid w:val="00402C69"/>
    <w:rsid w:val="00403C8D"/>
    <w:rsid w:val="00403F6B"/>
    <w:rsid w:val="004046E2"/>
    <w:rsid w:val="00404908"/>
    <w:rsid w:val="00404D67"/>
    <w:rsid w:val="00404EE4"/>
    <w:rsid w:val="0040530B"/>
    <w:rsid w:val="00406038"/>
    <w:rsid w:val="0040631F"/>
    <w:rsid w:val="0040745A"/>
    <w:rsid w:val="00411257"/>
    <w:rsid w:val="00411613"/>
    <w:rsid w:val="004119EC"/>
    <w:rsid w:val="0041212A"/>
    <w:rsid w:val="004125B1"/>
    <w:rsid w:val="00412810"/>
    <w:rsid w:val="00413136"/>
    <w:rsid w:val="004131DF"/>
    <w:rsid w:val="00413267"/>
    <w:rsid w:val="004133F6"/>
    <w:rsid w:val="004136A8"/>
    <w:rsid w:val="00414352"/>
    <w:rsid w:val="00414544"/>
    <w:rsid w:val="00414709"/>
    <w:rsid w:val="00414F17"/>
    <w:rsid w:val="00414F28"/>
    <w:rsid w:val="004151C5"/>
    <w:rsid w:val="00415F78"/>
    <w:rsid w:val="0041656B"/>
    <w:rsid w:val="00416EE6"/>
    <w:rsid w:val="004179A5"/>
    <w:rsid w:val="00417FE1"/>
    <w:rsid w:val="00420B6B"/>
    <w:rsid w:val="00420DAD"/>
    <w:rsid w:val="004211C2"/>
    <w:rsid w:val="004214D0"/>
    <w:rsid w:val="00421965"/>
    <w:rsid w:val="004227DA"/>
    <w:rsid w:val="00423638"/>
    <w:rsid w:val="0042411B"/>
    <w:rsid w:val="0042474F"/>
    <w:rsid w:val="00424EE8"/>
    <w:rsid w:val="004256FD"/>
    <w:rsid w:val="00425AD6"/>
    <w:rsid w:val="00426444"/>
    <w:rsid w:val="00426A29"/>
    <w:rsid w:val="00427A00"/>
    <w:rsid w:val="00427A28"/>
    <w:rsid w:val="00427ED1"/>
    <w:rsid w:val="0043067F"/>
    <w:rsid w:val="00430AE8"/>
    <w:rsid w:val="004313ED"/>
    <w:rsid w:val="004317D5"/>
    <w:rsid w:val="004345C4"/>
    <w:rsid w:val="00434EE7"/>
    <w:rsid w:val="004359BB"/>
    <w:rsid w:val="00435AD4"/>
    <w:rsid w:val="00436411"/>
    <w:rsid w:val="004366D4"/>
    <w:rsid w:val="00436B13"/>
    <w:rsid w:val="00436C2C"/>
    <w:rsid w:val="004370DE"/>
    <w:rsid w:val="00437CE5"/>
    <w:rsid w:val="0044153C"/>
    <w:rsid w:val="00441680"/>
    <w:rsid w:val="004427A4"/>
    <w:rsid w:val="00442C72"/>
    <w:rsid w:val="0044304D"/>
    <w:rsid w:val="00444362"/>
    <w:rsid w:val="00444449"/>
    <w:rsid w:val="0044446B"/>
    <w:rsid w:val="00444CB3"/>
    <w:rsid w:val="00445189"/>
    <w:rsid w:val="00445579"/>
    <w:rsid w:val="004458CD"/>
    <w:rsid w:val="00446975"/>
    <w:rsid w:val="00446AC7"/>
    <w:rsid w:val="00447083"/>
    <w:rsid w:val="00447B13"/>
    <w:rsid w:val="00447C66"/>
    <w:rsid w:val="00447EAA"/>
    <w:rsid w:val="00450260"/>
    <w:rsid w:val="00450526"/>
    <w:rsid w:val="0045099F"/>
    <w:rsid w:val="00450F22"/>
    <w:rsid w:val="00451033"/>
    <w:rsid w:val="00454071"/>
    <w:rsid w:val="00454560"/>
    <w:rsid w:val="00454765"/>
    <w:rsid w:val="004551F2"/>
    <w:rsid w:val="00455994"/>
    <w:rsid w:val="0045635D"/>
    <w:rsid w:val="00456E05"/>
    <w:rsid w:val="00457486"/>
    <w:rsid w:val="00460245"/>
    <w:rsid w:val="0046065D"/>
    <w:rsid w:val="004606D3"/>
    <w:rsid w:val="00460EFA"/>
    <w:rsid w:val="00461AB0"/>
    <w:rsid w:val="00461F1F"/>
    <w:rsid w:val="00463003"/>
    <w:rsid w:val="004639C7"/>
    <w:rsid w:val="0046434F"/>
    <w:rsid w:val="00464772"/>
    <w:rsid w:val="0046547C"/>
    <w:rsid w:val="00465C73"/>
    <w:rsid w:val="00465C76"/>
    <w:rsid w:val="00466017"/>
    <w:rsid w:val="00466B2A"/>
    <w:rsid w:val="00466E82"/>
    <w:rsid w:val="00467462"/>
    <w:rsid w:val="0046793D"/>
    <w:rsid w:val="004679A6"/>
    <w:rsid w:val="00467B08"/>
    <w:rsid w:val="00470084"/>
    <w:rsid w:val="0047093A"/>
    <w:rsid w:val="004714F8"/>
    <w:rsid w:val="00471735"/>
    <w:rsid w:val="00471AC7"/>
    <w:rsid w:val="00472300"/>
    <w:rsid w:val="00472C80"/>
    <w:rsid w:val="004732B6"/>
    <w:rsid w:val="004733B1"/>
    <w:rsid w:val="004737E2"/>
    <w:rsid w:val="00473F41"/>
    <w:rsid w:val="00474090"/>
    <w:rsid w:val="004751A4"/>
    <w:rsid w:val="00475902"/>
    <w:rsid w:val="00475959"/>
    <w:rsid w:val="00475E52"/>
    <w:rsid w:val="00477F59"/>
    <w:rsid w:val="004806D7"/>
    <w:rsid w:val="00480705"/>
    <w:rsid w:val="00480FB7"/>
    <w:rsid w:val="0048102C"/>
    <w:rsid w:val="004812EF"/>
    <w:rsid w:val="00481898"/>
    <w:rsid w:val="00481B03"/>
    <w:rsid w:val="0048268C"/>
    <w:rsid w:val="00483194"/>
    <w:rsid w:val="004832B3"/>
    <w:rsid w:val="00484226"/>
    <w:rsid w:val="00484B29"/>
    <w:rsid w:val="00484D9B"/>
    <w:rsid w:val="0048507A"/>
    <w:rsid w:val="0048520A"/>
    <w:rsid w:val="0048552D"/>
    <w:rsid w:val="00485696"/>
    <w:rsid w:val="004856AA"/>
    <w:rsid w:val="00487FF6"/>
    <w:rsid w:val="0049010C"/>
    <w:rsid w:val="0049029F"/>
    <w:rsid w:val="00490415"/>
    <w:rsid w:val="004906D5"/>
    <w:rsid w:val="0049100C"/>
    <w:rsid w:val="00491196"/>
    <w:rsid w:val="00491234"/>
    <w:rsid w:val="00491D0D"/>
    <w:rsid w:val="004926CE"/>
    <w:rsid w:val="00492A65"/>
    <w:rsid w:val="00492ACC"/>
    <w:rsid w:val="00492BD2"/>
    <w:rsid w:val="00493257"/>
    <w:rsid w:val="004938A2"/>
    <w:rsid w:val="004945B5"/>
    <w:rsid w:val="0049467A"/>
    <w:rsid w:val="00494F4F"/>
    <w:rsid w:val="004957B7"/>
    <w:rsid w:val="004958C4"/>
    <w:rsid w:val="00495EE8"/>
    <w:rsid w:val="00495F4E"/>
    <w:rsid w:val="00496C3A"/>
    <w:rsid w:val="00496F58"/>
    <w:rsid w:val="00497062"/>
    <w:rsid w:val="004A0046"/>
    <w:rsid w:val="004A00AE"/>
    <w:rsid w:val="004A013A"/>
    <w:rsid w:val="004A09FF"/>
    <w:rsid w:val="004A0A4C"/>
    <w:rsid w:val="004A1160"/>
    <w:rsid w:val="004A16DA"/>
    <w:rsid w:val="004A2FCC"/>
    <w:rsid w:val="004A309F"/>
    <w:rsid w:val="004A4C10"/>
    <w:rsid w:val="004A4D57"/>
    <w:rsid w:val="004A559A"/>
    <w:rsid w:val="004A5629"/>
    <w:rsid w:val="004A6B14"/>
    <w:rsid w:val="004A6D70"/>
    <w:rsid w:val="004A6F51"/>
    <w:rsid w:val="004A704C"/>
    <w:rsid w:val="004A71C9"/>
    <w:rsid w:val="004A72FF"/>
    <w:rsid w:val="004B0660"/>
    <w:rsid w:val="004B0F88"/>
    <w:rsid w:val="004B11AA"/>
    <w:rsid w:val="004B127B"/>
    <w:rsid w:val="004B1DA2"/>
    <w:rsid w:val="004B1F68"/>
    <w:rsid w:val="004B2093"/>
    <w:rsid w:val="004B2191"/>
    <w:rsid w:val="004B2B5D"/>
    <w:rsid w:val="004B349E"/>
    <w:rsid w:val="004B433F"/>
    <w:rsid w:val="004B459F"/>
    <w:rsid w:val="004B4840"/>
    <w:rsid w:val="004B488D"/>
    <w:rsid w:val="004B48A9"/>
    <w:rsid w:val="004B52F4"/>
    <w:rsid w:val="004B68EF"/>
    <w:rsid w:val="004B732D"/>
    <w:rsid w:val="004C02DF"/>
    <w:rsid w:val="004C0DD9"/>
    <w:rsid w:val="004C176A"/>
    <w:rsid w:val="004C2090"/>
    <w:rsid w:val="004C25DC"/>
    <w:rsid w:val="004C28FB"/>
    <w:rsid w:val="004C2913"/>
    <w:rsid w:val="004C3323"/>
    <w:rsid w:val="004C3A55"/>
    <w:rsid w:val="004C411D"/>
    <w:rsid w:val="004C4601"/>
    <w:rsid w:val="004C4B38"/>
    <w:rsid w:val="004C61E2"/>
    <w:rsid w:val="004C72CD"/>
    <w:rsid w:val="004C7326"/>
    <w:rsid w:val="004C75D3"/>
    <w:rsid w:val="004C77B0"/>
    <w:rsid w:val="004D01FA"/>
    <w:rsid w:val="004D0B66"/>
    <w:rsid w:val="004D0CC2"/>
    <w:rsid w:val="004D0DE7"/>
    <w:rsid w:val="004D20EB"/>
    <w:rsid w:val="004D2908"/>
    <w:rsid w:val="004D2B96"/>
    <w:rsid w:val="004D2E79"/>
    <w:rsid w:val="004D2EFB"/>
    <w:rsid w:val="004D2FC3"/>
    <w:rsid w:val="004D475B"/>
    <w:rsid w:val="004D4BEE"/>
    <w:rsid w:val="004D5D42"/>
    <w:rsid w:val="004D693E"/>
    <w:rsid w:val="004D7D53"/>
    <w:rsid w:val="004E0115"/>
    <w:rsid w:val="004E0640"/>
    <w:rsid w:val="004E12A1"/>
    <w:rsid w:val="004E12F2"/>
    <w:rsid w:val="004E2CE0"/>
    <w:rsid w:val="004E33DE"/>
    <w:rsid w:val="004E3903"/>
    <w:rsid w:val="004E468C"/>
    <w:rsid w:val="004E4852"/>
    <w:rsid w:val="004E52BE"/>
    <w:rsid w:val="004E55C8"/>
    <w:rsid w:val="004E70F3"/>
    <w:rsid w:val="004E77AB"/>
    <w:rsid w:val="004F0003"/>
    <w:rsid w:val="004F0012"/>
    <w:rsid w:val="004F0524"/>
    <w:rsid w:val="004F0B29"/>
    <w:rsid w:val="004F1CD7"/>
    <w:rsid w:val="004F267F"/>
    <w:rsid w:val="004F3997"/>
    <w:rsid w:val="004F4595"/>
    <w:rsid w:val="004F4A70"/>
    <w:rsid w:val="004F4A7F"/>
    <w:rsid w:val="004F514D"/>
    <w:rsid w:val="004F5EFA"/>
    <w:rsid w:val="004F64C4"/>
    <w:rsid w:val="004F64CD"/>
    <w:rsid w:val="004F6A3C"/>
    <w:rsid w:val="004F71E7"/>
    <w:rsid w:val="004F72FC"/>
    <w:rsid w:val="004F7699"/>
    <w:rsid w:val="004F7746"/>
    <w:rsid w:val="004F7798"/>
    <w:rsid w:val="004F7C40"/>
    <w:rsid w:val="00500037"/>
    <w:rsid w:val="00500243"/>
    <w:rsid w:val="00500480"/>
    <w:rsid w:val="00500704"/>
    <w:rsid w:val="00500BAF"/>
    <w:rsid w:val="00500C13"/>
    <w:rsid w:val="00501217"/>
    <w:rsid w:val="0050182A"/>
    <w:rsid w:val="00501E1E"/>
    <w:rsid w:val="00502301"/>
    <w:rsid w:val="005023E1"/>
    <w:rsid w:val="00502639"/>
    <w:rsid w:val="005029BC"/>
    <w:rsid w:val="00502EBC"/>
    <w:rsid w:val="00503323"/>
    <w:rsid w:val="005033EA"/>
    <w:rsid w:val="0050357D"/>
    <w:rsid w:val="005035DE"/>
    <w:rsid w:val="005040D5"/>
    <w:rsid w:val="005057EA"/>
    <w:rsid w:val="0050644F"/>
    <w:rsid w:val="005073D4"/>
    <w:rsid w:val="005104FC"/>
    <w:rsid w:val="00510961"/>
    <w:rsid w:val="005112CF"/>
    <w:rsid w:val="005118E6"/>
    <w:rsid w:val="00512093"/>
    <w:rsid w:val="00512159"/>
    <w:rsid w:val="005123EE"/>
    <w:rsid w:val="00513041"/>
    <w:rsid w:val="0051632C"/>
    <w:rsid w:val="00517AC1"/>
    <w:rsid w:val="00517EFF"/>
    <w:rsid w:val="0052011C"/>
    <w:rsid w:val="0052053D"/>
    <w:rsid w:val="00520B28"/>
    <w:rsid w:val="00520B86"/>
    <w:rsid w:val="00520E63"/>
    <w:rsid w:val="005218ED"/>
    <w:rsid w:val="00521E7A"/>
    <w:rsid w:val="00522152"/>
    <w:rsid w:val="00522E57"/>
    <w:rsid w:val="00523697"/>
    <w:rsid w:val="005238EE"/>
    <w:rsid w:val="005241FC"/>
    <w:rsid w:val="0052486C"/>
    <w:rsid w:val="005248C6"/>
    <w:rsid w:val="00524922"/>
    <w:rsid w:val="00525716"/>
    <w:rsid w:val="0052714F"/>
    <w:rsid w:val="00527CC7"/>
    <w:rsid w:val="00530093"/>
    <w:rsid w:val="005302DC"/>
    <w:rsid w:val="00530B30"/>
    <w:rsid w:val="00532040"/>
    <w:rsid w:val="0053243A"/>
    <w:rsid w:val="00532D75"/>
    <w:rsid w:val="00532E63"/>
    <w:rsid w:val="005333E0"/>
    <w:rsid w:val="005337A4"/>
    <w:rsid w:val="005345EB"/>
    <w:rsid w:val="005349E6"/>
    <w:rsid w:val="00534A35"/>
    <w:rsid w:val="00534EE3"/>
    <w:rsid w:val="0053520E"/>
    <w:rsid w:val="00535293"/>
    <w:rsid w:val="0053543F"/>
    <w:rsid w:val="005357D5"/>
    <w:rsid w:val="00535A90"/>
    <w:rsid w:val="00535B8B"/>
    <w:rsid w:val="00535E97"/>
    <w:rsid w:val="005366B5"/>
    <w:rsid w:val="005368D2"/>
    <w:rsid w:val="005375CC"/>
    <w:rsid w:val="005410FC"/>
    <w:rsid w:val="00541478"/>
    <w:rsid w:val="00541CF9"/>
    <w:rsid w:val="0054222D"/>
    <w:rsid w:val="005429A5"/>
    <w:rsid w:val="00542A7D"/>
    <w:rsid w:val="0054322D"/>
    <w:rsid w:val="00543302"/>
    <w:rsid w:val="005433D5"/>
    <w:rsid w:val="00543824"/>
    <w:rsid w:val="00544331"/>
    <w:rsid w:val="00544D59"/>
    <w:rsid w:val="005456D4"/>
    <w:rsid w:val="0054653A"/>
    <w:rsid w:val="00546839"/>
    <w:rsid w:val="0054717F"/>
    <w:rsid w:val="005478AC"/>
    <w:rsid w:val="00547914"/>
    <w:rsid w:val="005503D0"/>
    <w:rsid w:val="0055090D"/>
    <w:rsid w:val="00550B71"/>
    <w:rsid w:val="005510A4"/>
    <w:rsid w:val="00551270"/>
    <w:rsid w:val="00551B03"/>
    <w:rsid w:val="00551C2B"/>
    <w:rsid w:val="005521E5"/>
    <w:rsid w:val="00552528"/>
    <w:rsid w:val="00552649"/>
    <w:rsid w:val="00552846"/>
    <w:rsid w:val="00552FC4"/>
    <w:rsid w:val="00553661"/>
    <w:rsid w:val="00553D40"/>
    <w:rsid w:val="00553E73"/>
    <w:rsid w:val="00554074"/>
    <w:rsid w:val="0055443A"/>
    <w:rsid w:val="00554B71"/>
    <w:rsid w:val="00555486"/>
    <w:rsid w:val="00555C98"/>
    <w:rsid w:val="0055632F"/>
    <w:rsid w:val="005564D8"/>
    <w:rsid w:val="00556557"/>
    <w:rsid w:val="00560055"/>
    <w:rsid w:val="0056044D"/>
    <w:rsid w:val="00560552"/>
    <w:rsid w:val="00560CBB"/>
    <w:rsid w:val="00561FD1"/>
    <w:rsid w:val="0056217A"/>
    <w:rsid w:val="005625C6"/>
    <w:rsid w:val="00562775"/>
    <w:rsid w:val="00562B0E"/>
    <w:rsid w:val="0056327C"/>
    <w:rsid w:val="005633F5"/>
    <w:rsid w:val="00563400"/>
    <w:rsid w:val="00563A6C"/>
    <w:rsid w:val="00563D6B"/>
    <w:rsid w:val="0056450B"/>
    <w:rsid w:val="0056468E"/>
    <w:rsid w:val="00564B19"/>
    <w:rsid w:val="00564D31"/>
    <w:rsid w:val="00565303"/>
    <w:rsid w:val="005654D8"/>
    <w:rsid w:val="00565810"/>
    <w:rsid w:val="00565978"/>
    <w:rsid w:val="005663D7"/>
    <w:rsid w:val="00566457"/>
    <w:rsid w:val="005666A0"/>
    <w:rsid w:val="00566E98"/>
    <w:rsid w:val="005674EF"/>
    <w:rsid w:val="005674FB"/>
    <w:rsid w:val="00570893"/>
    <w:rsid w:val="005712B7"/>
    <w:rsid w:val="00571450"/>
    <w:rsid w:val="00571DF6"/>
    <w:rsid w:val="00571FCF"/>
    <w:rsid w:val="0057249C"/>
    <w:rsid w:val="0057252A"/>
    <w:rsid w:val="00572F30"/>
    <w:rsid w:val="005730A9"/>
    <w:rsid w:val="005733DF"/>
    <w:rsid w:val="00573F62"/>
    <w:rsid w:val="005743FB"/>
    <w:rsid w:val="00574414"/>
    <w:rsid w:val="0057485A"/>
    <w:rsid w:val="00575342"/>
    <w:rsid w:val="005753BE"/>
    <w:rsid w:val="00575680"/>
    <w:rsid w:val="0057667B"/>
    <w:rsid w:val="00576BA6"/>
    <w:rsid w:val="00576EE5"/>
    <w:rsid w:val="005775F6"/>
    <w:rsid w:val="00580468"/>
    <w:rsid w:val="00581800"/>
    <w:rsid w:val="00581A14"/>
    <w:rsid w:val="00582634"/>
    <w:rsid w:val="005835CF"/>
    <w:rsid w:val="00583F3A"/>
    <w:rsid w:val="00584DE5"/>
    <w:rsid w:val="00584E24"/>
    <w:rsid w:val="00585DF8"/>
    <w:rsid w:val="00586138"/>
    <w:rsid w:val="005861C4"/>
    <w:rsid w:val="00586381"/>
    <w:rsid w:val="00586EE2"/>
    <w:rsid w:val="00586FBB"/>
    <w:rsid w:val="005872F2"/>
    <w:rsid w:val="00590808"/>
    <w:rsid w:val="0059141E"/>
    <w:rsid w:val="00591476"/>
    <w:rsid w:val="005914C8"/>
    <w:rsid w:val="005918CB"/>
    <w:rsid w:val="0059222D"/>
    <w:rsid w:val="0059230C"/>
    <w:rsid w:val="00592422"/>
    <w:rsid w:val="00592595"/>
    <w:rsid w:val="00592667"/>
    <w:rsid w:val="0059275A"/>
    <w:rsid w:val="00595566"/>
    <w:rsid w:val="00595CA6"/>
    <w:rsid w:val="00596776"/>
    <w:rsid w:val="00596970"/>
    <w:rsid w:val="00596BDD"/>
    <w:rsid w:val="00596D19"/>
    <w:rsid w:val="00597BBC"/>
    <w:rsid w:val="005A05A1"/>
    <w:rsid w:val="005A0875"/>
    <w:rsid w:val="005A0978"/>
    <w:rsid w:val="005A1AD0"/>
    <w:rsid w:val="005A2BD6"/>
    <w:rsid w:val="005A3309"/>
    <w:rsid w:val="005A397C"/>
    <w:rsid w:val="005A3D78"/>
    <w:rsid w:val="005A3F2A"/>
    <w:rsid w:val="005A4DCD"/>
    <w:rsid w:val="005A5C2B"/>
    <w:rsid w:val="005A6790"/>
    <w:rsid w:val="005A6C96"/>
    <w:rsid w:val="005A6D30"/>
    <w:rsid w:val="005A77E4"/>
    <w:rsid w:val="005B07B5"/>
    <w:rsid w:val="005B1576"/>
    <w:rsid w:val="005B24DD"/>
    <w:rsid w:val="005B2B69"/>
    <w:rsid w:val="005B2CD1"/>
    <w:rsid w:val="005B31F0"/>
    <w:rsid w:val="005B341D"/>
    <w:rsid w:val="005B3F19"/>
    <w:rsid w:val="005B3FF7"/>
    <w:rsid w:val="005B4070"/>
    <w:rsid w:val="005B456B"/>
    <w:rsid w:val="005B4C19"/>
    <w:rsid w:val="005B4FB0"/>
    <w:rsid w:val="005B6237"/>
    <w:rsid w:val="005B72B2"/>
    <w:rsid w:val="005B7ADF"/>
    <w:rsid w:val="005B7E49"/>
    <w:rsid w:val="005C11DB"/>
    <w:rsid w:val="005C1774"/>
    <w:rsid w:val="005C1B23"/>
    <w:rsid w:val="005C1E95"/>
    <w:rsid w:val="005C2379"/>
    <w:rsid w:val="005C2388"/>
    <w:rsid w:val="005C3F75"/>
    <w:rsid w:val="005C3FCC"/>
    <w:rsid w:val="005C409E"/>
    <w:rsid w:val="005C4BF1"/>
    <w:rsid w:val="005C4CCE"/>
    <w:rsid w:val="005C5631"/>
    <w:rsid w:val="005C5DF9"/>
    <w:rsid w:val="005C5E9E"/>
    <w:rsid w:val="005C5F89"/>
    <w:rsid w:val="005C650A"/>
    <w:rsid w:val="005C7549"/>
    <w:rsid w:val="005C78B0"/>
    <w:rsid w:val="005C78E7"/>
    <w:rsid w:val="005C7BE1"/>
    <w:rsid w:val="005C7C50"/>
    <w:rsid w:val="005D072F"/>
    <w:rsid w:val="005D0861"/>
    <w:rsid w:val="005D095C"/>
    <w:rsid w:val="005D0C54"/>
    <w:rsid w:val="005D1D42"/>
    <w:rsid w:val="005D242E"/>
    <w:rsid w:val="005D28CD"/>
    <w:rsid w:val="005D2F4A"/>
    <w:rsid w:val="005D33CC"/>
    <w:rsid w:val="005D3D24"/>
    <w:rsid w:val="005D41C6"/>
    <w:rsid w:val="005D533C"/>
    <w:rsid w:val="005D5559"/>
    <w:rsid w:val="005D5723"/>
    <w:rsid w:val="005D6864"/>
    <w:rsid w:val="005D7445"/>
    <w:rsid w:val="005E0A14"/>
    <w:rsid w:val="005E0B0E"/>
    <w:rsid w:val="005E0B56"/>
    <w:rsid w:val="005E0B8C"/>
    <w:rsid w:val="005E1E08"/>
    <w:rsid w:val="005E2B2C"/>
    <w:rsid w:val="005E2BFB"/>
    <w:rsid w:val="005E349E"/>
    <w:rsid w:val="005E4144"/>
    <w:rsid w:val="005E4889"/>
    <w:rsid w:val="005E4DF9"/>
    <w:rsid w:val="005E4EF9"/>
    <w:rsid w:val="005E4F8E"/>
    <w:rsid w:val="005E5705"/>
    <w:rsid w:val="005E6219"/>
    <w:rsid w:val="005E6905"/>
    <w:rsid w:val="005E6F1A"/>
    <w:rsid w:val="005E6F79"/>
    <w:rsid w:val="005E7D46"/>
    <w:rsid w:val="005F0115"/>
    <w:rsid w:val="005F01BF"/>
    <w:rsid w:val="005F0439"/>
    <w:rsid w:val="005F0623"/>
    <w:rsid w:val="005F0BD4"/>
    <w:rsid w:val="005F1204"/>
    <w:rsid w:val="005F1848"/>
    <w:rsid w:val="005F252A"/>
    <w:rsid w:val="005F2955"/>
    <w:rsid w:val="005F34BA"/>
    <w:rsid w:val="005F40EF"/>
    <w:rsid w:val="005F429A"/>
    <w:rsid w:val="005F45A6"/>
    <w:rsid w:val="005F5097"/>
    <w:rsid w:val="005F51E1"/>
    <w:rsid w:val="005F53DC"/>
    <w:rsid w:val="005F5AE8"/>
    <w:rsid w:val="005F5B57"/>
    <w:rsid w:val="005F66D3"/>
    <w:rsid w:val="005F71AE"/>
    <w:rsid w:val="005F73A4"/>
    <w:rsid w:val="0060017D"/>
    <w:rsid w:val="00600610"/>
    <w:rsid w:val="00600A28"/>
    <w:rsid w:val="006018F4"/>
    <w:rsid w:val="00602CA1"/>
    <w:rsid w:val="006035C6"/>
    <w:rsid w:val="006037BE"/>
    <w:rsid w:val="00603CF8"/>
    <w:rsid w:val="00604279"/>
    <w:rsid w:val="0060491B"/>
    <w:rsid w:val="00604D10"/>
    <w:rsid w:val="0060596A"/>
    <w:rsid w:val="00605F54"/>
    <w:rsid w:val="00607080"/>
    <w:rsid w:val="006071EE"/>
    <w:rsid w:val="006075F6"/>
    <w:rsid w:val="00607A26"/>
    <w:rsid w:val="00607A5C"/>
    <w:rsid w:val="00607E30"/>
    <w:rsid w:val="00610898"/>
    <w:rsid w:val="0061121E"/>
    <w:rsid w:val="0061126C"/>
    <w:rsid w:val="00611695"/>
    <w:rsid w:val="006117A9"/>
    <w:rsid w:val="00611A4A"/>
    <w:rsid w:val="00611B77"/>
    <w:rsid w:val="00611D3E"/>
    <w:rsid w:val="00612A99"/>
    <w:rsid w:val="00612D57"/>
    <w:rsid w:val="00613032"/>
    <w:rsid w:val="00613B54"/>
    <w:rsid w:val="006146C7"/>
    <w:rsid w:val="00616119"/>
    <w:rsid w:val="00616559"/>
    <w:rsid w:val="00616B64"/>
    <w:rsid w:val="00616F48"/>
    <w:rsid w:val="00617446"/>
    <w:rsid w:val="00617514"/>
    <w:rsid w:val="00620735"/>
    <w:rsid w:val="00621114"/>
    <w:rsid w:val="006212E4"/>
    <w:rsid w:val="00621465"/>
    <w:rsid w:val="0062217E"/>
    <w:rsid w:val="006244A3"/>
    <w:rsid w:val="0062478F"/>
    <w:rsid w:val="00625220"/>
    <w:rsid w:val="00625476"/>
    <w:rsid w:val="0062669F"/>
    <w:rsid w:val="0062684E"/>
    <w:rsid w:val="00630390"/>
    <w:rsid w:val="00630682"/>
    <w:rsid w:val="0063069F"/>
    <w:rsid w:val="00630E92"/>
    <w:rsid w:val="006317A1"/>
    <w:rsid w:val="00631EFE"/>
    <w:rsid w:val="0063207D"/>
    <w:rsid w:val="0063215E"/>
    <w:rsid w:val="006326E1"/>
    <w:rsid w:val="00632B1A"/>
    <w:rsid w:val="00632E00"/>
    <w:rsid w:val="00633499"/>
    <w:rsid w:val="00633C75"/>
    <w:rsid w:val="00634551"/>
    <w:rsid w:val="0063577E"/>
    <w:rsid w:val="00635985"/>
    <w:rsid w:val="00635B07"/>
    <w:rsid w:val="00635C1F"/>
    <w:rsid w:val="00635F04"/>
    <w:rsid w:val="00635F87"/>
    <w:rsid w:val="00636870"/>
    <w:rsid w:val="00636D4D"/>
    <w:rsid w:val="00637968"/>
    <w:rsid w:val="00637B5D"/>
    <w:rsid w:val="00640876"/>
    <w:rsid w:val="006408BF"/>
    <w:rsid w:val="00640F51"/>
    <w:rsid w:val="00641592"/>
    <w:rsid w:val="0064174D"/>
    <w:rsid w:val="00642164"/>
    <w:rsid w:val="00642318"/>
    <w:rsid w:val="00643847"/>
    <w:rsid w:val="00644636"/>
    <w:rsid w:val="00644992"/>
    <w:rsid w:val="0064528B"/>
    <w:rsid w:val="00645DDF"/>
    <w:rsid w:val="00646C16"/>
    <w:rsid w:val="00647A63"/>
    <w:rsid w:val="00647DDE"/>
    <w:rsid w:val="00647EA3"/>
    <w:rsid w:val="00650D6A"/>
    <w:rsid w:val="0065122F"/>
    <w:rsid w:val="0065126B"/>
    <w:rsid w:val="006517E2"/>
    <w:rsid w:val="00652903"/>
    <w:rsid w:val="00653599"/>
    <w:rsid w:val="00653748"/>
    <w:rsid w:val="00654334"/>
    <w:rsid w:val="0065433A"/>
    <w:rsid w:val="006550C2"/>
    <w:rsid w:val="00655826"/>
    <w:rsid w:val="00655A7D"/>
    <w:rsid w:val="006563C1"/>
    <w:rsid w:val="006566F8"/>
    <w:rsid w:val="00656731"/>
    <w:rsid w:val="00657AA1"/>
    <w:rsid w:val="00657EE5"/>
    <w:rsid w:val="00660DDE"/>
    <w:rsid w:val="0066104A"/>
    <w:rsid w:val="0066159B"/>
    <w:rsid w:val="00661A63"/>
    <w:rsid w:val="00662FBD"/>
    <w:rsid w:val="0066316A"/>
    <w:rsid w:val="00663626"/>
    <w:rsid w:val="00664C31"/>
    <w:rsid w:val="00665443"/>
    <w:rsid w:val="006659DC"/>
    <w:rsid w:val="00665F05"/>
    <w:rsid w:val="00665F55"/>
    <w:rsid w:val="00665FCF"/>
    <w:rsid w:val="00666163"/>
    <w:rsid w:val="00667058"/>
    <w:rsid w:val="006700A1"/>
    <w:rsid w:val="00671511"/>
    <w:rsid w:val="00672243"/>
    <w:rsid w:val="00672271"/>
    <w:rsid w:val="00672C75"/>
    <w:rsid w:val="0067315B"/>
    <w:rsid w:val="00674280"/>
    <w:rsid w:val="00674A82"/>
    <w:rsid w:val="00674B74"/>
    <w:rsid w:val="00674CE4"/>
    <w:rsid w:val="006751C4"/>
    <w:rsid w:val="006756D3"/>
    <w:rsid w:val="006757E9"/>
    <w:rsid w:val="00675C23"/>
    <w:rsid w:val="006772AE"/>
    <w:rsid w:val="00677E17"/>
    <w:rsid w:val="006803C7"/>
    <w:rsid w:val="00680895"/>
    <w:rsid w:val="00680948"/>
    <w:rsid w:val="00681C54"/>
    <w:rsid w:val="00682D9D"/>
    <w:rsid w:val="00682E09"/>
    <w:rsid w:val="00682FA9"/>
    <w:rsid w:val="0068335A"/>
    <w:rsid w:val="006837F3"/>
    <w:rsid w:val="006841EF"/>
    <w:rsid w:val="00684245"/>
    <w:rsid w:val="006848E4"/>
    <w:rsid w:val="00684D7E"/>
    <w:rsid w:val="0068551B"/>
    <w:rsid w:val="006864C3"/>
    <w:rsid w:val="006865DB"/>
    <w:rsid w:val="0068664A"/>
    <w:rsid w:val="006866EF"/>
    <w:rsid w:val="006867A8"/>
    <w:rsid w:val="006868A1"/>
    <w:rsid w:val="00686D6B"/>
    <w:rsid w:val="0068757B"/>
    <w:rsid w:val="006879B3"/>
    <w:rsid w:val="00687A76"/>
    <w:rsid w:val="00690212"/>
    <w:rsid w:val="006903E6"/>
    <w:rsid w:val="006908B3"/>
    <w:rsid w:val="00690D4E"/>
    <w:rsid w:val="00691A4F"/>
    <w:rsid w:val="00691F7A"/>
    <w:rsid w:val="00692226"/>
    <w:rsid w:val="00693397"/>
    <w:rsid w:val="00693BD4"/>
    <w:rsid w:val="00693C53"/>
    <w:rsid w:val="0069492E"/>
    <w:rsid w:val="00694A8A"/>
    <w:rsid w:val="00694DD6"/>
    <w:rsid w:val="0069549C"/>
    <w:rsid w:val="00696E65"/>
    <w:rsid w:val="00696F79"/>
    <w:rsid w:val="00697140"/>
    <w:rsid w:val="00697231"/>
    <w:rsid w:val="0069725C"/>
    <w:rsid w:val="006972DE"/>
    <w:rsid w:val="00697854"/>
    <w:rsid w:val="00697D02"/>
    <w:rsid w:val="006A0111"/>
    <w:rsid w:val="006A1895"/>
    <w:rsid w:val="006A2582"/>
    <w:rsid w:val="006A2695"/>
    <w:rsid w:val="006A2E66"/>
    <w:rsid w:val="006A3486"/>
    <w:rsid w:val="006A3656"/>
    <w:rsid w:val="006A4BD8"/>
    <w:rsid w:val="006A5BEC"/>
    <w:rsid w:val="006A61A0"/>
    <w:rsid w:val="006A62F3"/>
    <w:rsid w:val="006A66FE"/>
    <w:rsid w:val="006A6AEC"/>
    <w:rsid w:val="006A6B0C"/>
    <w:rsid w:val="006A735F"/>
    <w:rsid w:val="006B03A8"/>
    <w:rsid w:val="006B0CA1"/>
    <w:rsid w:val="006B10BF"/>
    <w:rsid w:val="006B126D"/>
    <w:rsid w:val="006B14E6"/>
    <w:rsid w:val="006B192C"/>
    <w:rsid w:val="006B1D53"/>
    <w:rsid w:val="006B249D"/>
    <w:rsid w:val="006B279F"/>
    <w:rsid w:val="006B2BEB"/>
    <w:rsid w:val="006B2FE9"/>
    <w:rsid w:val="006B3A31"/>
    <w:rsid w:val="006B3B9D"/>
    <w:rsid w:val="006B4BDE"/>
    <w:rsid w:val="006B4DCF"/>
    <w:rsid w:val="006B5136"/>
    <w:rsid w:val="006B6995"/>
    <w:rsid w:val="006B6F9F"/>
    <w:rsid w:val="006B6FED"/>
    <w:rsid w:val="006B71EB"/>
    <w:rsid w:val="006B74F2"/>
    <w:rsid w:val="006B7A34"/>
    <w:rsid w:val="006B7EAF"/>
    <w:rsid w:val="006C01AE"/>
    <w:rsid w:val="006C0DA2"/>
    <w:rsid w:val="006C0F44"/>
    <w:rsid w:val="006C203E"/>
    <w:rsid w:val="006C26BC"/>
    <w:rsid w:val="006C2D02"/>
    <w:rsid w:val="006C545D"/>
    <w:rsid w:val="006C55E6"/>
    <w:rsid w:val="006C55F4"/>
    <w:rsid w:val="006C5750"/>
    <w:rsid w:val="006C5AC5"/>
    <w:rsid w:val="006C5DBA"/>
    <w:rsid w:val="006C68A7"/>
    <w:rsid w:val="006C6D96"/>
    <w:rsid w:val="006C7381"/>
    <w:rsid w:val="006C783A"/>
    <w:rsid w:val="006C7981"/>
    <w:rsid w:val="006D008F"/>
    <w:rsid w:val="006D058C"/>
    <w:rsid w:val="006D1539"/>
    <w:rsid w:val="006D1829"/>
    <w:rsid w:val="006D215A"/>
    <w:rsid w:val="006D2223"/>
    <w:rsid w:val="006D2379"/>
    <w:rsid w:val="006D258B"/>
    <w:rsid w:val="006D3A3D"/>
    <w:rsid w:val="006D3B7D"/>
    <w:rsid w:val="006D3E29"/>
    <w:rsid w:val="006D4B1B"/>
    <w:rsid w:val="006D4F30"/>
    <w:rsid w:val="006D600C"/>
    <w:rsid w:val="006D6212"/>
    <w:rsid w:val="006D6C02"/>
    <w:rsid w:val="006D7A3F"/>
    <w:rsid w:val="006E0068"/>
    <w:rsid w:val="006E118E"/>
    <w:rsid w:val="006E1897"/>
    <w:rsid w:val="006E1F31"/>
    <w:rsid w:val="006E222A"/>
    <w:rsid w:val="006E3051"/>
    <w:rsid w:val="006E473F"/>
    <w:rsid w:val="006E4CB4"/>
    <w:rsid w:val="006E58D4"/>
    <w:rsid w:val="006E5DA5"/>
    <w:rsid w:val="006E6190"/>
    <w:rsid w:val="006E6794"/>
    <w:rsid w:val="006E6A22"/>
    <w:rsid w:val="006E6C2F"/>
    <w:rsid w:val="006E7DE3"/>
    <w:rsid w:val="006F0B5D"/>
    <w:rsid w:val="006F0FC2"/>
    <w:rsid w:val="006F1278"/>
    <w:rsid w:val="006F1285"/>
    <w:rsid w:val="006F12AE"/>
    <w:rsid w:val="006F1477"/>
    <w:rsid w:val="006F14C7"/>
    <w:rsid w:val="006F152A"/>
    <w:rsid w:val="006F1BF7"/>
    <w:rsid w:val="006F2E55"/>
    <w:rsid w:val="006F2ECE"/>
    <w:rsid w:val="006F2FAE"/>
    <w:rsid w:val="006F316A"/>
    <w:rsid w:val="006F3EB1"/>
    <w:rsid w:val="006F4188"/>
    <w:rsid w:val="006F47C7"/>
    <w:rsid w:val="006F49AA"/>
    <w:rsid w:val="006F5ABA"/>
    <w:rsid w:val="006F608F"/>
    <w:rsid w:val="006F6967"/>
    <w:rsid w:val="006F6E45"/>
    <w:rsid w:val="006F717A"/>
    <w:rsid w:val="006F7397"/>
    <w:rsid w:val="006F7EDB"/>
    <w:rsid w:val="00700350"/>
    <w:rsid w:val="00700CE4"/>
    <w:rsid w:val="0070115E"/>
    <w:rsid w:val="007019CD"/>
    <w:rsid w:val="00702296"/>
    <w:rsid w:val="007040E4"/>
    <w:rsid w:val="00704956"/>
    <w:rsid w:val="00704AAB"/>
    <w:rsid w:val="00704E63"/>
    <w:rsid w:val="007063FF"/>
    <w:rsid w:val="00706B3D"/>
    <w:rsid w:val="007073E8"/>
    <w:rsid w:val="0070744F"/>
    <w:rsid w:val="007076B1"/>
    <w:rsid w:val="007076C4"/>
    <w:rsid w:val="0070771E"/>
    <w:rsid w:val="007101A1"/>
    <w:rsid w:val="00710964"/>
    <w:rsid w:val="00710B88"/>
    <w:rsid w:val="0071157B"/>
    <w:rsid w:val="00711AA8"/>
    <w:rsid w:val="007125F0"/>
    <w:rsid w:val="00712DB2"/>
    <w:rsid w:val="00713A13"/>
    <w:rsid w:val="00713CBC"/>
    <w:rsid w:val="007145B9"/>
    <w:rsid w:val="007146FD"/>
    <w:rsid w:val="00715E7E"/>
    <w:rsid w:val="00716D81"/>
    <w:rsid w:val="00717A03"/>
    <w:rsid w:val="00717AD0"/>
    <w:rsid w:val="00720435"/>
    <w:rsid w:val="00720FD8"/>
    <w:rsid w:val="00721424"/>
    <w:rsid w:val="00721B1B"/>
    <w:rsid w:val="0072203E"/>
    <w:rsid w:val="00722824"/>
    <w:rsid w:val="00722BE5"/>
    <w:rsid w:val="0072366C"/>
    <w:rsid w:val="00723FF3"/>
    <w:rsid w:val="00724177"/>
    <w:rsid w:val="0072429E"/>
    <w:rsid w:val="007244F7"/>
    <w:rsid w:val="007246BB"/>
    <w:rsid w:val="00724D69"/>
    <w:rsid w:val="00724F5D"/>
    <w:rsid w:val="00725327"/>
    <w:rsid w:val="007253BA"/>
    <w:rsid w:val="007260F5"/>
    <w:rsid w:val="0072633C"/>
    <w:rsid w:val="0072661A"/>
    <w:rsid w:val="00726620"/>
    <w:rsid w:val="00726BD8"/>
    <w:rsid w:val="00730A52"/>
    <w:rsid w:val="00730E64"/>
    <w:rsid w:val="007310A0"/>
    <w:rsid w:val="007311C4"/>
    <w:rsid w:val="007315B8"/>
    <w:rsid w:val="007325FE"/>
    <w:rsid w:val="00732761"/>
    <w:rsid w:val="00732ACA"/>
    <w:rsid w:val="00732AED"/>
    <w:rsid w:val="00733048"/>
    <w:rsid w:val="00733FCE"/>
    <w:rsid w:val="007342D4"/>
    <w:rsid w:val="00734FCF"/>
    <w:rsid w:val="00736773"/>
    <w:rsid w:val="007379EA"/>
    <w:rsid w:val="00737C58"/>
    <w:rsid w:val="0074034D"/>
    <w:rsid w:val="00740959"/>
    <w:rsid w:val="00740A3A"/>
    <w:rsid w:val="00740A5C"/>
    <w:rsid w:val="00740DE4"/>
    <w:rsid w:val="007431F5"/>
    <w:rsid w:val="00743F04"/>
    <w:rsid w:val="00743F7F"/>
    <w:rsid w:val="007446A4"/>
    <w:rsid w:val="00744E76"/>
    <w:rsid w:val="00744EB8"/>
    <w:rsid w:val="0074570A"/>
    <w:rsid w:val="00746133"/>
    <w:rsid w:val="007465B3"/>
    <w:rsid w:val="00747016"/>
    <w:rsid w:val="007470CB"/>
    <w:rsid w:val="007472CA"/>
    <w:rsid w:val="007472F9"/>
    <w:rsid w:val="007479F5"/>
    <w:rsid w:val="00747CE5"/>
    <w:rsid w:val="007500C3"/>
    <w:rsid w:val="0075104E"/>
    <w:rsid w:val="00751633"/>
    <w:rsid w:val="0075163B"/>
    <w:rsid w:val="00751A9E"/>
    <w:rsid w:val="007524E0"/>
    <w:rsid w:val="00753F4F"/>
    <w:rsid w:val="007542E7"/>
    <w:rsid w:val="00754603"/>
    <w:rsid w:val="007548CE"/>
    <w:rsid w:val="00755112"/>
    <w:rsid w:val="0075517D"/>
    <w:rsid w:val="007556AB"/>
    <w:rsid w:val="0075571B"/>
    <w:rsid w:val="00755790"/>
    <w:rsid w:val="0075604C"/>
    <w:rsid w:val="007567F4"/>
    <w:rsid w:val="00757AB0"/>
    <w:rsid w:val="00757CE2"/>
    <w:rsid w:val="007602D2"/>
    <w:rsid w:val="00760843"/>
    <w:rsid w:val="007623FF"/>
    <w:rsid w:val="00762A87"/>
    <w:rsid w:val="00762E8A"/>
    <w:rsid w:val="00764460"/>
    <w:rsid w:val="00764874"/>
    <w:rsid w:val="00764C6E"/>
    <w:rsid w:val="007655CF"/>
    <w:rsid w:val="0076567D"/>
    <w:rsid w:val="007659DB"/>
    <w:rsid w:val="00765E1A"/>
    <w:rsid w:val="00766F06"/>
    <w:rsid w:val="007673D9"/>
    <w:rsid w:val="007677DA"/>
    <w:rsid w:val="00770108"/>
    <w:rsid w:val="007707BD"/>
    <w:rsid w:val="00770F5B"/>
    <w:rsid w:val="00771496"/>
    <w:rsid w:val="007716AF"/>
    <w:rsid w:val="00772221"/>
    <w:rsid w:val="00772D8B"/>
    <w:rsid w:val="00773A99"/>
    <w:rsid w:val="00773FB7"/>
    <w:rsid w:val="00774A39"/>
    <w:rsid w:val="00774C22"/>
    <w:rsid w:val="00775118"/>
    <w:rsid w:val="007755CC"/>
    <w:rsid w:val="0077579B"/>
    <w:rsid w:val="00777C79"/>
    <w:rsid w:val="00777E13"/>
    <w:rsid w:val="00780383"/>
    <w:rsid w:val="00780597"/>
    <w:rsid w:val="00780774"/>
    <w:rsid w:val="00781A5F"/>
    <w:rsid w:val="00781D56"/>
    <w:rsid w:val="00782759"/>
    <w:rsid w:val="007827D2"/>
    <w:rsid w:val="00782A8A"/>
    <w:rsid w:val="00782AF9"/>
    <w:rsid w:val="00782DF2"/>
    <w:rsid w:val="00782F6F"/>
    <w:rsid w:val="00783B0B"/>
    <w:rsid w:val="00784154"/>
    <w:rsid w:val="00784326"/>
    <w:rsid w:val="00784F8C"/>
    <w:rsid w:val="007851A2"/>
    <w:rsid w:val="007854AE"/>
    <w:rsid w:val="0078562A"/>
    <w:rsid w:val="00785B61"/>
    <w:rsid w:val="00785F62"/>
    <w:rsid w:val="00786153"/>
    <w:rsid w:val="00786B92"/>
    <w:rsid w:val="00786E7F"/>
    <w:rsid w:val="00787333"/>
    <w:rsid w:val="00787595"/>
    <w:rsid w:val="00790846"/>
    <w:rsid w:val="00790D9C"/>
    <w:rsid w:val="00790E2E"/>
    <w:rsid w:val="0079117E"/>
    <w:rsid w:val="00791F8F"/>
    <w:rsid w:val="0079249C"/>
    <w:rsid w:val="00792A2C"/>
    <w:rsid w:val="00793D37"/>
    <w:rsid w:val="00794B8D"/>
    <w:rsid w:val="00795052"/>
    <w:rsid w:val="00795337"/>
    <w:rsid w:val="00795427"/>
    <w:rsid w:val="00795D1F"/>
    <w:rsid w:val="007961A5"/>
    <w:rsid w:val="00796BF4"/>
    <w:rsid w:val="00796E95"/>
    <w:rsid w:val="00796F0D"/>
    <w:rsid w:val="007A0B4B"/>
    <w:rsid w:val="007A0CBD"/>
    <w:rsid w:val="007A1EFC"/>
    <w:rsid w:val="007A27C6"/>
    <w:rsid w:val="007A2A09"/>
    <w:rsid w:val="007A2AD5"/>
    <w:rsid w:val="007A3840"/>
    <w:rsid w:val="007A3D3E"/>
    <w:rsid w:val="007A45B9"/>
    <w:rsid w:val="007A483C"/>
    <w:rsid w:val="007A48F6"/>
    <w:rsid w:val="007A4C02"/>
    <w:rsid w:val="007A56B3"/>
    <w:rsid w:val="007A5B27"/>
    <w:rsid w:val="007A5CAD"/>
    <w:rsid w:val="007A6E93"/>
    <w:rsid w:val="007A6EC2"/>
    <w:rsid w:val="007A7114"/>
    <w:rsid w:val="007A7E5D"/>
    <w:rsid w:val="007A7EC4"/>
    <w:rsid w:val="007B063F"/>
    <w:rsid w:val="007B07D4"/>
    <w:rsid w:val="007B0953"/>
    <w:rsid w:val="007B0F40"/>
    <w:rsid w:val="007B159F"/>
    <w:rsid w:val="007B18C5"/>
    <w:rsid w:val="007B1A2F"/>
    <w:rsid w:val="007B1A3F"/>
    <w:rsid w:val="007B1FF9"/>
    <w:rsid w:val="007B2171"/>
    <w:rsid w:val="007B23A7"/>
    <w:rsid w:val="007B2496"/>
    <w:rsid w:val="007B2ACA"/>
    <w:rsid w:val="007B2C60"/>
    <w:rsid w:val="007B3FCC"/>
    <w:rsid w:val="007B400F"/>
    <w:rsid w:val="007B4E0B"/>
    <w:rsid w:val="007B4E8F"/>
    <w:rsid w:val="007B4FA8"/>
    <w:rsid w:val="007B5F79"/>
    <w:rsid w:val="007B6D96"/>
    <w:rsid w:val="007B7093"/>
    <w:rsid w:val="007B7446"/>
    <w:rsid w:val="007B7C6C"/>
    <w:rsid w:val="007C04B5"/>
    <w:rsid w:val="007C08B8"/>
    <w:rsid w:val="007C1578"/>
    <w:rsid w:val="007C1B7A"/>
    <w:rsid w:val="007C1FAC"/>
    <w:rsid w:val="007C2228"/>
    <w:rsid w:val="007C2900"/>
    <w:rsid w:val="007C30A5"/>
    <w:rsid w:val="007C39F2"/>
    <w:rsid w:val="007C3B57"/>
    <w:rsid w:val="007C4DE2"/>
    <w:rsid w:val="007C53ED"/>
    <w:rsid w:val="007C58C8"/>
    <w:rsid w:val="007C5E83"/>
    <w:rsid w:val="007C65EF"/>
    <w:rsid w:val="007C7B2D"/>
    <w:rsid w:val="007C7D96"/>
    <w:rsid w:val="007D01E2"/>
    <w:rsid w:val="007D03BA"/>
    <w:rsid w:val="007D0804"/>
    <w:rsid w:val="007D0E3A"/>
    <w:rsid w:val="007D0F19"/>
    <w:rsid w:val="007D12F1"/>
    <w:rsid w:val="007D1630"/>
    <w:rsid w:val="007D1EE2"/>
    <w:rsid w:val="007D205A"/>
    <w:rsid w:val="007D2375"/>
    <w:rsid w:val="007D24D8"/>
    <w:rsid w:val="007D27A5"/>
    <w:rsid w:val="007D27F9"/>
    <w:rsid w:val="007D3164"/>
    <w:rsid w:val="007D31E4"/>
    <w:rsid w:val="007D356D"/>
    <w:rsid w:val="007D3597"/>
    <w:rsid w:val="007D3BC8"/>
    <w:rsid w:val="007D3C6D"/>
    <w:rsid w:val="007D3DCC"/>
    <w:rsid w:val="007D42BC"/>
    <w:rsid w:val="007D439A"/>
    <w:rsid w:val="007D57C4"/>
    <w:rsid w:val="007D5A5C"/>
    <w:rsid w:val="007D5AC7"/>
    <w:rsid w:val="007D780C"/>
    <w:rsid w:val="007D7C98"/>
    <w:rsid w:val="007E02ED"/>
    <w:rsid w:val="007E05E9"/>
    <w:rsid w:val="007E0B9C"/>
    <w:rsid w:val="007E0C96"/>
    <w:rsid w:val="007E1234"/>
    <w:rsid w:val="007E1A16"/>
    <w:rsid w:val="007E210D"/>
    <w:rsid w:val="007E23D4"/>
    <w:rsid w:val="007E24CA"/>
    <w:rsid w:val="007E2E38"/>
    <w:rsid w:val="007E34A2"/>
    <w:rsid w:val="007E4F63"/>
    <w:rsid w:val="007E502B"/>
    <w:rsid w:val="007E5270"/>
    <w:rsid w:val="007E5F04"/>
    <w:rsid w:val="007E6214"/>
    <w:rsid w:val="007E6871"/>
    <w:rsid w:val="007E6D75"/>
    <w:rsid w:val="007E71FC"/>
    <w:rsid w:val="007E76D4"/>
    <w:rsid w:val="007E799F"/>
    <w:rsid w:val="007E7A69"/>
    <w:rsid w:val="007F01AA"/>
    <w:rsid w:val="007F0344"/>
    <w:rsid w:val="007F08C6"/>
    <w:rsid w:val="007F175B"/>
    <w:rsid w:val="007F27B2"/>
    <w:rsid w:val="007F2A49"/>
    <w:rsid w:val="007F2BA7"/>
    <w:rsid w:val="007F3A2E"/>
    <w:rsid w:val="007F45B2"/>
    <w:rsid w:val="007F47E8"/>
    <w:rsid w:val="007F4BC2"/>
    <w:rsid w:val="007F5633"/>
    <w:rsid w:val="007F5C17"/>
    <w:rsid w:val="007F6A4B"/>
    <w:rsid w:val="007F6D8A"/>
    <w:rsid w:val="007F6F94"/>
    <w:rsid w:val="007F73B2"/>
    <w:rsid w:val="007F7A91"/>
    <w:rsid w:val="007F7C76"/>
    <w:rsid w:val="00800AF7"/>
    <w:rsid w:val="00800C4F"/>
    <w:rsid w:val="00800E0B"/>
    <w:rsid w:val="00800F3E"/>
    <w:rsid w:val="00800F7D"/>
    <w:rsid w:val="008018EB"/>
    <w:rsid w:val="0080222B"/>
    <w:rsid w:val="008035F2"/>
    <w:rsid w:val="00803E86"/>
    <w:rsid w:val="00804B4E"/>
    <w:rsid w:val="00804C59"/>
    <w:rsid w:val="00804CC1"/>
    <w:rsid w:val="00805048"/>
    <w:rsid w:val="00805303"/>
    <w:rsid w:val="00805492"/>
    <w:rsid w:val="0080638C"/>
    <w:rsid w:val="0080662E"/>
    <w:rsid w:val="00806A16"/>
    <w:rsid w:val="0080729F"/>
    <w:rsid w:val="00807A75"/>
    <w:rsid w:val="00807E53"/>
    <w:rsid w:val="00810308"/>
    <w:rsid w:val="00811D8C"/>
    <w:rsid w:val="0081224B"/>
    <w:rsid w:val="0081370F"/>
    <w:rsid w:val="00814A30"/>
    <w:rsid w:val="00814B2B"/>
    <w:rsid w:val="008150C2"/>
    <w:rsid w:val="0081539A"/>
    <w:rsid w:val="0081564B"/>
    <w:rsid w:val="0081572D"/>
    <w:rsid w:val="00816B13"/>
    <w:rsid w:val="00820556"/>
    <w:rsid w:val="00821185"/>
    <w:rsid w:val="00822467"/>
    <w:rsid w:val="00823842"/>
    <w:rsid w:val="00823876"/>
    <w:rsid w:val="0082462D"/>
    <w:rsid w:val="0082496A"/>
    <w:rsid w:val="00824B86"/>
    <w:rsid w:val="00825091"/>
    <w:rsid w:val="00826115"/>
    <w:rsid w:val="00826140"/>
    <w:rsid w:val="00826A2D"/>
    <w:rsid w:val="00827461"/>
    <w:rsid w:val="00827A19"/>
    <w:rsid w:val="00827B54"/>
    <w:rsid w:val="008301D0"/>
    <w:rsid w:val="008308CC"/>
    <w:rsid w:val="00831AFF"/>
    <w:rsid w:val="00832011"/>
    <w:rsid w:val="00832E30"/>
    <w:rsid w:val="0083422D"/>
    <w:rsid w:val="00834A1E"/>
    <w:rsid w:val="00834A7D"/>
    <w:rsid w:val="00835860"/>
    <w:rsid w:val="00835B69"/>
    <w:rsid w:val="00835DFE"/>
    <w:rsid w:val="00836655"/>
    <w:rsid w:val="00836ACD"/>
    <w:rsid w:val="00836BB2"/>
    <w:rsid w:val="00836F88"/>
    <w:rsid w:val="008370B2"/>
    <w:rsid w:val="00840242"/>
    <w:rsid w:val="00840779"/>
    <w:rsid w:val="0084095C"/>
    <w:rsid w:val="008417EC"/>
    <w:rsid w:val="0084197F"/>
    <w:rsid w:val="00842877"/>
    <w:rsid w:val="00842A9E"/>
    <w:rsid w:val="00842AEA"/>
    <w:rsid w:val="00843411"/>
    <w:rsid w:val="008434BA"/>
    <w:rsid w:val="00843587"/>
    <w:rsid w:val="008437AE"/>
    <w:rsid w:val="00843A0B"/>
    <w:rsid w:val="00843DA2"/>
    <w:rsid w:val="00844007"/>
    <w:rsid w:val="008444CC"/>
    <w:rsid w:val="008448F6"/>
    <w:rsid w:val="00844F78"/>
    <w:rsid w:val="008459F5"/>
    <w:rsid w:val="00845AB7"/>
    <w:rsid w:val="00845F9F"/>
    <w:rsid w:val="00846A02"/>
    <w:rsid w:val="00846F63"/>
    <w:rsid w:val="008473DE"/>
    <w:rsid w:val="00847672"/>
    <w:rsid w:val="00847A6C"/>
    <w:rsid w:val="00847AB4"/>
    <w:rsid w:val="00847D94"/>
    <w:rsid w:val="0085014E"/>
    <w:rsid w:val="0085173F"/>
    <w:rsid w:val="0085188F"/>
    <w:rsid w:val="00851C55"/>
    <w:rsid w:val="00851CB3"/>
    <w:rsid w:val="008524AB"/>
    <w:rsid w:val="00852C00"/>
    <w:rsid w:val="00852C12"/>
    <w:rsid w:val="00852ED3"/>
    <w:rsid w:val="00853378"/>
    <w:rsid w:val="0085379C"/>
    <w:rsid w:val="00853868"/>
    <w:rsid w:val="00855C45"/>
    <w:rsid w:val="0085636F"/>
    <w:rsid w:val="00857AFE"/>
    <w:rsid w:val="00857DF6"/>
    <w:rsid w:val="0086012D"/>
    <w:rsid w:val="00860C46"/>
    <w:rsid w:val="00860E77"/>
    <w:rsid w:val="008613BC"/>
    <w:rsid w:val="00861FE1"/>
    <w:rsid w:val="0086222E"/>
    <w:rsid w:val="00862AC1"/>
    <w:rsid w:val="00863282"/>
    <w:rsid w:val="0086358A"/>
    <w:rsid w:val="008635C5"/>
    <w:rsid w:val="0086373D"/>
    <w:rsid w:val="008640C1"/>
    <w:rsid w:val="00864339"/>
    <w:rsid w:val="00864971"/>
    <w:rsid w:val="00864C8E"/>
    <w:rsid w:val="00866A3B"/>
    <w:rsid w:val="00866D95"/>
    <w:rsid w:val="00867E25"/>
    <w:rsid w:val="00867F59"/>
    <w:rsid w:val="00871167"/>
    <w:rsid w:val="008721AA"/>
    <w:rsid w:val="008730D3"/>
    <w:rsid w:val="008739EA"/>
    <w:rsid w:val="00873F07"/>
    <w:rsid w:val="00874185"/>
    <w:rsid w:val="008741B0"/>
    <w:rsid w:val="00874831"/>
    <w:rsid w:val="00875FC5"/>
    <w:rsid w:val="00876588"/>
    <w:rsid w:val="0087692A"/>
    <w:rsid w:val="00876D74"/>
    <w:rsid w:val="00877272"/>
    <w:rsid w:val="00877CC0"/>
    <w:rsid w:val="0088004A"/>
    <w:rsid w:val="008803EE"/>
    <w:rsid w:val="00880766"/>
    <w:rsid w:val="0088156E"/>
    <w:rsid w:val="00881C4D"/>
    <w:rsid w:val="00881CFD"/>
    <w:rsid w:val="008822D9"/>
    <w:rsid w:val="008828FD"/>
    <w:rsid w:val="00882DD8"/>
    <w:rsid w:val="0088369E"/>
    <w:rsid w:val="00883810"/>
    <w:rsid w:val="0088436F"/>
    <w:rsid w:val="0088462A"/>
    <w:rsid w:val="00886263"/>
    <w:rsid w:val="00886D4D"/>
    <w:rsid w:val="00887848"/>
    <w:rsid w:val="00887AA7"/>
    <w:rsid w:val="00887E26"/>
    <w:rsid w:val="00890483"/>
    <w:rsid w:val="008904BC"/>
    <w:rsid w:val="00891514"/>
    <w:rsid w:val="00891645"/>
    <w:rsid w:val="008920FD"/>
    <w:rsid w:val="008929E5"/>
    <w:rsid w:val="008944A3"/>
    <w:rsid w:val="00896040"/>
    <w:rsid w:val="008961EF"/>
    <w:rsid w:val="008965AD"/>
    <w:rsid w:val="008967FD"/>
    <w:rsid w:val="00897686"/>
    <w:rsid w:val="008A00BB"/>
    <w:rsid w:val="008A0762"/>
    <w:rsid w:val="008A140E"/>
    <w:rsid w:val="008A16A7"/>
    <w:rsid w:val="008A19C4"/>
    <w:rsid w:val="008A1C1A"/>
    <w:rsid w:val="008A21CE"/>
    <w:rsid w:val="008A21E8"/>
    <w:rsid w:val="008A23C4"/>
    <w:rsid w:val="008A24CD"/>
    <w:rsid w:val="008A2B55"/>
    <w:rsid w:val="008A336D"/>
    <w:rsid w:val="008A3DEB"/>
    <w:rsid w:val="008A5671"/>
    <w:rsid w:val="008A62BD"/>
    <w:rsid w:val="008A6CC5"/>
    <w:rsid w:val="008A7E81"/>
    <w:rsid w:val="008B0426"/>
    <w:rsid w:val="008B0679"/>
    <w:rsid w:val="008B25A8"/>
    <w:rsid w:val="008B2AF8"/>
    <w:rsid w:val="008B37A6"/>
    <w:rsid w:val="008B3A19"/>
    <w:rsid w:val="008B3F69"/>
    <w:rsid w:val="008B3FB7"/>
    <w:rsid w:val="008B466D"/>
    <w:rsid w:val="008B48DE"/>
    <w:rsid w:val="008B514C"/>
    <w:rsid w:val="008B56B5"/>
    <w:rsid w:val="008B5880"/>
    <w:rsid w:val="008B5C63"/>
    <w:rsid w:val="008B5CC0"/>
    <w:rsid w:val="008B5D14"/>
    <w:rsid w:val="008B5FA2"/>
    <w:rsid w:val="008B64CF"/>
    <w:rsid w:val="008B6803"/>
    <w:rsid w:val="008B6936"/>
    <w:rsid w:val="008B7EA9"/>
    <w:rsid w:val="008C04A7"/>
    <w:rsid w:val="008C0D86"/>
    <w:rsid w:val="008C1036"/>
    <w:rsid w:val="008C1110"/>
    <w:rsid w:val="008C141D"/>
    <w:rsid w:val="008C1B8B"/>
    <w:rsid w:val="008C23BC"/>
    <w:rsid w:val="008C2B06"/>
    <w:rsid w:val="008C2F2D"/>
    <w:rsid w:val="008C3035"/>
    <w:rsid w:val="008C31CF"/>
    <w:rsid w:val="008C3811"/>
    <w:rsid w:val="008C3BFC"/>
    <w:rsid w:val="008C4059"/>
    <w:rsid w:val="008C4242"/>
    <w:rsid w:val="008C4D60"/>
    <w:rsid w:val="008C6591"/>
    <w:rsid w:val="008C68A8"/>
    <w:rsid w:val="008C712B"/>
    <w:rsid w:val="008C730D"/>
    <w:rsid w:val="008C7603"/>
    <w:rsid w:val="008D2197"/>
    <w:rsid w:val="008D2CEE"/>
    <w:rsid w:val="008D3EB8"/>
    <w:rsid w:val="008D461B"/>
    <w:rsid w:val="008D4F43"/>
    <w:rsid w:val="008D51D9"/>
    <w:rsid w:val="008D52C8"/>
    <w:rsid w:val="008D6E0A"/>
    <w:rsid w:val="008D77C0"/>
    <w:rsid w:val="008E083A"/>
    <w:rsid w:val="008E125E"/>
    <w:rsid w:val="008E1663"/>
    <w:rsid w:val="008E2EED"/>
    <w:rsid w:val="008E2F88"/>
    <w:rsid w:val="008E33E8"/>
    <w:rsid w:val="008E3F0D"/>
    <w:rsid w:val="008E4380"/>
    <w:rsid w:val="008E490D"/>
    <w:rsid w:val="008E558F"/>
    <w:rsid w:val="008E59F6"/>
    <w:rsid w:val="008E7459"/>
    <w:rsid w:val="008E752B"/>
    <w:rsid w:val="008E7A21"/>
    <w:rsid w:val="008E7C81"/>
    <w:rsid w:val="008E7F42"/>
    <w:rsid w:val="008F0452"/>
    <w:rsid w:val="008F09DD"/>
    <w:rsid w:val="008F0EFF"/>
    <w:rsid w:val="008F15DC"/>
    <w:rsid w:val="008F1B40"/>
    <w:rsid w:val="008F252E"/>
    <w:rsid w:val="008F2D93"/>
    <w:rsid w:val="008F411F"/>
    <w:rsid w:val="008F45CD"/>
    <w:rsid w:val="008F495A"/>
    <w:rsid w:val="008F49AE"/>
    <w:rsid w:val="008F56C1"/>
    <w:rsid w:val="008F64B9"/>
    <w:rsid w:val="008F66E5"/>
    <w:rsid w:val="008F6AF3"/>
    <w:rsid w:val="008F6B08"/>
    <w:rsid w:val="00901314"/>
    <w:rsid w:val="00901533"/>
    <w:rsid w:val="00901B85"/>
    <w:rsid w:val="00901D4E"/>
    <w:rsid w:val="00901ED9"/>
    <w:rsid w:val="0090289E"/>
    <w:rsid w:val="00902D22"/>
    <w:rsid w:val="00902DBF"/>
    <w:rsid w:val="00903127"/>
    <w:rsid w:val="009033FC"/>
    <w:rsid w:val="00903758"/>
    <w:rsid w:val="009037F2"/>
    <w:rsid w:val="00903B73"/>
    <w:rsid w:val="00903FD1"/>
    <w:rsid w:val="00904216"/>
    <w:rsid w:val="00904552"/>
    <w:rsid w:val="0090468E"/>
    <w:rsid w:val="00904C5A"/>
    <w:rsid w:val="00905E3A"/>
    <w:rsid w:val="00910012"/>
    <w:rsid w:val="00912257"/>
    <w:rsid w:val="009129D0"/>
    <w:rsid w:val="00912F6C"/>
    <w:rsid w:val="00913500"/>
    <w:rsid w:val="009140E9"/>
    <w:rsid w:val="009149C1"/>
    <w:rsid w:val="00914C9A"/>
    <w:rsid w:val="00914F92"/>
    <w:rsid w:val="0091508D"/>
    <w:rsid w:val="00915D38"/>
    <w:rsid w:val="00916328"/>
    <w:rsid w:val="00916A1B"/>
    <w:rsid w:val="00916F6B"/>
    <w:rsid w:val="009207BF"/>
    <w:rsid w:val="00921277"/>
    <w:rsid w:val="00921564"/>
    <w:rsid w:val="009219A1"/>
    <w:rsid w:val="00922949"/>
    <w:rsid w:val="00922D50"/>
    <w:rsid w:val="00923E15"/>
    <w:rsid w:val="00924177"/>
    <w:rsid w:val="00924353"/>
    <w:rsid w:val="00925303"/>
    <w:rsid w:val="0092539F"/>
    <w:rsid w:val="00925652"/>
    <w:rsid w:val="00925ACD"/>
    <w:rsid w:val="00925E14"/>
    <w:rsid w:val="0092622A"/>
    <w:rsid w:val="00926611"/>
    <w:rsid w:val="0092674F"/>
    <w:rsid w:val="009268D8"/>
    <w:rsid w:val="00926AEB"/>
    <w:rsid w:val="009275D8"/>
    <w:rsid w:val="0092766F"/>
    <w:rsid w:val="00927A84"/>
    <w:rsid w:val="00927EF8"/>
    <w:rsid w:val="00927F95"/>
    <w:rsid w:val="00930637"/>
    <w:rsid w:val="00930E71"/>
    <w:rsid w:val="00931317"/>
    <w:rsid w:val="00931AE7"/>
    <w:rsid w:val="00932342"/>
    <w:rsid w:val="00932500"/>
    <w:rsid w:val="00932870"/>
    <w:rsid w:val="00933214"/>
    <w:rsid w:val="009339CF"/>
    <w:rsid w:val="00933AA4"/>
    <w:rsid w:val="00933B55"/>
    <w:rsid w:val="00933E6A"/>
    <w:rsid w:val="00933EE5"/>
    <w:rsid w:val="00934485"/>
    <w:rsid w:val="00934CAB"/>
    <w:rsid w:val="00934CB0"/>
    <w:rsid w:val="00934DC1"/>
    <w:rsid w:val="00935B61"/>
    <w:rsid w:val="00935BB5"/>
    <w:rsid w:val="00936321"/>
    <w:rsid w:val="00936885"/>
    <w:rsid w:val="0093692E"/>
    <w:rsid w:val="00937092"/>
    <w:rsid w:val="009378ED"/>
    <w:rsid w:val="00937E7B"/>
    <w:rsid w:val="00937EB5"/>
    <w:rsid w:val="00940638"/>
    <w:rsid w:val="0094168C"/>
    <w:rsid w:val="009417CA"/>
    <w:rsid w:val="00942962"/>
    <w:rsid w:val="009432A8"/>
    <w:rsid w:val="009433CC"/>
    <w:rsid w:val="0094397F"/>
    <w:rsid w:val="00944913"/>
    <w:rsid w:val="009450EE"/>
    <w:rsid w:val="009451EA"/>
    <w:rsid w:val="0094533B"/>
    <w:rsid w:val="00945405"/>
    <w:rsid w:val="0094575B"/>
    <w:rsid w:val="00946541"/>
    <w:rsid w:val="00947B17"/>
    <w:rsid w:val="00947E46"/>
    <w:rsid w:val="00951272"/>
    <w:rsid w:val="009512DD"/>
    <w:rsid w:val="009519EE"/>
    <w:rsid w:val="00951DE3"/>
    <w:rsid w:val="00951FE0"/>
    <w:rsid w:val="00953EA3"/>
    <w:rsid w:val="00953F25"/>
    <w:rsid w:val="00953FC7"/>
    <w:rsid w:val="00954197"/>
    <w:rsid w:val="00955592"/>
    <w:rsid w:val="0095597A"/>
    <w:rsid w:val="0095668C"/>
    <w:rsid w:val="00957B2E"/>
    <w:rsid w:val="009607CE"/>
    <w:rsid w:val="00960DA4"/>
    <w:rsid w:val="009610E4"/>
    <w:rsid w:val="00961902"/>
    <w:rsid w:val="00961D44"/>
    <w:rsid w:val="009623BD"/>
    <w:rsid w:val="009629A0"/>
    <w:rsid w:val="00962AEA"/>
    <w:rsid w:val="00963214"/>
    <w:rsid w:val="00963515"/>
    <w:rsid w:val="00963590"/>
    <w:rsid w:val="009635FF"/>
    <w:rsid w:val="00963B22"/>
    <w:rsid w:val="00963FD2"/>
    <w:rsid w:val="009648AA"/>
    <w:rsid w:val="00964CA5"/>
    <w:rsid w:val="00964E7C"/>
    <w:rsid w:val="00965124"/>
    <w:rsid w:val="009653F7"/>
    <w:rsid w:val="00965C2A"/>
    <w:rsid w:val="00965D83"/>
    <w:rsid w:val="00965F1B"/>
    <w:rsid w:val="009660E0"/>
    <w:rsid w:val="00966462"/>
    <w:rsid w:val="009668F2"/>
    <w:rsid w:val="0096740E"/>
    <w:rsid w:val="0096784B"/>
    <w:rsid w:val="009703A1"/>
    <w:rsid w:val="00971C2E"/>
    <w:rsid w:val="00972D49"/>
    <w:rsid w:val="00973004"/>
    <w:rsid w:val="0097333A"/>
    <w:rsid w:val="0097335C"/>
    <w:rsid w:val="009742BC"/>
    <w:rsid w:val="00974A02"/>
    <w:rsid w:val="00974A77"/>
    <w:rsid w:val="00975785"/>
    <w:rsid w:val="00975800"/>
    <w:rsid w:val="00975B74"/>
    <w:rsid w:val="00976BF4"/>
    <w:rsid w:val="00976D20"/>
    <w:rsid w:val="00977094"/>
    <w:rsid w:val="0098000E"/>
    <w:rsid w:val="0098025F"/>
    <w:rsid w:val="00981F26"/>
    <w:rsid w:val="00982953"/>
    <w:rsid w:val="00982D6B"/>
    <w:rsid w:val="00983019"/>
    <w:rsid w:val="009838B0"/>
    <w:rsid w:val="00983B22"/>
    <w:rsid w:val="00983E15"/>
    <w:rsid w:val="00984412"/>
    <w:rsid w:val="00984F27"/>
    <w:rsid w:val="0098539A"/>
    <w:rsid w:val="00985527"/>
    <w:rsid w:val="00985864"/>
    <w:rsid w:val="00985D4F"/>
    <w:rsid w:val="00986812"/>
    <w:rsid w:val="00986B90"/>
    <w:rsid w:val="00987AE3"/>
    <w:rsid w:val="0099099E"/>
    <w:rsid w:val="00990DDC"/>
    <w:rsid w:val="009914E9"/>
    <w:rsid w:val="00992FEE"/>
    <w:rsid w:val="00993061"/>
    <w:rsid w:val="00993B78"/>
    <w:rsid w:val="00993B79"/>
    <w:rsid w:val="00993E99"/>
    <w:rsid w:val="0099478F"/>
    <w:rsid w:val="00995168"/>
    <w:rsid w:val="00995237"/>
    <w:rsid w:val="0099556E"/>
    <w:rsid w:val="0099606F"/>
    <w:rsid w:val="0099724D"/>
    <w:rsid w:val="009973EC"/>
    <w:rsid w:val="00997499"/>
    <w:rsid w:val="009A0189"/>
    <w:rsid w:val="009A14BC"/>
    <w:rsid w:val="009A14FD"/>
    <w:rsid w:val="009A1868"/>
    <w:rsid w:val="009A1BDA"/>
    <w:rsid w:val="009A1E0F"/>
    <w:rsid w:val="009A3642"/>
    <w:rsid w:val="009A3805"/>
    <w:rsid w:val="009A3BA7"/>
    <w:rsid w:val="009A4262"/>
    <w:rsid w:val="009A53E8"/>
    <w:rsid w:val="009A5969"/>
    <w:rsid w:val="009A74F7"/>
    <w:rsid w:val="009B0119"/>
    <w:rsid w:val="009B0380"/>
    <w:rsid w:val="009B107F"/>
    <w:rsid w:val="009B21DB"/>
    <w:rsid w:val="009B2464"/>
    <w:rsid w:val="009B3A93"/>
    <w:rsid w:val="009B4432"/>
    <w:rsid w:val="009B5CA9"/>
    <w:rsid w:val="009B5E49"/>
    <w:rsid w:val="009B6C5A"/>
    <w:rsid w:val="009B6FEF"/>
    <w:rsid w:val="009B7A0C"/>
    <w:rsid w:val="009B7A18"/>
    <w:rsid w:val="009B7C5B"/>
    <w:rsid w:val="009B7D66"/>
    <w:rsid w:val="009C258B"/>
    <w:rsid w:val="009C26F5"/>
    <w:rsid w:val="009C2BDD"/>
    <w:rsid w:val="009C2E4F"/>
    <w:rsid w:val="009C3014"/>
    <w:rsid w:val="009C3189"/>
    <w:rsid w:val="009C3C6D"/>
    <w:rsid w:val="009C47B8"/>
    <w:rsid w:val="009C5C6A"/>
    <w:rsid w:val="009C602C"/>
    <w:rsid w:val="009C65D9"/>
    <w:rsid w:val="009C669C"/>
    <w:rsid w:val="009C673C"/>
    <w:rsid w:val="009C6A37"/>
    <w:rsid w:val="009C6AA1"/>
    <w:rsid w:val="009C7141"/>
    <w:rsid w:val="009C71DA"/>
    <w:rsid w:val="009C734D"/>
    <w:rsid w:val="009C74BB"/>
    <w:rsid w:val="009C77C4"/>
    <w:rsid w:val="009C7995"/>
    <w:rsid w:val="009D01C1"/>
    <w:rsid w:val="009D0756"/>
    <w:rsid w:val="009D09CB"/>
    <w:rsid w:val="009D0A36"/>
    <w:rsid w:val="009D0F95"/>
    <w:rsid w:val="009D1114"/>
    <w:rsid w:val="009D14DC"/>
    <w:rsid w:val="009D24DC"/>
    <w:rsid w:val="009D32F8"/>
    <w:rsid w:val="009D3DB5"/>
    <w:rsid w:val="009D429B"/>
    <w:rsid w:val="009D43A8"/>
    <w:rsid w:val="009D46DE"/>
    <w:rsid w:val="009D4CD1"/>
    <w:rsid w:val="009D5127"/>
    <w:rsid w:val="009D52AA"/>
    <w:rsid w:val="009D5446"/>
    <w:rsid w:val="009D59BA"/>
    <w:rsid w:val="009D6625"/>
    <w:rsid w:val="009D6704"/>
    <w:rsid w:val="009D68F7"/>
    <w:rsid w:val="009D6C59"/>
    <w:rsid w:val="009D6DA0"/>
    <w:rsid w:val="009D74B2"/>
    <w:rsid w:val="009D768D"/>
    <w:rsid w:val="009D7D9E"/>
    <w:rsid w:val="009D7FBA"/>
    <w:rsid w:val="009E00EB"/>
    <w:rsid w:val="009E024B"/>
    <w:rsid w:val="009E0FDC"/>
    <w:rsid w:val="009E1AB3"/>
    <w:rsid w:val="009E1E1C"/>
    <w:rsid w:val="009E3117"/>
    <w:rsid w:val="009E3281"/>
    <w:rsid w:val="009E362B"/>
    <w:rsid w:val="009E3A1C"/>
    <w:rsid w:val="009E3E95"/>
    <w:rsid w:val="009E476F"/>
    <w:rsid w:val="009E5BCD"/>
    <w:rsid w:val="009E658D"/>
    <w:rsid w:val="009E6627"/>
    <w:rsid w:val="009E670F"/>
    <w:rsid w:val="009F06A6"/>
    <w:rsid w:val="009F0ADA"/>
    <w:rsid w:val="009F15A1"/>
    <w:rsid w:val="009F32A5"/>
    <w:rsid w:val="009F379E"/>
    <w:rsid w:val="009F3B02"/>
    <w:rsid w:val="009F3CCC"/>
    <w:rsid w:val="009F49FD"/>
    <w:rsid w:val="009F53C6"/>
    <w:rsid w:val="009F5421"/>
    <w:rsid w:val="009F598B"/>
    <w:rsid w:val="009F68EB"/>
    <w:rsid w:val="009F68FF"/>
    <w:rsid w:val="009F697D"/>
    <w:rsid w:val="009F750A"/>
    <w:rsid w:val="00A00175"/>
    <w:rsid w:val="00A0042D"/>
    <w:rsid w:val="00A0121B"/>
    <w:rsid w:val="00A01314"/>
    <w:rsid w:val="00A0184B"/>
    <w:rsid w:val="00A01BCB"/>
    <w:rsid w:val="00A02683"/>
    <w:rsid w:val="00A02821"/>
    <w:rsid w:val="00A02BF0"/>
    <w:rsid w:val="00A02CE6"/>
    <w:rsid w:val="00A0312C"/>
    <w:rsid w:val="00A03505"/>
    <w:rsid w:val="00A04F91"/>
    <w:rsid w:val="00A0502F"/>
    <w:rsid w:val="00A05337"/>
    <w:rsid w:val="00A0549E"/>
    <w:rsid w:val="00A064E5"/>
    <w:rsid w:val="00A06651"/>
    <w:rsid w:val="00A067F3"/>
    <w:rsid w:val="00A06A75"/>
    <w:rsid w:val="00A06BF6"/>
    <w:rsid w:val="00A073DB"/>
    <w:rsid w:val="00A112B1"/>
    <w:rsid w:val="00A1162B"/>
    <w:rsid w:val="00A11670"/>
    <w:rsid w:val="00A11AF5"/>
    <w:rsid w:val="00A124E5"/>
    <w:rsid w:val="00A12A97"/>
    <w:rsid w:val="00A12B4C"/>
    <w:rsid w:val="00A12BC3"/>
    <w:rsid w:val="00A136D1"/>
    <w:rsid w:val="00A13C6A"/>
    <w:rsid w:val="00A13D0F"/>
    <w:rsid w:val="00A13FE6"/>
    <w:rsid w:val="00A1430C"/>
    <w:rsid w:val="00A14EC1"/>
    <w:rsid w:val="00A151DA"/>
    <w:rsid w:val="00A156F5"/>
    <w:rsid w:val="00A15801"/>
    <w:rsid w:val="00A16833"/>
    <w:rsid w:val="00A16975"/>
    <w:rsid w:val="00A16BF3"/>
    <w:rsid w:val="00A16E28"/>
    <w:rsid w:val="00A1734D"/>
    <w:rsid w:val="00A177E1"/>
    <w:rsid w:val="00A17D55"/>
    <w:rsid w:val="00A202BA"/>
    <w:rsid w:val="00A2053D"/>
    <w:rsid w:val="00A20A7D"/>
    <w:rsid w:val="00A212D5"/>
    <w:rsid w:val="00A21729"/>
    <w:rsid w:val="00A21A98"/>
    <w:rsid w:val="00A21B21"/>
    <w:rsid w:val="00A21B56"/>
    <w:rsid w:val="00A21F2A"/>
    <w:rsid w:val="00A22182"/>
    <w:rsid w:val="00A222EC"/>
    <w:rsid w:val="00A23804"/>
    <w:rsid w:val="00A23D86"/>
    <w:rsid w:val="00A24278"/>
    <w:rsid w:val="00A24E5F"/>
    <w:rsid w:val="00A250AD"/>
    <w:rsid w:val="00A25225"/>
    <w:rsid w:val="00A265AC"/>
    <w:rsid w:val="00A30855"/>
    <w:rsid w:val="00A32281"/>
    <w:rsid w:val="00A32817"/>
    <w:rsid w:val="00A329E7"/>
    <w:rsid w:val="00A32C41"/>
    <w:rsid w:val="00A32C46"/>
    <w:rsid w:val="00A32E2C"/>
    <w:rsid w:val="00A33229"/>
    <w:rsid w:val="00A34196"/>
    <w:rsid w:val="00A34361"/>
    <w:rsid w:val="00A34A78"/>
    <w:rsid w:val="00A35409"/>
    <w:rsid w:val="00A360C7"/>
    <w:rsid w:val="00A36751"/>
    <w:rsid w:val="00A36EBC"/>
    <w:rsid w:val="00A3747A"/>
    <w:rsid w:val="00A37BAC"/>
    <w:rsid w:val="00A403EB"/>
    <w:rsid w:val="00A4044B"/>
    <w:rsid w:val="00A40F17"/>
    <w:rsid w:val="00A41470"/>
    <w:rsid w:val="00A414E2"/>
    <w:rsid w:val="00A42D55"/>
    <w:rsid w:val="00A436C5"/>
    <w:rsid w:val="00A43ECA"/>
    <w:rsid w:val="00A4400A"/>
    <w:rsid w:val="00A44B56"/>
    <w:rsid w:val="00A45842"/>
    <w:rsid w:val="00A45ECB"/>
    <w:rsid w:val="00A464AD"/>
    <w:rsid w:val="00A4674A"/>
    <w:rsid w:val="00A472C8"/>
    <w:rsid w:val="00A473B3"/>
    <w:rsid w:val="00A47B8D"/>
    <w:rsid w:val="00A50A41"/>
    <w:rsid w:val="00A51339"/>
    <w:rsid w:val="00A515E0"/>
    <w:rsid w:val="00A516C5"/>
    <w:rsid w:val="00A51FC2"/>
    <w:rsid w:val="00A52FAF"/>
    <w:rsid w:val="00A531D1"/>
    <w:rsid w:val="00A532F0"/>
    <w:rsid w:val="00A537BF"/>
    <w:rsid w:val="00A53EE4"/>
    <w:rsid w:val="00A53F06"/>
    <w:rsid w:val="00A54538"/>
    <w:rsid w:val="00A54790"/>
    <w:rsid w:val="00A5490C"/>
    <w:rsid w:val="00A54F7F"/>
    <w:rsid w:val="00A551B6"/>
    <w:rsid w:val="00A600EF"/>
    <w:rsid w:val="00A60B8F"/>
    <w:rsid w:val="00A611DF"/>
    <w:rsid w:val="00A6127C"/>
    <w:rsid w:val="00A62F83"/>
    <w:rsid w:val="00A62FAF"/>
    <w:rsid w:val="00A630BE"/>
    <w:rsid w:val="00A63227"/>
    <w:rsid w:val="00A63B3B"/>
    <w:rsid w:val="00A63C00"/>
    <w:rsid w:val="00A64845"/>
    <w:rsid w:val="00A651A1"/>
    <w:rsid w:val="00A67235"/>
    <w:rsid w:val="00A67273"/>
    <w:rsid w:val="00A70782"/>
    <w:rsid w:val="00A71A55"/>
    <w:rsid w:val="00A71C87"/>
    <w:rsid w:val="00A71F87"/>
    <w:rsid w:val="00A72191"/>
    <w:rsid w:val="00A72D18"/>
    <w:rsid w:val="00A73515"/>
    <w:rsid w:val="00A73FF5"/>
    <w:rsid w:val="00A751D1"/>
    <w:rsid w:val="00A75897"/>
    <w:rsid w:val="00A7626A"/>
    <w:rsid w:val="00A76756"/>
    <w:rsid w:val="00A76D5A"/>
    <w:rsid w:val="00A773F1"/>
    <w:rsid w:val="00A77804"/>
    <w:rsid w:val="00A80437"/>
    <w:rsid w:val="00A80A28"/>
    <w:rsid w:val="00A80ED1"/>
    <w:rsid w:val="00A81324"/>
    <w:rsid w:val="00A81882"/>
    <w:rsid w:val="00A81937"/>
    <w:rsid w:val="00A82318"/>
    <w:rsid w:val="00A82A5E"/>
    <w:rsid w:val="00A82E11"/>
    <w:rsid w:val="00A832D3"/>
    <w:rsid w:val="00A83A5B"/>
    <w:rsid w:val="00A84097"/>
    <w:rsid w:val="00A84196"/>
    <w:rsid w:val="00A841B2"/>
    <w:rsid w:val="00A84A2E"/>
    <w:rsid w:val="00A84D00"/>
    <w:rsid w:val="00A850EF"/>
    <w:rsid w:val="00A8573F"/>
    <w:rsid w:val="00A85D8D"/>
    <w:rsid w:val="00A85DE7"/>
    <w:rsid w:val="00A85F7E"/>
    <w:rsid w:val="00A86F54"/>
    <w:rsid w:val="00A8728D"/>
    <w:rsid w:val="00A872DA"/>
    <w:rsid w:val="00A874F5"/>
    <w:rsid w:val="00A87A9B"/>
    <w:rsid w:val="00A902BC"/>
    <w:rsid w:val="00A90BF0"/>
    <w:rsid w:val="00A90E8C"/>
    <w:rsid w:val="00A91022"/>
    <w:rsid w:val="00A9104C"/>
    <w:rsid w:val="00A91B6E"/>
    <w:rsid w:val="00A91F15"/>
    <w:rsid w:val="00A92285"/>
    <w:rsid w:val="00A92BE3"/>
    <w:rsid w:val="00A92CEF"/>
    <w:rsid w:val="00A92E68"/>
    <w:rsid w:val="00A9336B"/>
    <w:rsid w:val="00A933B2"/>
    <w:rsid w:val="00A93676"/>
    <w:rsid w:val="00A93ED5"/>
    <w:rsid w:val="00A94981"/>
    <w:rsid w:val="00A94A32"/>
    <w:rsid w:val="00A94C22"/>
    <w:rsid w:val="00A94C2C"/>
    <w:rsid w:val="00A9560C"/>
    <w:rsid w:val="00A958C6"/>
    <w:rsid w:val="00A95D8D"/>
    <w:rsid w:val="00A969E4"/>
    <w:rsid w:val="00AA0B6D"/>
    <w:rsid w:val="00AA0C9B"/>
    <w:rsid w:val="00AA0DA8"/>
    <w:rsid w:val="00AA1464"/>
    <w:rsid w:val="00AA147E"/>
    <w:rsid w:val="00AA2355"/>
    <w:rsid w:val="00AA2BBC"/>
    <w:rsid w:val="00AA2DD5"/>
    <w:rsid w:val="00AA3313"/>
    <w:rsid w:val="00AA33AF"/>
    <w:rsid w:val="00AA33EE"/>
    <w:rsid w:val="00AA45F1"/>
    <w:rsid w:val="00AA689C"/>
    <w:rsid w:val="00AA696A"/>
    <w:rsid w:val="00AA6E5B"/>
    <w:rsid w:val="00AA7064"/>
    <w:rsid w:val="00AA7347"/>
    <w:rsid w:val="00AA75F6"/>
    <w:rsid w:val="00AB071F"/>
    <w:rsid w:val="00AB0A5F"/>
    <w:rsid w:val="00AB155C"/>
    <w:rsid w:val="00AB1848"/>
    <w:rsid w:val="00AB1B81"/>
    <w:rsid w:val="00AB1BA9"/>
    <w:rsid w:val="00AB2FC4"/>
    <w:rsid w:val="00AB3AD4"/>
    <w:rsid w:val="00AB3B47"/>
    <w:rsid w:val="00AB4396"/>
    <w:rsid w:val="00AB4663"/>
    <w:rsid w:val="00AB6AA0"/>
    <w:rsid w:val="00AB79C0"/>
    <w:rsid w:val="00AB7A22"/>
    <w:rsid w:val="00AC104B"/>
    <w:rsid w:val="00AC1112"/>
    <w:rsid w:val="00AC14FF"/>
    <w:rsid w:val="00AC1646"/>
    <w:rsid w:val="00AC29BE"/>
    <w:rsid w:val="00AC2D4C"/>
    <w:rsid w:val="00AC3311"/>
    <w:rsid w:val="00AC35DE"/>
    <w:rsid w:val="00AC3724"/>
    <w:rsid w:val="00AC3D18"/>
    <w:rsid w:val="00AC4CCE"/>
    <w:rsid w:val="00AC53A2"/>
    <w:rsid w:val="00AC53B3"/>
    <w:rsid w:val="00AC5A2C"/>
    <w:rsid w:val="00AC6DC9"/>
    <w:rsid w:val="00AC7080"/>
    <w:rsid w:val="00AC70A1"/>
    <w:rsid w:val="00AC76F5"/>
    <w:rsid w:val="00AC7967"/>
    <w:rsid w:val="00AD0284"/>
    <w:rsid w:val="00AD04BC"/>
    <w:rsid w:val="00AD067E"/>
    <w:rsid w:val="00AD0B63"/>
    <w:rsid w:val="00AD133D"/>
    <w:rsid w:val="00AD182A"/>
    <w:rsid w:val="00AD1AC6"/>
    <w:rsid w:val="00AD1E68"/>
    <w:rsid w:val="00AD213F"/>
    <w:rsid w:val="00AD2EBF"/>
    <w:rsid w:val="00AD4428"/>
    <w:rsid w:val="00AD588C"/>
    <w:rsid w:val="00AD6498"/>
    <w:rsid w:val="00AD6C0A"/>
    <w:rsid w:val="00AD6EFC"/>
    <w:rsid w:val="00AD74A2"/>
    <w:rsid w:val="00AD7E03"/>
    <w:rsid w:val="00AE1B27"/>
    <w:rsid w:val="00AE1C22"/>
    <w:rsid w:val="00AE1E48"/>
    <w:rsid w:val="00AE2A92"/>
    <w:rsid w:val="00AE2BDF"/>
    <w:rsid w:val="00AE32BB"/>
    <w:rsid w:val="00AE4A10"/>
    <w:rsid w:val="00AE540D"/>
    <w:rsid w:val="00AE5491"/>
    <w:rsid w:val="00AE6214"/>
    <w:rsid w:val="00AE68B8"/>
    <w:rsid w:val="00AE73A0"/>
    <w:rsid w:val="00AE76E4"/>
    <w:rsid w:val="00AF02AD"/>
    <w:rsid w:val="00AF02F6"/>
    <w:rsid w:val="00AF0552"/>
    <w:rsid w:val="00AF05FD"/>
    <w:rsid w:val="00AF09FB"/>
    <w:rsid w:val="00AF09FE"/>
    <w:rsid w:val="00AF0D6C"/>
    <w:rsid w:val="00AF0F37"/>
    <w:rsid w:val="00AF0F43"/>
    <w:rsid w:val="00AF10CA"/>
    <w:rsid w:val="00AF1484"/>
    <w:rsid w:val="00AF1CDE"/>
    <w:rsid w:val="00AF1E89"/>
    <w:rsid w:val="00AF2128"/>
    <w:rsid w:val="00AF233F"/>
    <w:rsid w:val="00AF254F"/>
    <w:rsid w:val="00AF2B6E"/>
    <w:rsid w:val="00AF2B83"/>
    <w:rsid w:val="00AF39ED"/>
    <w:rsid w:val="00AF3D79"/>
    <w:rsid w:val="00AF3E9D"/>
    <w:rsid w:val="00AF3F7E"/>
    <w:rsid w:val="00AF4F95"/>
    <w:rsid w:val="00AF51BC"/>
    <w:rsid w:val="00AF5A18"/>
    <w:rsid w:val="00AF6705"/>
    <w:rsid w:val="00AF68F1"/>
    <w:rsid w:val="00AF6E9B"/>
    <w:rsid w:val="00AF7500"/>
    <w:rsid w:val="00AF75F8"/>
    <w:rsid w:val="00AF7B1D"/>
    <w:rsid w:val="00B000A2"/>
    <w:rsid w:val="00B00975"/>
    <w:rsid w:val="00B00DB6"/>
    <w:rsid w:val="00B01A3C"/>
    <w:rsid w:val="00B01E4A"/>
    <w:rsid w:val="00B02278"/>
    <w:rsid w:val="00B02ABA"/>
    <w:rsid w:val="00B032BD"/>
    <w:rsid w:val="00B04520"/>
    <w:rsid w:val="00B052BB"/>
    <w:rsid w:val="00B0654C"/>
    <w:rsid w:val="00B0707E"/>
    <w:rsid w:val="00B07AC9"/>
    <w:rsid w:val="00B10F81"/>
    <w:rsid w:val="00B11BBF"/>
    <w:rsid w:val="00B11DCD"/>
    <w:rsid w:val="00B124F7"/>
    <w:rsid w:val="00B125E5"/>
    <w:rsid w:val="00B12835"/>
    <w:rsid w:val="00B12C75"/>
    <w:rsid w:val="00B12CBD"/>
    <w:rsid w:val="00B1362E"/>
    <w:rsid w:val="00B13C37"/>
    <w:rsid w:val="00B13CC2"/>
    <w:rsid w:val="00B1492F"/>
    <w:rsid w:val="00B150A7"/>
    <w:rsid w:val="00B15692"/>
    <w:rsid w:val="00B158CC"/>
    <w:rsid w:val="00B17BA0"/>
    <w:rsid w:val="00B21C63"/>
    <w:rsid w:val="00B223C1"/>
    <w:rsid w:val="00B226F0"/>
    <w:rsid w:val="00B2383A"/>
    <w:rsid w:val="00B2393D"/>
    <w:rsid w:val="00B25313"/>
    <w:rsid w:val="00B25674"/>
    <w:rsid w:val="00B2613D"/>
    <w:rsid w:val="00B27E0F"/>
    <w:rsid w:val="00B3005E"/>
    <w:rsid w:val="00B3075B"/>
    <w:rsid w:val="00B3077A"/>
    <w:rsid w:val="00B30966"/>
    <w:rsid w:val="00B30A7E"/>
    <w:rsid w:val="00B30F38"/>
    <w:rsid w:val="00B31129"/>
    <w:rsid w:val="00B31AB9"/>
    <w:rsid w:val="00B31DE5"/>
    <w:rsid w:val="00B32187"/>
    <w:rsid w:val="00B33401"/>
    <w:rsid w:val="00B33506"/>
    <w:rsid w:val="00B33B26"/>
    <w:rsid w:val="00B3501C"/>
    <w:rsid w:val="00B358DD"/>
    <w:rsid w:val="00B3627F"/>
    <w:rsid w:val="00B365E0"/>
    <w:rsid w:val="00B36626"/>
    <w:rsid w:val="00B36668"/>
    <w:rsid w:val="00B37480"/>
    <w:rsid w:val="00B40447"/>
    <w:rsid w:val="00B40BB0"/>
    <w:rsid w:val="00B415DB"/>
    <w:rsid w:val="00B4171F"/>
    <w:rsid w:val="00B419CC"/>
    <w:rsid w:val="00B427AB"/>
    <w:rsid w:val="00B42C6E"/>
    <w:rsid w:val="00B42F43"/>
    <w:rsid w:val="00B43A06"/>
    <w:rsid w:val="00B4409C"/>
    <w:rsid w:val="00B467DB"/>
    <w:rsid w:val="00B468A2"/>
    <w:rsid w:val="00B46F89"/>
    <w:rsid w:val="00B477C2"/>
    <w:rsid w:val="00B477E1"/>
    <w:rsid w:val="00B479C9"/>
    <w:rsid w:val="00B47FA6"/>
    <w:rsid w:val="00B504CE"/>
    <w:rsid w:val="00B509CE"/>
    <w:rsid w:val="00B50FDB"/>
    <w:rsid w:val="00B51B3B"/>
    <w:rsid w:val="00B5265C"/>
    <w:rsid w:val="00B52F52"/>
    <w:rsid w:val="00B530F5"/>
    <w:rsid w:val="00B53763"/>
    <w:rsid w:val="00B53C66"/>
    <w:rsid w:val="00B5577B"/>
    <w:rsid w:val="00B55CB6"/>
    <w:rsid w:val="00B5790F"/>
    <w:rsid w:val="00B604FA"/>
    <w:rsid w:val="00B608DC"/>
    <w:rsid w:val="00B61A5F"/>
    <w:rsid w:val="00B61F40"/>
    <w:rsid w:val="00B62A66"/>
    <w:rsid w:val="00B62E80"/>
    <w:rsid w:val="00B62EF2"/>
    <w:rsid w:val="00B62EF5"/>
    <w:rsid w:val="00B63F56"/>
    <w:rsid w:val="00B643B2"/>
    <w:rsid w:val="00B64784"/>
    <w:rsid w:val="00B65FB4"/>
    <w:rsid w:val="00B66670"/>
    <w:rsid w:val="00B66710"/>
    <w:rsid w:val="00B66FAB"/>
    <w:rsid w:val="00B67487"/>
    <w:rsid w:val="00B67B9F"/>
    <w:rsid w:val="00B67C8F"/>
    <w:rsid w:val="00B70018"/>
    <w:rsid w:val="00B714D2"/>
    <w:rsid w:val="00B716BF"/>
    <w:rsid w:val="00B7174E"/>
    <w:rsid w:val="00B721C8"/>
    <w:rsid w:val="00B7221F"/>
    <w:rsid w:val="00B723F0"/>
    <w:rsid w:val="00B725ED"/>
    <w:rsid w:val="00B72A02"/>
    <w:rsid w:val="00B74007"/>
    <w:rsid w:val="00B74640"/>
    <w:rsid w:val="00B74845"/>
    <w:rsid w:val="00B75137"/>
    <w:rsid w:val="00B75203"/>
    <w:rsid w:val="00B752F2"/>
    <w:rsid w:val="00B760D9"/>
    <w:rsid w:val="00B76882"/>
    <w:rsid w:val="00B76A43"/>
    <w:rsid w:val="00B7748C"/>
    <w:rsid w:val="00B77A23"/>
    <w:rsid w:val="00B77D54"/>
    <w:rsid w:val="00B811C0"/>
    <w:rsid w:val="00B81419"/>
    <w:rsid w:val="00B82725"/>
    <w:rsid w:val="00B82EAE"/>
    <w:rsid w:val="00B8377B"/>
    <w:rsid w:val="00B83FB7"/>
    <w:rsid w:val="00B84036"/>
    <w:rsid w:val="00B84223"/>
    <w:rsid w:val="00B84D5C"/>
    <w:rsid w:val="00B85856"/>
    <w:rsid w:val="00B86D7D"/>
    <w:rsid w:val="00B873AE"/>
    <w:rsid w:val="00B8749D"/>
    <w:rsid w:val="00B877A4"/>
    <w:rsid w:val="00B87CAF"/>
    <w:rsid w:val="00B916E8"/>
    <w:rsid w:val="00B91F5C"/>
    <w:rsid w:val="00B92071"/>
    <w:rsid w:val="00B9240A"/>
    <w:rsid w:val="00B9267A"/>
    <w:rsid w:val="00B93644"/>
    <w:rsid w:val="00B936D7"/>
    <w:rsid w:val="00B93F0A"/>
    <w:rsid w:val="00B9433D"/>
    <w:rsid w:val="00B94411"/>
    <w:rsid w:val="00B946AA"/>
    <w:rsid w:val="00B94E5A"/>
    <w:rsid w:val="00B95935"/>
    <w:rsid w:val="00B95E4B"/>
    <w:rsid w:val="00B95E57"/>
    <w:rsid w:val="00B95FD9"/>
    <w:rsid w:val="00B97CE5"/>
    <w:rsid w:val="00BA01DE"/>
    <w:rsid w:val="00BA096B"/>
    <w:rsid w:val="00BA1206"/>
    <w:rsid w:val="00BA138B"/>
    <w:rsid w:val="00BA1647"/>
    <w:rsid w:val="00BA1686"/>
    <w:rsid w:val="00BA186F"/>
    <w:rsid w:val="00BA234C"/>
    <w:rsid w:val="00BA275B"/>
    <w:rsid w:val="00BA2D64"/>
    <w:rsid w:val="00BA30E0"/>
    <w:rsid w:val="00BA315F"/>
    <w:rsid w:val="00BA4D30"/>
    <w:rsid w:val="00BA5537"/>
    <w:rsid w:val="00BA5E6D"/>
    <w:rsid w:val="00BA6805"/>
    <w:rsid w:val="00BA684E"/>
    <w:rsid w:val="00BA6CD1"/>
    <w:rsid w:val="00BA73FD"/>
    <w:rsid w:val="00BA768F"/>
    <w:rsid w:val="00BA7C40"/>
    <w:rsid w:val="00BA7E66"/>
    <w:rsid w:val="00BB0D34"/>
    <w:rsid w:val="00BB0FF0"/>
    <w:rsid w:val="00BB1646"/>
    <w:rsid w:val="00BB2397"/>
    <w:rsid w:val="00BB434B"/>
    <w:rsid w:val="00BB4741"/>
    <w:rsid w:val="00BB4B38"/>
    <w:rsid w:val="00BB508B"/>
    <w:rsid w:val="00BB5AF3"/>
    <w:rsid w:val="00BB5C54"/>
    <w:rsid w:val="00BB5E93"/>
    <w:rsid w:val="00BB60A7"/>
    <w:rsid w:val="00BB6BD4"/>
    <w:rsid w:val="00BB6C4D"/>
    <w:rsid w:val="00BB6CFC"/>
    <w:rsid w:val="00BB74A1"/>
    <w:rsid w:val="00BB7584"/>
    <w:rsid w:val="00BB7834"/>
    <w:rsid w:val="00BB7A9A"/>
    <w:rsid w:val="00BB7C6D"/>
    <w:rsid w:val="00BC0397"/>
    <w:rsid w:val="00BC03CF"/>
    <w:rsid w:val="00BC0616"/>
    <w:rsid w:val="00BC06FB"/>
    <w:rsid w:val="00BC08BA"/>
    <w:rsid w:val="00BC1944"/>
    <w:rsid w:val="00BC1AC4"/>
    <w:rsid w:val="00BC1C45"/>
    <w:rsid w:val="00BC2713"/>
    <w:rsid w:val="00BC2BA3"/>
    <w:rsid w:val="00BC2EB2"/>
    <w:rsid w:val="00BC2F04"/>
    <w:rsid w:val="00BC3E54"/>
    <w:rsid w:val="00BC418F"/>
    <w:rsid w:val="00BC463B"/>
    <w:rsid w:val="00BC46BD"/>
    <w:rsid w:val="00BC4927"/>
    <w:rsid w:val="00BC4956"/>
    <w:rsid w:val="00BC4B4A"/>
    <w:rsid w:val="00BC4EA5"/>
    <w:rsid w:val="00BC546A"/>
    <w:rsid w:val="00BC6D5E"/>
    <w:rsid w:val="00BC71C6"/>
    <w:rsid w:val="00BC7444"/>
    <w:rsid w:val="00BD03AD"/>
    <w:rsid w:val="00BD081A"/>
    <w:rsid w:val="00BD095C"/>
    <w:rsid w:val="00BD0E17"/>
    <w:rsid w:val="00BD0EC7"/>
    <w:rsid w:val="00BD0F9E"/>
    <w:rsid w:val="00BD16EB"/>
    <w:rsid w:val="00BD18DB"/>
    <w:rsid w:val="00BD1D17"/>
    <w:rsid w:val="00BD2810"/>
    <w:rsid w:val="00BD4425"/>
    <w:rsid w:val="00BD4E09"/>
    <w:rsid w:val="00BD52AA"/>
    <w:rsid w:val="00BD536A"/>
    <w:rsid w:val="00BD56B1"/>
    <w:rsid w:val="00BD56FA"/>
    <w:rsid w:val="00BD6012"/>
    <w:rsid w:val="00BD68AD"/>
    <w:rsid w:val="00BD7245"/>
    <w:rsid w:val="00BE08AF"/>
    <w:rsid w:val="00BE161F"/>
    <w:rsid w:val="00BE1B77"/>
    <w:rsid w:val="00BE27E2"/>
    <w:rsid w:val="00BE28AE"/>
    <w:rsid w:val="00BE29F8"/>
    <w:rsid w:val="00BE2B7F"/>
    <w:rsid w:val="00BE3427"/>
    <w:rsid w:val="00BE3C66"/>
    <w:rsid w:val="00BE4572"/>
    <w:rsid w:val="00BE5A19"/>
    <w:rsid w:val="00BE61F3"/>
    <w:rsid w:val="00BE646E"/>
    <w:rsid w:val="00BE69BB"/>
    <w:rsid w:val="00BE6D1B"/>
    <w:rsid w:val="00BE746E"/>
    <w:rsid w:val="00BE77D4"/>
    <w:rsid w:val="00BF01DF"/>
    <w:rsid w:val="00BF05D9"/>
    <w:rsid w:val="00BF0822"/>
    <w:rsid w:val="00BF0E59"/>
    <w:rsid w:val="00BF1642"/>
    <w:rsid w:val="00BF18CA"/>
    <w:rsid w:val="00BF2126"/>
    <w:rsid w:val="00BF3ED0"/>
    <w:rsid w:val="00BF4693"/>
    <w:rsid w:val="00BF474C"/>
    <w:rsid w:val="00BF4982"/>
    <w:rsid w:val="00BF5498"/>
    <w:rsid w:val="00BF5B76"/>
    <w:rsid w:val="00BF6211"/>
    <w:rsid w:val="00BF6F32"/>
    <w:rsid w:val="00BF7226"/>
    <w:rsid w:val="00BF733F"/>
    <w:rsid w:val="00BF7508"/>
    <w:rsid w:val="00BF7B3E"/>
    <w:rsid w:val="00BF7BDA"/>
    <w:rsid w:val="00C01213"/>
    <w:rsid w:val="00C01972"/>
    <w:rsid w:val="00C02888"/>
    <w:rsid w:val="00C0326C"/>
    <w:rsid w:val="00C0334E"/>
    <w:rsid w:val="00C039F2"/>
    <w:rsid w:val="00C03CFE"/>
    <w:rsid w:val="00C03E72"/>
    <w:rsid w:val="00C03F6F"/>
    <w:rsid w:val="00C04035"/>
    <w:rsid w:val="00C040D7"/>
    <w:rsid w:val="00C040E8"/>
    <w:rsid w:val="00C054A3"/>
    <w:rsid w:val="00C05EC8"/>
    <w:rsid w:val="00C061B7"/>
    <w:rsid w:val="00C07CEA"/>
    <w:rsid w:val="00C1010A"/>
    <w:rsid w:val="00C11198"/>
    <w:rsid w:val="00C11510"/>
    <w:rsid w:val="00C12CB3"/>
    <w:rsid w:val="00C1323A"/>
    <w:rsid w:val="00C133B1"/>
    <w:rsid w:val="00C13752"/>
    <w:rsid w:val="00C13ADE"/>
    <w:rsid w:val="00C140C8"/>
    <w:rsid w:val="00C14E38"/>
    <w:rsid w:val="00C15884"/>
    <w:rsid w:val="00C15891"/>
    <w:rsid w:val="00C16187"/>
    <w:rsid w:val="00C16A13"/>
    <w:rsid w:val="00C17441"/>
    <w:rsid w:val="00C17560"/>
    <w:rsid w:val="00C17633"/>
    <w:rsid w:val="00C179A6"/>
    <w:rsid w:val="00C201E2"/>
    <w:rsid w:val="00C20AE2"/>
    <w:rsid w:val="00C21DBC"/>
    <w:rsid w:val="00C22A7C"/>
    <w:rsid w:val="00C22F74"/>
    <w:rsid w:val="00C23620"/>
    <w:rsid w:val="00C24468"/>
    <w:rsid w:val="00C24E6D"/>
    <w:rsid w:val="00C259E5"/>
    <w:rsid w:val="00C25EEF"/>
    <w:rsid w:val="00C26BC9"/>
    <w:rsid w:val="00C26DB0"/>
    <w:rsid w:val="00C2788B"/>
    <w:rsid w:val="00C27CD2"/>
    <w:rsid w:val="00C27F1C"/>
    <w:rsid w:val="00C27FF1"/>
    <w:rsid w:val="00C3003D"/>
    <w:rsid w:val="00C307DE"/>
    <w:rsid w:val="00C30C6F"/>
    <w:rsid w:val="00C32C40"/>
    <w:rsid w:val="00C33504"/>
    <w:rsid w:val="00C33F02"/>
    <w:rsid w:val="00C33F42"/>
    <w:rsid w:val="00C3414C"/>
    <w:rsid w:val="00C34B12"/>
    <w:rsid w:val="00C34DEB"/>
    <w:rsid w:val="00C35414"/>
    <w:rsid w:val="00C36058"/>
    <w:rsid w:val="00C361C1"/>
    <w:rsid w:val="00C378F6"/>
    <w:rsid w:val="00C37D78"/>
    <w:rsid w:val="00C37E36"/>
    <w:rsid w:val="00C4038E"/>
    <w:rsid w:val="00C40464"/>
    <w:rsid w:val="00C419A6"/>
    <w:rsid w:val="00C41B50"/>
    <w:rsid w:val="00C43068"/>
    <w:rsid w:val="00C43ED6"/>
    <w:rsid w:val="00C43F3C"/>
    <w:rsid w:val="00C43F97"/>
    <w:rsid w:val="00C44214"/>
    <w:rsid w:val="00C448DB"/>
    <w:rsid w:val="00C44DD5"/>
    <w:rsid w:val="00C4519B"/>
    <w:rsid w:val="00C45247"/>
    <w:rsid w:val="00C454F5"/>
    <w:rsid w:val="00C45980"/>
    <w:rsid w:val="00C46026"/>
    <w:rsid w:val="00C4642D"/>
    <w:rsid w:val="00C46688"/>
    <w:rsid w:val="00C46D3E"/>
    <w:rsid w:val="00C472F1"/>
    <w:rsid w:val="00C504A4"/>
    <w:rsid w:val="00C50CDA"/>
    <w:rsid w:val="00C50CF4"/>
    <w:rsid w:val="00C50EE0"/>
    <w:rsid w:val="00C513FA"/>
    <w:rsid w:val="00C5155D"/>
    <w:rsid w:val="00C518A7"/>
    <w:rsid w:val="00C51B12"/>
    <w:rsid w:val="00C51C59"/>
    <w:rsid w:val="00C520C6"/>
    <w:rsid w:val="00C52134"/>
    <w:rsid w:val="00C5264E"/>
    <w:rsid w:val="00C52FE2"/>
    <w:rsid w:val="00C53209"/>
    <w:rsid w:val="00C53E62"/>
    <w:rsid w:val="00C55101"/>
    <w:rsid w:val="00C559EC"/>
    <w:rsid w:val="00C55A36"/>
    <w:rsid w:val="00C55AAC"/>
    <w:rsid w:val="00C55B11"/>
    <w:rsid w:val="00C55D7A"/>
    <w:rsid w:val="00C5635F"/>
    <w:rsid w:val="00C56C52"/>
    <w:rsid w:val="00C56FF1"/>
    <w:rsid w:val="00C573C4"/>
    <w:rsid w:val="00C57A38"/>
    <w:rsid w:val="00C57FC9"/>
    <w:rsid w:val="00C6022C"/>
    <w:rsid w:val="00C606F5"/>
    <w:rsid w:val="00C620B3"/>
    <w:rsid w:val="00C621F5"/>
    <w:rsid w:val="00C62407"/>
    <w:rsid w:val="00C62530"/>
    <w:rsid w:val="00C62DDD"/>
    <w:rsid w:val="00C63597"/>
    <w:rsid w:val="00C64320"/>
    <w:rsid w:val="00C64998"/>
    <w:rsid w:val="00C64E57"/>
    <w:rsid w:val="00C64E96"/>
    <w:rsid w:val="00C65492"/>
    <w:rsid w:val="00C65585"/>
    <w:rsid w:val="00C664FA"/>
    <w:rsid w:val="00C66731"/>
    <w:rsid w:val="00C6682E"/>
    <w:rsid w:val="00C71D24"/>
    <w:rsid w:val="00C73A0E"/>
    <w:rsid w:val="00C74235"/>
    <w:rsid w:val="00C74B7B"/>
    <w:rsid w:val="00C75850"/>
    <w:rsid w:val="00C76218"/>
    <w:rsid w:val="00C76254"/>
    <w:rsid w:val="00C769C3"/>
    <w:rsid w:val="00C776EB"/>
    <w:rsid w:val="00C77ADC"/>
    <w:rsid w:val="00C77B9C"/>
    <w:rsid w:val="00C81383"/>
    <w:rsid w:val="00C81B08"/>
    <w:rsid w:val="00C81B60"/>
    <w:rsid w:val="00C8215A"/>
    <w:rsid w:val="00C829F4"/>
    <w:rsid w:val="00C82B0C"/>
    <w:rsid w:val="00C831DF"/>
    <w:rsid w:val="00C8345A"/>
    <w:rsid w:val="00C840C4"/>
    <w:rsid w:val="00C841C3"/>
    <w:rsid w:val="00C84310"/>
    <w:rsid w:val="00C84544"/>
    <w:rsid w:val="00C84A32"/>
    <w:rsid w:val="00C85200"/>
    <w:rsid w:val="00C8520D"/>
    <w:rsid w:val="00C85448"/>
    <w:rsid w:val="00C85E21"/>
    <w:rsid w:val="00C85E46"/>
    <w:rsid w:val="00C85FF3"/>
    <w:rsid w:val="00C869AA"/>
    <w:rsid w:val="00C86D33"/>
    <w:rsid w:val="00C87152"/>
    <w:rsid w:val="00C87D8A"/>
    <w:rsid w:val="00C902EC"/>
    <w:rsid w:val="00C90920"/>
    <w:rsid w:val="00C91042"/>
    <w:rsid w:val="00C913CD"/>
    <w:rsid w:val="00C914B6"/>
    <w:rsid w:val="00C9263C"/>
    <w:rsid w:val="00C92CB8"/>
    <w:rsid w:val="00C93B98"/>
    <w:rsid w:val="00C93CAC"/>
    <w:rsid w:val="00C94731"/>
    <w:rsid w:val="00C94D91"/>
    <w:rsid w:val="00C95CD3"/>
    <w:rsid w:val="00C964D3"/>
    <w:rsid w:val="00C96B12"/>
    <w:rsid w:val="00C9746A"/>
    <w:rsid w:val="00C97806"/>
    <w:rsid w:val="00C97959"/>
    <w:rsid w:val="00C97AB4"/>
    <w:rsid w:val="00C97D16"/>
    <w:rsid w:val="00CA00D3"/>
    <w:rsid w:val="00CA0134"/>
    <w:rsid w:val="00CA04B9"/>
    <w:rsid w:val="00CA08A8"/>
    <w:rsid w:val="00CA0A2A"/>
    <w:rsid w:val="00CA1278"/>
    <w:rsid w:val="00CA17FE"/>
    <w:rsid w:val="00CA1E92"/>
    <w:rsid w:val="00CA2980"/>
    <w:rsid w:val="00CA2B7B"/>
    <w:rsid w:val="00CA3B87"/>
    <w:rsid w:val="00CA452A"/>
    <w:rsid w:val="00CA46AF"/>
    <w:rsid w:val="00CA475D"/>
    <w:rsid w:val="00CA4775"/>
    <w:rsid w:val="00CA5F5F"/>
    <w:rsid w:val="00CA6149"/>
    <w:rsid w:val="00CA681E"/>
    <w:rsid w:val="00CA71E3"/>
    <w:rsid w:val="00CA7B25"/>
    <w:rsid w:val="00CB01D4"/>
    <w:rsid w:val="00CB08C5"/>
    <w:rsid w:val="00CB1167"/>
    <w:rsid w:val="00CB156E"/>
    <w:rsid w:val="00CB188F"/>
    <w:rsid w:val="00CB1CA0"/>
    <w:rsid w:val="00CB223E"/>
    <w:rsid w:val="00CB261C"/>
    <w:rsid w:val="00CB2652"/>
    <w:rsid w:val="00CB3AAC"/>
    <w:rsid w:val="00CB3E45"/>
    <w:rsid w:val="00CB42A7"/>
    <w:rsid w:val="00CB439A"/>
    <w:rsid w:val="00CB44E6"/>
    <w:rsid w:val="00CB468B"/>
    <w:rsid w:val="00CB4AEF"/>
    <w:rsid w:val="00CB4C06"/>
    <w:rsid w:val="00CB59A1"/>
    <w:rsid w:val="00CB686D"/>
    <w:rsid w:val="00CB68C0"/>
    <w:rsid w:val="00CB728E"/>
    <w:rsid w:val="00CB7CA1"/>
    <w:rsid w:val="00CB7E34"/>
    <w:rsid w:val="00CC1944"/>
    <w:rsid w:val="00CC1F4C"/>
    <w:rsid w:val="00CC207F"/>
    <w:rsid w:val="00CC23E6"/>
    <w:rsid w:val="00CC28C6"/>
    <w:rsid w:val="00CC2A29"/>
    <w:rsid w:val="00CC2D2A"/>
    <w:rsid w:val="00CC3BDC"/>
    <w:rsid w:val="00CC4346"/>
    <w:rsid w:val="00CC45D2"/>
    <w:rsid w:val="00CC4ECF"/>
    <w:rsid w:val="00CC5835"/>
    <w:rsid w:val="00CC5C29"/>
    <w:rsid w:val="00CC5CF6"/>
    <w:rsid w:val="00CC63F6"/>
    <w:rsid w:val="00CC67DD"/>
    <w:rsid w:val="00CC6A14"/>
    <w:rsid w:val="00CC75BB"/>
    <w:rsid w:val="00CC7741"/>
    <w:rsid w:val="00CC7B58"/>
    <w:rsid w:val="00CD0040"/>
    <w:rsid w:val="00CD042D"/>
    <w:rsid w:val="00CD1D47"/>
    <w:rsid w:val="00CD212B"/>
    <w:rsid w:val="00CD229C"/>
    <w:rsid w:val="00CD2728"/>
    <w:rsid w:val="00CD285D"/>
    <w:rsid w:val="00CD30BD"/>
    <w:rsid w:val="00CD33EA"/>
    <w:rsid w:val="00CD52BF"/>
    <w:rsid w:val="00CD690A"/>
    <w:rsid w:val="00CD6F99"/>
    <w:rsid w:val="00CD7056"/>
    <w:rsid w:val="00CD7268"/>
    <w:rsid w:val="00CD7C56"/>
    <w:rsid w:val="00CE0514"/>
    <w:rsid w:val="00CE0743"/>
    <w:rsid w:val="00CE08C8"/>
    <w:rsid w:val="00CE08EA"/>
    <w:rsid w:val="00CE0CF0"/>
    <w:rsid w:val="00CE0E00"/>
    <w:rsid w:val="00CE0F15"/>
    <w:rsid w:val="00CE128C"/>
    <w:rsid w:val="00CE194B"/>
    <w:rsid w:val="00CE22F1"/>
    <w:rsid w:val="00CE292F"/>
    <w:rsid w:val="00CE35AC"/>
    <w:rsid w:val="00CE3733"/>
    <w:rsid w:val="00CE376F"/>
    <w:rsid w:val="00CE4BC6"/>
    <w:rsid w:val="00CE6152"/>
    <w:rsid w:val="00CE645E"/>
    <w:rsid w:val="00CE676B"/>
    <w:rsid w:val="00CE6AC6"/>
    <w:rsid w:val="00CE7557"/>
    <w:rsid w:val="00CE7BF8"/>
    <w:rsid w:val="00CF040A"/>
    <w:rsid w:val="00CF0464"/>
    <w:rsid w:val="00CF0B06"/>
    <w:rsid w:val="00CF17AC"/>
    <w:rsid w:val="00CF17F6"/>
    <w:rsid w:val="00CF1A26"/>
    <w:rsid w:val="00CF1ACB"/>
    <w:rsid w:val="00CF276F"/>
    <w:rsid w:val="00CF2ABD"/>
    <w:rsid w:val="00CF3024"/>
    <w:rsid w:val="00CF3048"/>
    <w:rsid w:val="00CF3619"/>
    <w:rsid w:val="00CF37EC"/>
    <w:rsid w:val="00CF3814"/>
    <w:rsid w:val="00CF437E"/>
    <w:rsid w:val="00CF4751"/>
    <w:rsid w:val="00CF5E47"/>
    <w:rsid w:val="00CF6F85"/>
    <w:rsid w:val="00CF716A"/>
    <w:rsid w:val="00CF7322"/>
    <w:rsid w:val="00D002ED"/>
    <w:rsid w:val="00D005DE"/>
    <w:rsid w:val="00D0157A"/>
    <w:rsid w:val="00D01DF9"/>
    <w:rsid w:val="00D0255E"/>
    <w:rsid w:val="00D02612"/>
    <w:rsid w:val="00D029DE"/>
    <w:rsid w:val="00D037A5"/>
    <w:rsid w:val="00D037EC"/>
    <w:rsid w:val="00D03CB5"/>
    <w:rsid w:val="00D042F1"/>
    <w:rsid w:val="00D047D0"/>
    <w:rsid w:val="00D04B09"/>
    <w:rsid w:val="00D05462"/>
    <w:rsid w:val="00D0563C"/>
    <w:rsid w:val="00D05A12"/>
    <w:rsid w:val="00D05C60"/>
    <w:rsid w:val="00D065E8"/>
    <w:rsid w:val="00D06735"/>
    <w:rsid w:val="00D06747"/>
    <w:rsid w:val="00D06DDA"/>
    <w:rsid w:val="00D0728B"/>
    <w:rsid w:val="00D07B2F"/>
    <w:rsid w:val="00D105CD"/>
    <w:rsid w:val="00D10BAA"/>
    <w:rsid w:val="00D10D14"/>
    <w:rsid w:val="00D11AE6"/>
    <w:rsid w:val="00D12870"/>
    <w:rsid w:val="00D12A65"/>
    <w:rsid w:val="00D12D4E"/>
    <w:rsid w:val="00D13283"/>
    <w:rsid w:val="00D1355F"/>
    <w:rsid w:val="00D138F3"/>
    <w:rsid w:val="00D13A8B"/>
    <w:rsid w:val="00D1417B"/>
    <w:rsid w:val="00D14E54"/>
    <w:rsid w:val="00D14F20"/>
    <w:rsid w:val="00D1528A"/>
    <w:rsid w:val="00D154D6"/>
    <w:rsid w:val="00D15554"/>
    <w:rsid w:val="00D155F3"/>
    <w:rsid w:val="00D1577E"/>
    <w:rsid w:val="00D15A2C"/>
    <w:rsid w:val="00D15E6A"/>
    <w:rsid w:val="00D15F19"/>
    <w:rsid w:val="00D16788"/>
    <w:rsid w:val="00D16811"/>
    <w:rsid w:val="00D1725A"/>
    <w:rsid w:val="00D17595"/>
    <w:rsid w:val="00D178E8"/>
    <w:rsid w:val="00D17BF1"/>
    <w:rsid w:val="00D205BF"/>
    <w:rsid w:val="00D206B4"/>
    <w:rsid w:val="00D215C9"/>
    <w:rsid w:val="00D2175A"/>
    <w:rsid w:val="00D21F94"/>
    <w:rsid w:val="00D22233"/>
    <w:rsid w:val="00D22666"/>
    <w:rsid w:val="00D22EAD"/>
    <w:rsid w:val="00D2325C"/>
    <w:rsid w:val="00D23390"/>
    <w:rsid w:val="00D238A8"/>
    <w:rsid w:val="00D23C18"/>
    <w:rsid w:val="00D23DEA"/>
    <w:rsid w:val="00D247CE"/>
    <w:rsid w:val="00D24EE5"/>
    <w:rsid w:val="00D2590D"/>
    <w:rsid w:val="00D259E7"/>
    <w:rsid w:val="00D26972"/>
    <w:rsid w:val="00D2742B"/>
    <w:rsid w:val="00D27C21"/>
    <w:rsid w:val="00D27E3B"/>
    <w:rsid w:val="00D304DF"/>
    <w:rsid w:val="00D30A3B"/>
    <w:rsid w:val="00D31638"/>
    <w:rsid w:val="00D31E5A"/>
    <w:rsid w:val="00D3214E"/>
    <w:rsid w:val="00D322E6"/>
    <w:rsid w:val="00D329E5"/>
    <w:rsid w:val="00D33096"/>
    <w:rsid w:val="00D33770"/>
    <w:rsid w:val="00D33FCB"/>
    <w:rsid w:val="00D3419C"/>
    <w:rsid w:val="00D344C8"/>
    <w:rsid w:val="00D34C57"/>
    <w:rsid w:val="00D34E81"/>
    <w:rsid w:val="00D3572E"/>
    <w:rsid w:val="00D36A2B"/>
    <w:rsid w:val="00D36A32"/>
    <w:rsid w:val="00D36C72"/>
    <w:rsid w:val="00D36E23"/>
    <w:rsid w:val="00D376C9"/>
    <w:rsid w:val="00D37961"/>
    <w:rsid w:val="00D37AAB"/>
    <w:rsid w:val="00D4020F"/>
    <w:rsid w:val="00D4030B"/>
    <w:rsid w:val="00D40CE1"/>
    <w:rsid w:val="00D414CE"/>
    <w:rsid w:val="00D418EF"/>
    <w:rsid w:val="00D42884"/>
    <w:rsid w:val="00D432A8"/>
    <w:rsid w:val="00D43780"/>
    <w:rsid w:val="00D43ADC"/>
    <w:rsid w:val="00D44004"/>
    <w:rsid w:val="00D44822"/>
    <w:rsid w:val="00D44A22"/>
    <w:rsid w:val="00D4533F"/>
    <w:rsid w:val="00D45ABC"/>
    <w:rsid w:val="00D45C42"/>
    <w:rsid w:val="00D461B0"/>
    <w:rsid w:val="00D4692B"/>
    <w:rsid w:val="00D4693E"/>
    <w:rsid w:val="00D46A22"/>
    <w:rsid w:val="00D470F7"/>
    <w:rsid w:val="00D51494"/>
    <w:rsid w:val="00D51659"/>
    <w:rsid w:val="00D52661"/>
    <w:rsid w:val="00D5290B"/>
    <w:rsid w:val="00D52965"/>
    <w:rsid w:val="00D52EC9"/>
    <w:rsid w:val="00D53318"/>
    <w:rsid w:val="00D5358C"/>
    <w:rsid w:val="00D535E7"/>
    <w:rsid w:val="00D5478B"/>
    <w:rsid w:val="00D54964"/>
    <w:rsid w:val="00D54C55"/>
    <w:rsid w:val="00D55365"/>
    <w:rsid w:val="00D55747"/>
    <w:rsid w:val="00D55958"/>
    <w:rsid w:val="00D56313"/>
    <w:rsid w:val="00D570F0"/>
    <w:rsid w:val="00D6012A"/>
    <w:rsid w:val="00D60812"/>
    <w:rsid w:val="00D610B4"/>
    <w:rsid w:val="00D61250"/>
    <w:rsid w:val="00D62994"/>
    <w:rsid w:val="00D62A8C"/>
    <w:rsid w:val="00D63003"/>
    <w:rsid w:val="00D6401D"/>
    <w:rsid w:val="00D64229"/>
    <w:rsid w:val="00D6445A"/>
    <w:rsid w:val="00D64D85"/>
    <w:rsid w:val="00D6697D"/>
    <w:rsid w:val="00D6697F"/>
    <w:rsid w:val="00D67286"/>
    <w:rsid w:val="00D67A94"/>
    <w:rsid w:val="00D67CB3"/>
    <w:rsid w:val="00D701B9"/>
    <w:rsid w:val="00D70BAC"/>
    <w:rsid w:val="00D70CED"/>
    <w:rsid w:val="00D714F4"/>
    <w:rsid w:val="00D717C8"/>
    <w:rsid w:val="00D7196C"/>
    <w:rsid w:val="00D72527"/>
    <w:rsid w:val="00D729FC"/>
    <w:rsid w:val="00D72AF8"/>
    <w:rsid w:val="00D72FEF"/>
    <w:rsid w:val="00D73612"/>
    <w:rsid w:val="00D7384E"/>
    <w:rsid w:val="00D73F1A"/>
    <w:rsid w:val="00D74624"/>
    <w:rsid w:val="00D7482A"/>
    <w:rsid w:val="00D74CF2"/>
    <w:rsid w:val="00D75863"/>
    <w:rsid w:val="00D75DF0"/>
    <w:rsid w:val="00D761F1"/>
    <w:rsid w:val="00D76404"/>
    <w:rsid w:val="00D7640B"/>
    <w:rsid w:val="00D76623"/>
    <w:rsid w:val="00D76922"/>
    <w:rsid w:val="00D77630"/>
    <w:rsid w:val="00D81C20"/>
    <w:rsid w:val="00D82466"/>
    <w:rsid w:val="00D8262F"/>
    <w:rsid w:val="00D84280"/>
    <w:rsid w:val="00D857E2"/>
    <w:rsid w:val="00D8610E"/>
    <w:rsid w:val="00D861FC"/>
    <w:rsid w:val="00D86523"/>
    <w:rsid w:val="00D867B5"/>
    <w:rsid w:val="00D867BA"/>
    <w:rsid w:val="00D86D0A"/>
    <w:rsid w:val="00D8764A"/>
    <w:rsid w:val="00D8794A"/>
    <w:rsid w:val="00D87EFF"/>
    <w:rsid w:val="00D9005B"/>
    <w:rsid w:val="00D9015E"/>
    <w:rsid w:val="00D907E2"/>
    <w:rsid w:val="00D919BF"/>
    <w:rsid w:val="00D921FB"/>
    <w:rsid w:val="00D9230F"/>
    <w:rsid w:val="00D926CA"/>
    <w:rsid w:val="00D9345E"/>
    <w:rsid w:val="00D93D42"/>
    <w:rsid w:val="00D93F43"/>
    <w:rsid w:val="00D942F1"/>
    <w:rsid w:val="00D9454C"/>
    <w:rsid w:val="00D95074"/>
    <w:rsid w:val="00D95928"/>
    <w:rsid w:val="00D96165"/>
    <w:rsid w:val="00D96E01"/>
    <w:rsid w:val="00D97832"/>
    <w:rsid w:val="00D97B57"/>
    <w:rsid w:val="00DA022F"/>
    <w:rsid w:val="00DA079F"/>
    <w:rsid w:val="00DA1703"/>
    <w:rsid w:val="00DA1931"/>
    <w:rsid w:val="00DA2277"/>
    <w:rsid w:val="00DA26E7"/>
    <w:rsid w:val="00DA29BA"/>
    <w:rsid w:val="00DA2BC3"/>
    <w:rsid w:val="00DA2C89"/>
    <w:rsid w:val="00DA33AA"/>
    <w:rsid w:val="00DA37F1"/>
    <w:rsid w:val="00DA3A22"/>
    <w:rsid w:val="00DA3A98"/>
    <w:rsid w:val="00DA3C7A"/>
    <w:rsid w:val="00DA44A3"/>
    <w:rsid w:val="00DA4F96"/>
    <w:rsid w:val="00DA55B5"/>
    <w:rsid w:val="00DA6780"/>
    <w:rsid w:val="00DA6E88"/>
    <w:rsid w:val="00DA6EFE"/>
    <w:rsid w:val="00DA7BAC"/>
    <w:rsid w:val="00DA7E10"/>
    <w:rsid w:val="00DB0055"/>
    <w:rsid w:val="00DB061D"/>
    <w:rsid w:val="00DB0823"/>
    <w:rsid w:val="00DB09E0"/>
    <w:rsid w:val="00DB11E5"/>
    <w:rsid w:val="00DB131C"/>
    <w:rsid w:val="00DB179D"/>
    <w:rsid w:val="00DB1B2C"/>
    <w:rsid w:val="00DB1ECD"/>
    <w:rsid w:val="00DB1F15"/>
    <w:rsid w:val="00DB21AA"/>
    <w:rsid w:val="00DB2418"/>
    <w:rsid w:val="00DB2A01"/>
    <w:rsid w:val="00DB2A40"/>
    <w:rsid w:val="00DB2AED"/>
    <w:rsid w:val="00DB2DAA"/>
    <w:rsid w:val="00DB3676"/>
    <w:rsid w:val="00DB3E4B"/>
    <w:rsid w:val="00DB45AA"/>
    <w:rsid w:val="00DB45B7"/>
    <w:rsid w:val="00DB573A"/>
    <w:rsid w:val="00DB57EA"/>
    <w:rsid w:val="00DB65A5"/>
    <w:rsid w:val="00DB6CF5"/>
    <w:rsid w:val="00DB6E63"/>
    <w:rsid w:val="00DB6FA5"/>
    <w:rsid w:val="00DC028C"/>
    <w:rsid w:val="00DC0BD1"/>
    <w:rsid w:val="00DC0DCF"/>
    <w:rsid w:val="00DC115C"/>
    <w:rsid w:val="00DC1F44"/>
    <w:rsid w:val="00DC2575"/>
    <w:rsid w:val="00DC2752"/>
    <w:rsid w:val="00DC369F"/>
    <w:rsid w:val="00DC450D"/>
    <w:rsid w:val="00DC5505"/>
    <w:rsid w:val="00DC550D"/>
    <w:rsid w:val="00DC596B"/>
    <w:rsid w:val="00DC6311"/>
    <w:rsid w:val="00DC63D6"/>
    <w:rsid w:val="00DC6608"/>
    <w:rsid w:val="00DC6931"/>
    <w:rsid w:val="00DC6EA9"/>
    <w:rsid w:val="00DD005E"/>
    <w:rsid w:val="00DD0187"/>
    <w:rsid w:val="00DD088D"/>
    <w:rsid w:val="00DD0AE5"/>
    <w:rsid w:val="00DD1904"/>
    <w:rsid w:val="00DD3008"/>
    <w:rsid w:val="00DD3188"/>
    <w:rsid w:val="00DD38FD"/>
    <w:rsid w:val="00DD3BF7"/>
    <w:rsid w:val="00DD3C2B"/>
    <w:rsid w:val="00DD3C9F"/>
    <w:rsid w:val="00DD4200"/>
    <w:rsid w:val="00DD42BE"/>
    <w:rsid w:val="00DD452B"/>
    <w:rsid w:val="00DD55A2"/>
    <w:rsid w:val="00DD5DD6"/>
    <w:rsid w:val="00DD6D20"/>
    <w:rsid w:val="00DD7A18"/>
    <w:rsid w:val="00DD7E6B"/>
    <w:rsid w:val="00DE067D"/>
    <w:rsid w:val="00DE0713"/>
    <w:rsid w:val="00DE1482"/>
    <w:rsid w:val="00DE14B4"/>
    <w:rsid w:val="00DE1589"/>
    <w:rsid w:val="00DE249E"/>
    <w:rsid w:val="00DE2B6C"/>
    <w:rsid w:val="00DE3549"/>
    <w:rsid w:val="00DE3B4F"/>
    <w:rsid w:val="00DE3D66"/>
    <w:rsid w:val="00DE471C"/>
    <w:rsid w:val="00DE48D9"/>
    <w:rsid w:val="00DE5D8A"/>
    <w:rsid w:val="00DE65DF"/>
    <w:rsid w:val="00DE7C5B"/>
    <w:rsid w:val="00DF0A14"/>
    <w:rsid w:val="00DF220C"/>
    <w:rsid w:val="00DF2450"/>
    <w:rsid w:val="00DF279C"/>
    <w:rsid w:val="00DF295C"/>
    <w:rsid w:val="00DF2E1E"/>
    <w:rsid w:val="00DF4045"/>
    <w:rsid w:val="00DF4417"/>
    <w:rsid w:val="00DF4D48"/>
    <w:rsid w:val="00DF5A69"/>
    <w:rsid w:val="00DF5E65"/>
    <w:rsid w:val="00DF62F1"/>
    <w:rsid w:val="00DF64B5"/>
    <w:rsid w:val="00DF65F6"/>
    <w:rsid w:val="00DF79E9"/>
    <w:rsid w:val="00E0061C"/>
    <w:rsid w:val="00E00D23"/>
    <w:rsid w:val="00E01145"/>
    <w:rsid w:val="00E01C76"/>
    <w:rsid w:val="00E02B15"/>
    <w:rsid w:val="00E02BED"/>
    <w:rsid w:val="00E0338D"/>
    <w:rsid w:val="00E0345F"/>
    <w:rsid w:val="00E03567"/>
    <w:rsid w:val="00E037A6"/>
    <w:rsid w:val="00E03F82"/>
    <w:rsid w:val="00E041C7"/>
    <w:rsid w:val="00E045A7"/>
    <w:rsid w:val="00E04704"/>
    <w:rsid w:val="00E04C51"/>
    <w:rsid w:val="00E04C7D"/>
    <w:rsid w:val="00E053AE"/>
    <w:rsid w:val="00E05D93"/>
    <w:rsid w:val="00E05FB7"/>
    <w:rsid w:val="00E064E8"/>
    <w:rsid w:val="00E10001"/>
    <w:rsid w:val="00E10466"/>
    <w:rsid w:val="00E1070C"/>
    <w:rsid w:val="00E10B2C"/>
    <w:rsid w:val="00E10C15"/>
    <w:rsid w:val="00E11EE0"/>
    <w:rsid w:val="00E11F76"/>
    <w:rsid w:val="00E12E0C"/>
    <w:rsid w:val="00E12E24"/>
    <w:rsid w:val="00E13052"/>
    <w:rsid w:val="00E13E4E"/>
    <w:rsid w:val="00E141FB"/>
    <w:rsid w:val="00E14413"/>
    <w:rsid w:val="00E15456"/>
    <w:rsid w:val="00E15E37"/>
    <w:rsid w:val="00E16337"/>
    <w:rsid w:val="00E17382"/>
    <w:rsid w:val="00E17504"/>
    <w:rsid w:val="00E17C81"/>
    <w:rsid w:val="00E20BBC"/>
    <w:rsid w:val="00E22B30"/>
    <w:rsid w:val="00E2357F"/>
    <w:rsid w:val="00E23BD7"/>
    <w:rsid w:val="00E24151"/>
    <w:rsid w:val="00E24E13"/>
    <w:rsid w:val="00E25AE2"/>
    <w:rsid w:val="00E27190"/>
    <w:rsid w:val="00E277F3"/>
    <w:rsid w:val="00E27B85"/>
    <w:rsid w:val="00E3031F"/>
    <w:rsid w:val="00E30621"/>
    <w:rsid w:val="00E3171E"/>
    <w:rsid w:val="00E323C2"/>
    <w:rsid w:val="00E3396A"/>
    <w:rsid w:val="00E3475F"/>
    <w:rsid w:val="00E350DE"/>
    <w:rsid w:val="00E360E0"/>
    <w:rsid w:val="00E3661A"/>
    <w:rsid w:val="00E36941"/>
    <w:rsid w:val="00E3725C"/>
    <w:rsid w:val="00E37957"/>
    <w:rsid w:val="00E4013D"/>
    <w:rsid w:val="00E401C2"/>
    <w:rsid w:val="00E402C3"/>
    <w:rsid w:val="00E411E4"/>
    <w:rsid w:val="00E42105"/>
    <w:rsid w:val="00E424F1"/>
    <w:rsid w:val="00E4342F"/>
    <w:rsid w:val="00E43899"/>
    <w:rsid w:val="00E439C5"/>
    <w:rsid w:val="00E43DA9"/>
    <w:rsid w:val="00E44FA9"/>
    <w:rsid w:val="00E45CB8"/>
    <w:rsid w:val="00E45E45"/>
    <w:rsid w:val="00E465DA"/>
    <w:rsid w:val="00E46647"/>
    <w:rsid w:val="00E47958"/>
    <w:rsid w:val="00E506B2"/>
    <w:rsid w:val="00E51B10"/>
    <w:rsid w:val="00E5220F"/>
    <w:rsid w:val="00E52EEF"/>
    <w:rsid w:val="00E531B9"/>
    <w:rsid w:val="00E536A3"/>
    <w:rsid w:val="00E53A8C"/>
    <w:rsid w:val="00E53B45"/>
    <w:rsid w:val="00E555EE"/>
    <w:rsid w:val="00E569F5"/>
    <w:rsid w:val="00E56DFF"/>
    <w:rsid w:val="00E56E2F"/>
    <w:rsid w:val="00E572A3"/>
    <w:rsid w:val="00E5770C"/>
    <w:rsid w:val="00E5799E"/>
    <w:rsid w:val="00E60263"/>
    <w:rsid w:val="00E614F4"/>
    <w:rsid w:val="00E61F49"/>
    <w:rsid w:val="00E62281"/>
    <w:rsid w:val="00E62393"/>
    <w:rsid w:val="00E62395"/>
    <w:rsid w:val="00E628E5"/>
    <w:rsid w:val="00E62C0B"/>
    <w:rsid w:val="00E62D6E"/>
    <w:rsid w:val="00E63409"/>
    <w:rsid w:val="00E635C5"/>
    <w:rsid w:val="00E63887"/>
    <w:rsid w:val="00E63AD2"/>
    <w:rsid w:val="00E64A4F"/>
    <w:rsid w:val="00E65F90"/>
    <w:rsid w:val="00E66596"/>
    <w:rsid w:val="00E66991"/>
    <w:rsid w:val="00E66D95"/>
    <w:rsid w:val="00E66FEB"/>
    <w:rsid w:val="00E67920"/>
    <w:rsid w:val="00E67EF2"/>
    <w:rsid w:val="00E72566"/>
    <w:rsid w:val="00E726E5"/>
    <w:rsid w:val="00E72CEC"/>
    <w:rsid w:val="00E72D4D"/>
    <w:rsid w:val="00E72E0F"/>
    <w:rsid w:val="00E72F43"/>
    <w:rsid w:val="00E74098"/>
    <w:rsid w:val="00E74215"/>
    <w:rsid w:val="00E74B59"/>
    <w:rsid w:val="00E74F5A"/>
    <w:rsid w:val="00E75394"/>
    <w:rsid w:val="00E763A0"/>
    <w:rsid w:val="00E7694E"/>
    <w:rsid w:val="00E7695F"/>
    <w:rsid w:val="00E76B93"/>
    <w:rsid w:val="00E771CE"/>
    <w:rsid w:val="00E7746C"/>
    <w:rsid w:val="00E8060D"/>
    <w:rsid w:val="00E811F0"/>
    <w:rsid w:val="00E81530"/>
    <w:rsid w:val="00E81B20"/>
    <w:rsid w:val="00E82DBB"/>
    <w:rsid w:val="00E835F8"/>
    <w:rsid w:val="00E8391B"/>
    <w:rsid w:val="00E83D95"/>
    <w:rsid w:val="00E8466E"/>
    <w:rsid w:val="00E8580C"/>
    <w:rsid w:val="00E85CCC"/>
    <w:rsid w:val="00E86A2A"/>
    <w:rsid w:val="00E87328"/>
    <w:rsid w:val="00E873C5"/>
    <w:rsid w:val="00E87C84"/>
    <w:rsid w:val="00E9009D"/>
    <w:rsid w:val="00E900D1"/>
    <w:rsid w:val="00E9100A"/>
    <w:rsid w:val="00E911C6"/>
    <w:rsid w:val="00E92456"/>
    <w:rsid w:val="00E92612"/>
    <w:rsid w:val="00E9279F"/>
    <w:rsid w:val="00E92D80"/>
    <w:rsid w:val="00E92EB6"/>
    <w:rsid w:val="00E93106"/>
    <w:rsid w:val="00E936D1"/>
    <w:rsid w:val="00E95CB2"/>
    <w:rsid w:val="00E96278"/>
    <w:rsid w:val="00E96401"/>
    <w:rsid w:val="00E96D04"/>
    <w:rsid w:val="00E97021"/>
    <w:rsid w:val="00E97A15"/>
    <w:rsid w:val="00EA0C2B"/>
    <w:rsid w:val="00EA0D4B"/>
    <w:rsid w:val="00EA19FB"/>
    <w:rsid w:val="00EA2030"/>
    <w:rsid w:val="00EA2062"/>
    <w:rsid w:val="00EA2445"/>
    <w:rsid w:val="00EA2F2B"/>
    <w:rsid w:val="00EA3044"/>
    <w:rsid w:val="00EA31AC"/>
    <w:rsid w:val="00EA3212"/>
    <w:rsid w:val="00EA34DD"/>
    <w:rsid w:val="00EA443F"/>
    <w:rsid w:val="00EA4B86"/>
    <w:rsid w:val="00EA4E02"/>
    <w:rsid w:val="00EA62BB"/>
    <w:rsid w:val="00EA685A"/>
    <w:rsid w:val="00EA6F71"/>
    <w:rsid w:val="00EA7309"/>
    <w:rsid w:val="00EA7AFA"/>
    <w:rsid w:val="00EB057F"/>
    <w:rsid w:val="00EB0A44"/>
    <w:rsid w:val="00EB1A6F"/>
    <w:rsid w:val="00EB1FC3"/>
    <w:rsid w:val="00EB3121"/>
    <w:rsid w:val="00EB3DD4"/>
    <w:rsid w:val="00EB408F"/>
    <w:rsid w:val="00EB4773"/>
    <w:rsid w:val="00EB485F"/>
    <w:rsid w:val="00EB4901"/>
    <w:rsid w:val="00EB4FB6"/>
    <w:rsid w:val="00EB52F9"/>
    <w:rsid w:val="00EB542E"/>
    <w:rsid w:val="00EB5A00"/>
    <w:rsid w:val="00EB5D5B"/>
    <w:rsid w:val="00EB5D8C"/>
    <w:rsid w:val="00EB60BE"/>
    <w:rsid w:val="00EB663C"/>
    <w:rsid w:val="00EC08F3"/>
    <w:rsid w:val="00EC0B4A"/>
    <w:rsid w:val="00EC0CCE"/>
    <w:rsid w:val="00EC0EAE"/>
    <w:rsid w:val="00EC0FF4"/>
    <w:rsid w:val="00EC10EE"/>
    <w:rsid w:val="00EC24CA"/>
    <w:rsid w:val="00EC2512"/>
    <w:rsid w:val="00EC2AAC"/>
    <w:rsid w:val="00EC2D49"/>
    <w:rsid w:val="00EC36C9"/>
    <w:rsid w:val="00EC38D2"/>
    <w:rsid w:val="00EC3B42"/>
    <w:rsid w:val="00EC50E8"/>
    <w:rsid w:val="00EC5761"/>
    <w:rsid w:val="00EC657A"/>
    <w:rsid w:val="00ED02BB"/>
    <w:rsid w:val="00ED0613"/>
    <w:rsid w:val="00ED0777"/>
    <w:rsid w:val="00ED1794"/>
    <w:rsid w:val="00ED25AD"/>
    <w:rsid w:val="00ED2CDA"/>
    <w:rsid w:val="00ED3555"/>
    <w:rsid w:val="00ED3B59"/>
    <w:rsid w:val="00ED4634"/>
    <w:rsid w:val="00ED4EFF"/>
    <w:rsid w:val="00ED5966"/>
    <w:rsid w:val="00ED5ACA"/>
    <w:rsid w:val="00ED6177"/>
    <w:rsid w:val="00ED69D1"/>
    <w:rsid w:val="00ED6C47"/>
    <w:rsid w:val="00ED6C4F"/>
    <w:rsid w:val="00ED71BC"/>
    <w:rsid w:val="00ED726C"/>
    <w:rsid w:val="00ED76BD"/>
    <w:rsid w:val="00EE0110"/>
    <w:rsid w:val="00EE08C5"/>
    <w:rsid w:val="00EE093F"/>
    <w:rsid w:val="00EE0E65"/>
    <w:rsid w:val="00EE1001"/>
    <w:rsid w:val="00EE113A"/>
    <w:rsid w:val="00EE11E2"/>
    <w:rsid w:val="00EE1611"/>
    <w:rsid w:val="00EE212B"/>
    <w:rsid w:val="00EE3F1E"/>
    <w:rsid w:val="00EE4685"/>
    <w:rsid w:val="00EE49AE"/>
    <w:rsid w:val="00EE5871"/>
    <w:rsid w:val="00EE6365"/>
    <w:rsid w:val="00EE63EC"/>
    <w:rsid w:val="00EE7225"/>
    <w:rsid w:val="00EE7857"/>
    <w:rsid w:val="00EF03AB"/>
    <w:rsid w:val="00EF095E"/>
    <w:rsid w:val="00EF0C94"/>
    <w:rsid w:val="00EF0F78"/>
    <w:rsid w:val="00EF131A"/>
    <w:rsid w:val="00EF1875"/>
    <w:rsid w:val="00EF1A0A"/>
    <w:rsid w:val="00EF263E"/>
    <w:rsid w:val="00EF29E2"/>
    <w:rsid w:val="00EF32D5"/>
    <w:rsid w:val="00EF4E4E"/>
    <w:rsid w:val="00EF5096"/>
    <w:rsid w:val="00EF58A7"/>
    <w:rsid w:val="00EF5EBF"/>
    <w:rsid w:val="00EF5FB3"/>
    <w:rsid w:val="00EF62F9"/>
    <w:rsid w:val="00EF798A"/>
    <w:rsid w:val="00EF7B38"/>
    <w:rsid w:val="00EF7CCF"/>
    <w:rsid w:val="00F00087"/>
    <w:rsid w:val="00F005C7"/>
    <w:rsid w:val="00F00C34"/>
    <w:rsid w:val="00F00F84"/>
    <w:rsid w:val="00F01938"/>
    <w:rsid w:val="00F01A6A"/>
    <w:rsid w:val="00F02A1B"/>
    <w:rsid w:val="00F02DD2"/>
    <w:rsid w:val="00F032A1"/>
    <w:rsid w:val="00F040EF"/>
    <w:rsid w:val="00F040F2"/>
    <w:rsid w:val="00F0492C"/>
    <w:rsid w:val="00F05023"/>
    <w:rsid w:val="00F056C4"/>
    <w:rsid w:val="00F05BCE"/>
    <w:rsid w:val="00F05E08"/>
    <w:rsid w:val="00F05FBF"/>
    <w:rsid w:val="00F06155"/>
    <w:rsid w:val="00F06510"/>
    <w:rsid w:val="00F06737"/>
    <w:rsid w:val="00F07699"/>
    <w:rsid w:val="00F07E33"/>
    <w:rsid w:val="00F108AB"/>
    <w:rsid w:val="00F109BF"/>
    <w:rsid w:val="00F116CA"/>
    <w:rsid w:val="00F11788"/>
    <w:rsid w:val="00F1246B"/>
    <w:rsid w:val="00F12873"/>
    <w:rsid w:val="00F12A31"/>
    <w:rsid w:val="00F14161"/>
    <w:rsid w:val="00F141CC"/>
    <w:rsid w:val="00F1441B"/>
    <w:rsid w:val="00F148CC"/>
    <w:rsid w:val="00F1557C"/>
    <w:rsid w:val="00F158D7"/>
    <w:rsid w:val="00F15CA5"/>
    <w:rsid w:val="00F169F7"/>
    <w:rsid w:val="00F16BF2"/>
    <w:rsid w:val="00F16D4A"/>
    <w:rsid w:val="00F20377"/>
    <w:rsid w:val="00F203D9"/>
    <w:rsid w:val="00F21697"/>
    <w:rsid w:val="00F21998"/>
    <w:rsid w:val="00F2201C"/>
    <w:rsid w:val="00F227EB"/>
    <w:rsid w:val="00F23323"/>
    <w:rsid w:val="00F2343C"/>
    <w:rsid w:val="00F236BB"/>
    <w:rsid w:val="00F237D3"/>
    <w:rsid w:val="00F242F5"/>
    <w:rsid w:val="00F245E7"/>
    <w:rsid w:val="00F25497"/>
    <w:rsid w:val="00F25BE4"/>
    <w:rsid w:val="00F27927"/>
    <w:rsid w:val="00F30577"/>
    <w:rsid w:val="00F30A9A"/>
    <w:rsid w:val="00F30E43"/>
    <w:rsid w:val="00F30F32"/>
    <w:rsid w:val="00F311FF"/>
    <w:rsid w:val="00F323BB"/>
    <w:rsid w:val="00F3250E"/>
    <w:rsid w:val="00F32537"/>
    <w:rsid w:val="00F32659"/>
    <w:rsid w:val="00F34549"/>
    <w:rsid w:val="00F34728"/>
    <w:rsid w:val="00F34E81"/>
    <w:rsid w:val="00F351B8"/>
    <w:rsid w:val="00F352C1"/>
    <w:rsid w:val="00F352DF"/>
    <w:rsid w:val="00F35CCB"/>
    <w:rsid w:val="00F36A1F"/>
    <w:rsid w:val="00F36B23"/>
    <w:rsid w:val="00F37044"/>
    <w:rsid w:val="00F3739D"/>
    <w:rsid w:val="00F3777F"/>
    <w:rsid w:val="00F377C8"/>
    <w:rsid w:val="00F37C29"/>
    <w:rsid w:val="00F40512"/>
    <w:rsid w:val="00F4079F"/>
    <w:rsid w:val="00F40ABF"/>
    <w:rsid w:val="00F414E7"/>
    <w:rsid w:val="00F41C73"/>
    <w:rsid w:val="00F41E31"/>
    <w:rsid w:val="00F42035"/>
    <w:rsid w:val="00F452EC"/>
    <w:rsid w:val="00F454BA"/>
    <w:rsid w:val="00F45D91"/>
    <w:rsid w:val="00F4764E"/>
    <w:rsid w:val="00F500D5"/>
    <w:rsid w:val="00F5096A"/>
    <w:rsid w:val="00F51638"/>
    <w:rsid w:val="00F519B6"/>
    <w:rsid w:val="00F519D1"/>
    <w:rsid w:val="00F51EEA"/>
    <w:rsid w:val="00F52DFF"/>
    <w:rsid w:val="00F5363F"/>
    <w:rsid w:val="00F537CE"/>
    <w:rsid w:val="00F53F4D"/>
    <w:rsid w:val="00F54CF8"/>
    <w:rsid w:val="00F54F6A"/>
    <w:rsid w:val="00F55BC5"/>
    <w:rsid w:val="00F55D47"/>
    <w:rsid w:val="00F562E4"/>
    <w:rsid w:val="00F56960"/>
    <w:rsid w:val="00F57707"/>
    <w:rsid w:val="00F577BA"/>
    <w:rsid w:val="00F579E5"/>
    <w:rsid w:val="00F57C99"/>
    <w:rsid w:val="00F602FB"/>
    <w:rsid w:val="00F608FE"/>
    <w:rsid w:val="00F616A1"/>
    <w:rsid w:val="00F61CF1"/>
    <w:rsid w:val="00F61FD3"/>
    <w:rsid w:val="00F629B5"/>
    <w:rsid w:val="00F63688"/>
    <w:rsid w:val="00F64086"/>
    <w:rsid w:val="00F6463D"/>
    <w:rsid w:val="00F64788"/>
    <w:rsid w:val="00F65478"/>
    <w:rsid w:val="00F65EAB"/>
    <w:rsid w:val="00F66415"/>
    <w:rsid w:val="00F66A2A"/>
    <w:rsid w:val="00F66B5D"/>
    <w:rsid w:val="00F66D51"/>
    <w:rsid w:val="00F66F8D"/>
    <w:rsid w:val="00F66FC5"/>
    <w:rsid w:val="00F67110"/>
    <w:rsid w:val="00F676E0"/>
    <w:rsid w:val="00F678DF"/>
    <w:rsid w:val="00F70024"/>
    <w:rsid w:val="00F7069F"/>
    <w:rsid w:val="00F708AC"/>
    <w:rsid w:val="00F70C2F"/>
    <w:rsid w:val="00F72703"/>
    <w:rsid w:val="00F7283E"/>
    <w:rsid w:val="00F729E2"/>
    <w:rsid w:val="00F72D01"/>
    <w:rsid w:val="00F73348"/>
    <w:rsid w:val="00F73E6E"/>
    <w:rsid w:val="00F7479E"/>
    <w:rsid w:val="00F74C6E"/>
    <w:rsid w:val="00F7582C"/>
    <w:rsid w:val="00F75901"/>
    <w:rsid w:val="00F75922"/>
    <w:rsid w:val="00F75B3D"/>
    <w:rsid w:val="00F75C13"/>
    <w:rsid w:val="00F76013"/>
    <w:rsid w:val="00F76A32"/>
    <w:rsid w:val="00F77F64"/>
    <w:rsid w:val="00F802B6"/>
    <w:rsid w:val="00F80687"/>
    <w:rsid w:val="00F81545"/>
    <w:rsid w:val="00F816B8"/>
    <w:rsid w:val="00F816BC"/>
    <w:rsid w:val="00F81B6D"/>
    <w:rsid w:val="00F81B8D"/>
    <w:rsid w:val="00F81C4B"/>
    <w:rsid w:val="00F81E89"/>
    <w:rsid w:val="00F82B7B"/>
    <w:rsid w:val="00F82D6B"/>
    <w:rsid w:val="00F83165"/>
    <w:rsid w:val="00F83595"/>
    <w:rsid w:val="00F8372D"/>
    <w:rsid w:val="00F839AE"/>
    <w:rsid w:val="00F83B3E"/>
    <w:rsid w:val="00F8458E"/>
    <w:rsid w:val="00F84FA2"/>
    <w:rsid w:val="00F85B92"/>
    <w:rsid w:val="00F860C6"/>
    <w:rsid w:val="00F86A4C"/>
    <w:rsid w:val="00F87157"/>
    <w:rsid w:val="00F871F7"/>
    <w:rsid w:val="00F878A9"/>
    <w:rsid w:val="00F879CC"/>
    <w:rsid w:val="00F87EA3"/>
    <w:rsid w:val="00F913E5"/>
    <w:rsid w:val="00F915AF"/>
    <w:rsid w:val="00F917A0"/>
    <w:rsid w:val="00F92846"/>
    <w:rsid w:val="00F92E5D"/>
    <w:rsid w:val="00F93386"/>
    <w:rsid w:val="00F948D6"/>
    <w:rsid w:val="00F94A71"/>
    <w:rsid w:val="00F953FC"/>
    <w:rsid w:val="00F9629F"/>
    <w:rsid w:val="00F96A26"/>
    <w:rsid w:val="00F96DA2"/>
    <w:rsid w:val="00F97884"/>
    <w:rsid w:val="00FA0292"/>
    <w:rsid w:val="00FA0AC1"/>
    <w:rsid w:val="00FA0E00"/>
    <w:rsid w:val="00FA159C"/>
    <w:rsid w:val="00FA22B0"/>
    <w:rsid w:val="00FA2BBD"/>
    <w:rsid w:val="00FA3734"/>
    <w:rsid w:val="00FA4650"/>
    <w:rsid w:val="00FA4F06"/>
    <w:rsid w:val="00FA50EC"/>
    <w:rsid w:val="00FA52B4"/>
    <w:rsid w:val="00FA548D"/>
    <w:rsid w:val="00FA5813"/>
    <w:rsid w:val="00FA5B03"/>
    <w:rsid w:val="00FA5B6E"/>
    <w:rsid w:val="00FA5C7B"/>
    <w:rsid w:val="00FA5F3D"/>
    <w:rsid w:val="00FA6D89"/>
    <w:rsid w:val="00FA6E9D"/>
    <w:rsid w:val="00FA788E"/>
    <w:rsid w:val="00FB1C5B"/>
    <w:rsid w:val="00FB28DA"/>
    <w:rsid w:val="00FB2CC8"/>
    <w:rsid w:val="00FB2D98"/>
    <w:rsid w:val="00FB30CF"/>
    <w:rsid w:val="00FB38D8"/>
    <w:rsid w:val="00FB3C11"/>
    <w:rsid w:val="00FB4B86"/>
    <w:rsid w:val="00FB4BD1"/>
    <w:rsid w:val="00FB5349"/>
    <w:rsid w:val="00FB6D1D"/>
    <w:rsid w:val="00FB7443"/>
    <w:rsid w:val="00FB785F"/>
    <w:rsid w:val="00FB7F58"/>
    <w:rsid w:val="00FC00FF"/>
    <w:rsid w:val="00FC0B10"/>
    <w:rsid w:val="00FC0C75"/>
    <w:rsid w:val="00FC0DAC"/>
    <w:rsid w:val="00FC0ECD"/>
    <w:rsid w:val="00FC11F8"/>
    <w:rsid w:val="00FC1397"/>
    <w:rsid w:val="00FC1E19"/>
    <w:rsid w:val="00FC23F4"/>
    <w:rsid w:val="00FC27E7"/>
    <w:rsid w:val="00FC4112"/>
    <w:rsid w:val="00FC4497"/>
    <w:rsid w:val="00FC45DF"/>
    <w:rsid w:val="00FC47DD"/>
    <w:rsid w:val="00FC7517"/>
    <w:rsid w:val="00FC797E"/>
    <w:rsid w:val="00FD03C4"/>
    <w:rsid w:val="00FD04AD"/>
    <w:rsid w:val="00FD0D2A"/>
    <w:rsid w:val="00FD0EA7"/>
    <w:rsid w:val="00FD1207"/>
    <w:rsid w:val="00FD2071"/>
    <w:rsid w:val="00FD2437"/>
    <w:rsid w:val="00FD28ED"/>
    <w:rsid w:val="00FD427B"/>
    <w:rsid w:val="00FD4842"/>
    <w:rsid w:val="00FD615D"/>
    <w:rsid w:val="00FD6D51"/>
    <w:rsid w:val="00FD6E4F"/>
    <w:rsid w:val="00FD732A"/>
    <w:rsid w:val="00FD73FD"/>
    <w:rsid w:val="00FD7625"/>
    <w:rsid w:val="00FD79B4"/>
    <w:rsid w:val="00FD7C11"/>
    <w:rsid w:val="00FE054A"/>
    <w:rsid w:val="00FE08D5"/>
    <w:rsid w:val="00FE10BF"/>
    <w:rsid w:val="00FE12C8"/>
    <w:rsid w:val="00FE1500"/>
    <w:rsid w:val="00FE1507"/>
    <w:rsid w:val="00FE15CC"/>
    <w:rsid w:val="00FE190F"/>
    <w:rsid w:val="00FE1EC9"/>
    <w:rsid w:val="00FE326B"/>
    <w:rsid w:val="00FE4630"/>
    <w:rsid w:val="00FE57F3"/>
    <w:rsid w:val="00FE5888"/>
    <w:rsid w:val="00FE5DCC"/>
    <w:rsid w:val="00FE640E"/>
    <w:rsid w:val="00FE68F6"/>
    <w:rsid w:val="00FE7715"/>
    <w:rsid w:val="00FE782E"/>
    <w:rsid w:val="00FE7F05"/>
    <w:rsid w:val="00FF00DC"/>
    <w:rsid w:val="00FF0EB1"/>
    <w:rsid w:val="00FF25F5"/>
    <w:rsid w:val="00FF3D19"/>
    <w:rsid w:val="00FF3EC0"/>
    <w:rsid w:val="00FF52B9"/>
    <w:rsid w:val="00FF59A3"/>
    <w:rsid w:val="00FF64E9"/>
    <w:rsid w:val="00FF6ED6"/>
    <w:rsid w:val="00FF74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26426"/>
  <w15:docId w15:val="{5AB55398-5FE8-4EF7-9BBB-4F7C324B9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B6F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0B6F21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rsid w:val="00283271"/>
    <w:pPr>
      <w:keepLines/>
      <w:tabs>
        <w:tab w:val="center" w:pos="4320"/>
        <w:tab w:val="right" w:pos="8640"/>
      </w:tabs>
      <w:spacing w:after="0" w:line="240" w:lineRule="auto"/>
    </w:pPr>
    <w:rPr>
      <w:rFonts w:ascii="Arial Black" w:eastAsia="Times New Roman" w:hAnsi="Arial Black" w:cs="Times New Roman"/>
      <w:caps/>
      <w:spacing w:val="60"/>
      <w:sz w:val="14"/>
      <w:szCs w:val="20"/>
    </w:rPr>
  </w:style>
  <w:style w:type="character" w:customStyle="1" w:styleId="Char0">
    <w:name w:val="Κεφαλίδα Char"/>
    <w:basedOn w:val="a0"/>
    <w:link w:val="a4"/>
    <w:rsid w:val="00283271"/>
    <w:rPr>
      <w:rFonts w:ascii="Arial Black" w:eastAsia="Times New Roman" w:hAnsi="Arial Black" w:cs="Times New Roman"/>
      <w:caps/>
      <w:spacing w:val="60"/>
      <w:sz w:val="14"/>
      <w:szCs w:val="20"/>
      <w:lang w:val="en-US"/>
    </w:rPr>
  </w:style>
  <w:style w:type="paragraph" w:styleId="a5">
    <w:name w:val="List Paragraph"/>
    <w:basedOn w:val="a"/>
    <w:uiPriority w:val="34"/>
    <w:qFormat/>
    <w:rsid w:val="00283271"/>
    <w:pPr>
      <w:ind w:left="720"/>
      <w:contextualSpacing/>
    </w:pPr>
  </w:style>
  <w:style w:type="paragraph" w:styleId="a6">
    <w:name w:val="footer"/>
    <w:basedOn w:val="a"/>
    <w:link w:val="Char1"/>
    <w:uiPriority w:val="99"/>
    <w:unhideWhenUsed/>
    <w:rsid w:val="0061169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611695"/>
  </w:style>
  <w:style w:type="paragraph" w:styleId="a7">
    <w:name w:val="No Spacing"/>
    <w:uiPriority w:val="1"/>
    <w:qFormat/>
    <w:rsid w:val="005354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A634A-CE73-4552-8EAA-C4C16466A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9</Words>
  <Characters>3076</Characters>
  <Application>Microsoft Office Word</Application>
  <DocSecurity>4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asT</dc:creator>
  <cp:lastModifiedBy>sotiris kotsiantis</cp:lastModifiedBy>
  <cp:revision>2</cp:revision>
  <cp:lastPrinted>2014-06-25T16:50:00Z</cp:lastPrinted>
  <dcterms:created xsi:type="dcterms:W3CDTF">2019-05-28T08:49:00Z</dcterms:created>
  <dcterms:modified xsi:type="dcterms:W3CDTF">2019-05-28T08:49:00Z</dcterms:modified>
</cp:coreProperties>
</file>